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F10D1" w14:textId="6AED6BC0" w:rsidR="00A20928" w:rsidRDefault="00A94773" w:rsidP="00533990">
      <w:pPr>
        <w:pStyle w:val="Title"/>
        <w:pBdr>
          <w:bottom w:val="none" w:sz="0" w:space="0" w:color="auto"/>
        </w:pBdr>
        <w:spacing w:before="240" w:after="240"/>
        <w:contextualSpacing w:val="0"/>
        <w:jc w:val="center"/>
      </w:pPr>
      <w:bookmarkStart w:id="0" w:name="_GoBack"/>
      <w:bookmarkEnd w:id="0"/>
      <w:r>
        <w:rPr>
          <w:noProof/>
          <w:lang w:val="en-AU" w:eastAsia="en-AU"/>
        </w:rPr>
        <w:drawing>
          <wp:anchor distT="0" distB="0" distL="114300" distR="114300" simplePos="0" relativeHeight="251683840" behindDoc="0" locked="0" layoutInCell="1" allowOverlap="1" wp14:anchorId="718E92AD" wp14:editId="3BAB317E">
            <wp:simplePos x="0" y="0"/>
            <wp:positionH relativeFrom="margin">
              <wp:posOffset>1525905</wp:posOffset>
            </wp:positionH>
            <wp:positionV relativeFrom="paragraph">
              <wp:posOffset>0</wp:posOffset>
            </wp:positionV>
            <wp:extent cx="2584450" cy="1450340"/>
            <wp:effectExtent l="0" t="0" r="6350" b="0"/>
            <wp:wrapSquare wrapText="bothSides"/>
            <wp:docPr id="40" name="Picture 40" descr="C:\Users\George Bopi-Kerepa\AppData\Local\Microsoft\Windows\INetCache\Content.MSO\4A21BDE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eorge Bopi-Kerepa\AppData\Local\Microsoft\Windows\INetCache\Content.MSO\4A21BDE2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45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AU" w:eastAsia="en-AU"/>
        </w:rPr>
        <w:drawing>
          <wp:anchor distT="0" distB="0" distL="114300" distR="114300" simplePos="0" relativeHeight="251685888" behindDoc="0" locked="0" layoutInCell="1" allowOverlap="1" wp14:anchorId="7B4DB390" wp14:editId="30532EFB">
            <wp:simplePos x="0" y="0"/>
            <wp:positionH relativeFrom="margin">
              <wp:posOffset>4159250</wp:posOffset>
            </wp:positionH>
            <wp:positionV relativeFrom="paragraph">
              <wp:posOffset>-1487805</wp:posOffset>
            </wp:positionV>
            <wp:extent cx="2343150" cy="1454150"/>
            <wp:effectExtent l="0" t="0" r="0" b="0"/>
            <wp:wrapSquare wrapText="bothSides"/>
            <wp:docPr id="6" name="Picture 6" descr="https://media4.architecturemedia.net/site_media/media/cache/c2/bd/c2bdb6061e71f1e398176fa9c007a5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edia4.architecturemedia.net/site_media/media/cache/c2/bd/c2bdb6061e71f1e398176fa9c007a59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145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AU" w:eastAsia="en-AU"/>
        </w:rPr>
        <w:drawing>
          <wp:anchor distT="0" distB="0" distL="114300" distR="114300" simplePos="0" relativeHeight="251681792" behindDoc="1" locked="0" layoutInCell="1" allowOverlap="1" wp14:anchorId="497C7002" wp14:editId="1867D4E8">
            <wp:simplePos x="0" y="0"/>
            <wp:positionH relativeFrom="margin">
              <wp:posOffset>-711200</wp:posOffset>
            </wp:positionH>
            <wp:positionV relativeFrom="paragraph">
              <wp:align>top</wp:align>
            </wp:positionV>
            <wp:extent cx="2171700" cy="1457960"/>
            <wp:effectExtent l="0" t="0" r="0" b="8890"/>
            <wp:wrapTight wrapText="bothSides">
              <wp:wrapPolygon edited="0">
                <wp:start x="0" y="0"/>
                <wp:lineTo x="0" y="21449"/>
                <wp:lineTo x="21411" y="21449"/>
                <wp:lineTo x="21411" y="0"/>
                <wp:lineTo x="0" y="0"/>
              </wp:wrapPolygon>
            </wp:wrapTight>
            <wp:docPr id="36" name="Picture 36" descr="C:\Users\George Bopi-Kerepa\AppData\Local\Microsoft\Windows\INetCache\Content.MSO\6832983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eorge Bopi-Kerepa\AppData\Local\Microsoft\Windows\INetCache\Content.MSO\6832983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45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15E047" w14:textId="30FB85DE" w:rsidR="00A20928" w:rsidRDefault="00A94773" w:rsidP="00A20928">
      <w:pPr>
        <w:pStyle w:val="Title"/>
        <w:pBdr>
          <w:bottom w:val="none" w:sz="0" w:space="0" w:color="auto"/>
        </w:pBdr>
        <w:spacing w:after="240"/>
        <w:contextualSpacing w:val="0"/>
        <w:jc w:val="center"/>
      </w:pPr>
      <w:r>
        <w:rPr>
          <w:noProof/>
          <w:lang w:val="en-AU" w:eastAsia="en-AU"/>
        </w:rPr>
        <w:drawing>
          <wp:anchor distT="0" distB="0" distL="114300" distR="114300" simplePos="0" relativeHeight="251677696" behindDoc="0" locked="0" layoutInCell="1" allowOverlap="1" wp14:anchorId="0F5615CF" wp14:editId="4D652E4F">
            <wp:simplePos x="0" y="0"/>
            <wp:positionH relativeFrom="margin">
              <wp:posOffset>1924050</wp:posOffset>
            </wp:positionH>
            <wp:positionV relativeFrom="margin">
              <wp:posOffset>2139950</wp:posOffset>
            </wp:positionV>
            <wp:extent cx="1762760" cy="1568450"/>
            <wp:effectExtent l="0" t="0" r="8890" b="0"/>
            <wp:wrapSquare wrapText="bothSides"/>
            <wp:docPr id="28" name="Picture 28" descr="C:\Users\hyatte\Dropbox\ANZAM Doctoral Workshop, 2017\Logos and Pics\ANZAM stacke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:\Users\hyatte\Dropbox\ANZAM Doctoral Workshop, 2017\Logos and Pics\ANZAM stacked logo.jpg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2140B" w14:textId="77777777" w:rsidR="009E5615" w:rsidRDefault="009E5615" w:rsidP="009E5615"/>
    <w:p w14:paraId="5CB633D7" w14:textId="691F4BF9" w:rsidR="009E5615" w:rsidRPr="009E5615" w:rsidRDefault="009E5615" w:rsidP="009E5615"/>
    <w:p w14:paraId="0E26A475" w14:textId="064F7300" w:rsidR="00A20928" w:rsidRDefault="00A20928" w:rsidP="00A20928">
      <w:pPr>
        <w:pStyle w:val="Title"/>
        <w:pBdr>
          <w:bottom w:val="none" w:sz="0" w:space="0" w:color="auto"/>
        </w:pBdr>
        <w:spacing w:after="240"/>
        <w:contextualSpacing w:val="0"/>
        <w:jc w:val="center"/>
      </w:pPr>
    </w:p>
    <w:p w14:paraId="2C317C78" w14:textId="58431C22" w:rsidR="00095AB4" w:rsidRDefault="00095AB4" w:rsidP="00095AB4"/>
    <w:p w14:paraId="0180E123" w14:textId="64777BF9" w:rsidR="00095AB4" w:rsidRDefault="00095AB4" w:rsidP="00095AB4"/>
    <w:p w14:paraId="5176D14F" w14:textId="6137D3A5" w:rsidR="009E5615" w:rsidRDefault="00A94773" w:rsidP="00095AB4"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DAB8EBB" wp14:editId="57CB5EF8">
                <wp:simplePos x="0" y="0"/>
                <wp:positionH relativeFrom="page">
                  <wp:posOffset>-114300</wp:posOffset>
                </wp:positionH>
                <wp:positionV relativeFrom="paragraph">
                  <wp:posOffset>231140</wp:posOffset>
                </wp:positionV>
                <wp:extent cx="7696200" cy="3956050"/>
                <wp:effectExtent l="0" t="0" r="0" b="635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96200" cy="3956050"/>
                          <a:chOff x="-31750" y="828"/>
                          <a:chExt cx="7696200" cy="2600420"/>
                        </a:xfrm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-31750" y="828"/>
                            <a:ext cx="7688580" cy="2600420"/>
                          </a:xfrm>
                          <a:prstGeom prst="rect">
                            <a:avLst/>
                          </a:prstGeom>
                          <a:solidFill>
                            <a:srgbClr val="1D1D1D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00" y="138823"/>
                            <a:ext cx="7626350" cy="2338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C1DA47" w14:textId="77777777" w:rsidR="00D828D9" w:rsidRPr="00A94773" w:rsidRDefault="00D828D9" w:rsidP="009E5615">
                              <w:pPr>
                                <w:jc w:val="center"/>
                                <w:rPr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</w:pPr>
                              <w:r w:rsidRPr="00A94773">
                                <w:rPr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  <w:t>REGISTRATION FORM</w:t>
                              </w:r>
                            </w:p>
                            <w:p w14:paraId="21BFFDD5" w14:textId="77777777" w:rsidR="00A94773" w:rsidRDefault="00A94773" w:rsidP="00F231D0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jc w:val="center"/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</w:pPr>
                            </w:p>
                            <w:p w14:paraId="773FCD4D" w14:textId="61B96E0E" w:rsidR="00D828D9" w:rsidRPr="00F45792" w:rsidRDefault="00D828D9" w:rsidP="00F231D0">
                              <w:pPr>
                                <w:pStyle w:val="Title"/>
                                <w:pBdr>
                                  <w:bottom w:val="none" w:sz="0" w:space="0" w:color="auto"/>
                                </w:pBdr>
                                <w:jc w:val="center"/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</w:pPr>
                              <w:r w:rsidRPr="00F45792"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</w:rPr>
                                <w:t xml:space="preserve">2019 </w:t>
                              </w:r>
                              <w:r w:rsidRPr="00F45792">
                                <w:rPr>
                                  <w:rFonts w:ascii="Arial" w:hAnsi="Arial" w:cs="Arial"/>
                                  <w:b/>
                                  <w:color w:val="EDC07C" w:themeColor="accent3" w:themeTint="99"/>
                                  <w:sz w:val="56"/>
                                  <w:szCs w:val="56"/>
                                </w:rPr>
                                <w:t>ANZAM Doctoral Workshop</w:t>
                              </w:r>
                            </w:p>
                            <w:p w14:paraId="3DBABF19" w14:textId="77777777" w:rsidR="00A94773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2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</w:pPr>
                            </w:p>
                            <w:p w14:paraId="108611EE" w14:textId="58B046B9" w:rsidR="00D828D9" w:rsidRPr="00752E78" w:rsidRDefault="00D828D9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12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</w:pP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Tuesday 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3</w:t>
                              </w: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 December </w:t>
                              </w: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 xml:space="preserve">2019 (8:00am – </w:t>
                              </w:r>
                              <w:r w:rsidR="00C658B9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4:45</w:t>
                              </w:r>
                              <w:r w:rsidRPr="00752E78">
                                <w:rPr>
                                  <w:rFonts w:ascii="Arial Narrow" w:hAnsi="Arial Narrow"/>
                                  <w:b/>
                                  <w:i w:val="0"/>
                                  <w:smallCaps/>
                                  <w:color w:val="FFFFFF" w:themeColor="background1"/>
                                  <w:spacing w:val="24"/>
                                  <w:sz w:val="40"/>
                                  <w:szCs w:val="40"/>
                                </w:rPr>
                                <w:t>pm)</w:t>
                              </w:r>
                            </w:p>
                            <w:p w14:paraId="1F94522C" w14:textId="77777777" w:rsidR="00A94773" w:rsidRDefault="00A94773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</w:p>
                            <w:p w14:paraId="5354BAF0" w14:textId="6845082B" w:rsidR="00D828D9" w:rsidRDefault="005C429F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Cairns Institute, </w:t>
                              </w:r>
                              <w:r w:rsidR="00D828D9"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>James Cook University</w:t>
                              </w:r>
                            </w:p>
                            <w:p w14:paraId="237B9A8E" w14:textId="7B78865C" w:rsidR="00D828D9" w:rsidRPr="004F7F4A" w:rsidRDefault="005C429F" w:rsidP="004F7F4A">
                              <w:pPr>
                                <w:pStyle w:val="Subtitle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>Smithfield</w:t>
                              </w:r>
                              <w:r w:rsidR="00D828D9">
                                <w:rPr>
                                  <w:rFonts w:ascii="Arial Narrow" w:hAnsi="Arial Narrow"/>
                                  <w:b/>
                                  <w:i w:val="0"/>
                                  <w:color w:val="FFFFFF" w:themeColor="background1"/>
                                  <w:sz w:val="40"/>
                                  <w:szCs w:val="40"/>
                                </w:rPr>
                                <w:t>, Cairns. Australia</w:t>
                              </w:r>
                            </w:p>
                            <w:p w14:paraId="3A3706DB" w14:textId="77777777" w:rsidR="00D828D9" w:rsidRPr="007D2B98" w:rsidRDefault="00D828D9" w:rsidP="00F231D0">
                              <w:pPr>
                                <w:jc w:val="center"/>
                              </w:pPr>
                            </w:p>
                            <w:p w14:paraId="21F21E82" w14:textId="77777777" w:rsidR="00D828D9" w:rsidRPr="007D2B98" w:rsidRDefault="00D828D9" w:rsidP="00F231D0">
                              <w:pPr>
                                <w:jc w:val="center"/>
                                <w:rPr>
                                  <w:b/>
                                  <w:color w:val="EFEBE4" w:themeColor="accent4" w:themeTint="33"/>
                                  <w:sz w:val="70"/>
                                  <w:szCs w:val="7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AB8EBB" id="Group 15" o:spid="_x0000_s1026" style="position:absolute;margin-left:-9pt;margin-top:18.2pt;width:606pt;height:311.5pt;z-index:251663360;mso-position-horizontal-relative:page;mso-width-relative:margin;mso-height-relative:margin" coordorigin="-317,8" coordsize="76962,26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">
                <v:rect id="Rectangle 10" o:spid="_x0000_s1027" style="position:absolute;left:-317;top:8;width:76885;height:26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" fillcolor="#1d1d1d" stroked="f" strokeweight=".31747mm">
                  <v:stroke dashstyle="3 1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381;top:1388;width:76263;height:2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1C1DA47" w14:textId="77777777" w:rsidR="00D828D9" w:rsidRPr="00A94773" w:rsidRDefault="00D828D9" w:rsidP="009E5615">
                        <w:pPr>
                          <w:jc w:val="center"/>
                          <w:rPr>
                            <w:color w:val="EDC07C" w:themeColor="accent3" w:themeTint="99"/>
                            <w:sz w:val="56"/>
                            <w:szCs w:val="56"/>
                          </w:rPr>
                        </w:pPr>
                        <w:r w:rsidRPr="00A94773">
                          <w:rPr>
                            <w:color w:val="EDC07C" w:themeColor="accent3" w:themeTint="99"/>
                            <w:sz w:val="56"/>
                            <w:szCs w:val="56"/>
                          </w:rPr>
                          <w:t>REGISTRATION FORM</w:t>
                        </w:r>
                      </w:p>
                      <w:p w14:paraId="21BFFDD5" w14:textId="77777777" w:rsidR="00A94773" w:rsidRDefault="00A94773" w:rsidP="00F231D0">
                        <w:pPr>
                          <w:pStyle w:val="Title"/>
                          <w:pBdr>
                            <w:bottom w:val="none" w:sz="0" w:space="0" w:color="auto"/>
                          </w:pBdr>
                          <w:jc w:val="center"/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</w:pPr>
                      </w:p>
                      <w:p w14:paraId="773FCD4D" w14:textId="61B96E0E" w:rsidR="00D828D9" w:rsidRPr="00F45792" w:rsidRDefault="00D828D9" w:rsidP="00F231D0">
                        <w:pPr>
                          <w:pStyle w:val="Title"/>
                          <w:pBdr>
                            <w:bottom w:val="none" w:sz="0" w:space="0" w:color="auto"/>
                          </w:pBdr>
                          <w:jc w:val="center"/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</w:pPr>
                        <w:r w:rsidRPr="00F45792">
                          <w:rPr>
                            <w:rFonts w:ascii="Arial" w:hAnsi="Arial" w:cs="Arial"/>
                            <w:b/>
                            <w:color w:val="EDC07C" w:themeColor="accent3" w:themeTint="99"/>
                          </w:rPr>
                          <w:t xml:space="preserve">2019 </w:t>
                        </w:r>
                        <w:r w:rsidRPr="00F45792">
                          <w:rPr>
                            <w:rFonts w:ascii="Arial" w:hAnsi="Arial" w:cs="Arial"/>
                            <w:b/>
                            <w:color w:val="EDC07C" w:themeColor="accent3" w:themeTint="99"/>
                            <w:sz w:val="56"/>
                            <w:szCs w:val="56"/>
                          </w:rPr>
                          <w:t>ANZAM Doctoral Workshop</w:t>
                        </w:r>
                      </w:p>
                      <w:p w14:paraId="3DBABF19" w14:textId="77777777" w:rsidR="00A94773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2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</w:pPr>
                      </w:p>
                      <w:p w14:paraId="108611EE" w14:textId="58B046B9" w:rsidR="00D828D9" w:rsidRPr="00752E78" w:rsidRDefault="00D828D9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12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</w:pP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Tuesday </w:t>
                        </w:r>
                        <w:r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3</w:t>
                        </w: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 December </w:t>
                        </w:r>
                        <w:r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 xml:space="preserve">2019 (8:00am – </w:t>
                        </w:r>
                        <w:r w:rsidR="00C658B9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4:45</w:t>
                        </w:r>
                        <w:r w:rsidRPr="00752E78">
                          <w:rPr>
                            <w:rFonts w:ascii="Arial Narrow" w:hAnsi="Arial Narrow"/>
                            <w:b/>
                            <w:i w:val="0"/>
                            <w:smallCaps/>
                            <w:color w:val="FFFFFF" w:themeColor="background1"/>
                            <w:spacing w:val="24"/>
                            <w:sz w:val="40"/>
                            <w:szCs w:val="40"/>
                          </w:rPr>
                          <w:t>pm)</w:t>
                        </w:r>
                      </w:p>
                      <w:p w14:paraId="1F94522C" w14:textId="77777777" w:rsidR="00A94773" w:rsidRDefault="00A94773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</w:pPr>
                      </w:p>
                      <w:p w14:paraId="5354BAF0" w14:textId="6845082B" w:rsidR="00D828D9" w:rsidRDefault="005C429F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spacing w:after="0"/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 xml:space="preserve">Cairns Institute, </w:t>
                        </w:r>
                        <w:r w:rsidR="00D828D9"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>James Cook University</w:t>
                        </w:r>
                      </w:p>
                      <w:p w14:paraId="237B9A8E" w14:textId="7B78865C" w:rsidR="00D828D9" w:rsidRPr="004F7F4A" w:rsidRDefault="005C429F" w:rsidP="004F7F4A">
                        <w:pPr>
                          <w:pStyle w:val="Subtitle"/>
                          <w:numPr>
                            <w:ilvl w:val="0"/>
                            <w:numId w:val="0"/>
                          </w:numPr>
                          <w:jc w:val="center"/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>Smithfield</w:t>
                        </w:r>
                        <w:r w:rsidR="00D828D9">
                          <w:rPr>
                            <w:rFonts w:ascii="Arial Narrow" w:hAnsi="Arial Narrow"/>
                            <w:b/>
                            <w:i w:val="0"/>
                            <w:color w:val="FFFFFF" w:themeColor="background1"/>
                            <w:sz w:val="40"/>
                            <w:szCs w:val="40"/>
                          </w:rPr>
                          <w:t>, Cairns. Australia</w:t>
                        </w:r>
                      </w:p>
                      <w:p w14:paraId="3A3706DB" w14:textId="77777777" w:rsidR="00D828D9" w:rsidRPr="007D2B98" w:rsidRDefault="00D828D9" w:rsidP="00F231D0">
                        <w:pPr>
                          <w:jc w:val="center"/>
                        </w:pPr>
                      </w:p>
                      <w:p w14:paraId="21F21E82" w14:textId="77777777" w:rsidR="00D828D9" w:rsidRPr="007D2B98" w:rsidRDefault="00D828D9" w:rsidP="00F231D0">
                        <w:pPr>
                          <w:jc w:val="center"/>
                          <w:rPr>
                            <w:b/>
                            <w:color w:val="EFEBE4" w:themeColor="accent4" w:themeTint="33"/>
                            <w:sz w:val="70"/>
                            <w:szCs w:val="70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C439F4E" w14:textId="63BAAF1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5C2E7374" w14:textId="3C3279F7" w:rsid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FD6E4FF" w14:textId="633AC8D7" w:rsidR="009E5615" w:rsidRPr="009E5615" w:rsidRDefault="009E5615" w:rsidP="009E5615">
      <w:pPr>
        <w:jc w:val="center"/>
        <w:rPr>
          <w:rFonts w:ascii="Arial" w:hAnsi="Arial" w:cs="Arial"/>
          <w:sz w:val="36"/>
          <w:szCs w:val="36"/>
        </w:rPr>
      </w:pPr>
    </w:p>
    <w:p w14:paraId="4849B183" w14:textId="53BBB106" w:rsidR="00095AB4" w:rsidRPr="009E5615" w:rsidRDefault="00095AB4" w:rsidP="009E5615">
      <w:pPr>
        <w:jc w:val="center"/>
        <w:rPr>
          <w:rFonts w:ascii="Arial" w:hAnsi="Arial" w:cs="Arial"/>
          <w:sz w:val="36"/>
          <w:szCs w:val="36"/>
        </w:rPr>
      </w:pPr>
    </w:p>
    <w:p w14:paraId="4E2BD877" w14:textId="3039199F" w:rsidR="00095AB4" w:rsidRPr="009E5615" w:rsidRDefault="00095AB4" w:rsidP="00095AB4">
      <w:pPr>
        <w:rPr>
          <w:rFonts w:ascii="Arial Black" w:hAnsi="Arial Black"/>
        </w:rPr>
      </w:pPr>
    </w:p>
    <w:p w14:paraId="031C256D" w14:textId="0B085B3C" w:rsidR="00095AB4" w:rsidRPr="009E5615" w:rsidRDefault="00095AB4" w:rsidP="00095AB4">
      <w:pPr>
        <w:rPr>
          <w:rFonts w:ascii="Arial Black" w:hAnsi="Arial Black"/>
        </w:rPr>
      </w:pPr>
    </w:p>
    <w:p w14:paraId="69D4720E" w14:textId="7310C89B" w:rsidR="00095AB4" w:rsidRDefault="00095AB4" w:rsidP="00095AB4"/>
    <w:p w14:paraId="16286A6B" w14:textId="65ECE2F5" w:rsidR="00095AB4" w:rsidRDefault="00A94773" w:rsidP="00095AB4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B690F9" wp14:editId="4CA25C4A">
                <wp:simplePos x="0" y="0"/>
                <wp:positionH relativeFrom="column">
                  <wp:posOffset>-831850</wp:posOffset>
                </wp:positionH>
                <wp:positionV relativeFrom="paragraph">
                  <wp:posOffset>177800</wp:posOffset>
                </wp:positionV>
                <wp:extent cx="1058545" cy="219075"/>
                <wp:effectExtent l="0" t="0" r="825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8545" cy="219075"/>
                        </a:xfrm>
                        <a:prstGeom prst="rect">
                          <a:avLst/>
                        </a:prstGeom>
                        <a:solidFill>
                          <a:srgbClr val="1D1D1D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CF4B3D" w14:textId="77777777" w:rsidR="00D828D9" w:rsidRPr="00EF05EA" w:rsidRDefault="00D828D9" w:rsidP="009E5615">
                            <w:pPr>
                              <w:spacing w:after="0" w:line="240" w:lineRule="auto"/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40"/>
                                <w:szCs w:val="40"/>
                              </w:rPr>
                            </w:pPr>
                            <w:r w:rsidRPr="00EF05EA"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16"/>
                                <w:szCs w:val="40"/>
                              </w:rPr>
                              <w:t xml:space="preserve">Supported </w:t>
                            </w:r>
                            <w:r w:rsidRPr="00EF05EA">
                              <w:rPr>
                                <w:rFonts w:ascii="Arial Narrow" w:eastAsiaTheme="majorEastAsia" w:hAnsi="Arial Narrow" w:cstheme="majorBidi"/>
                                <w:b/>
                                <w:iCs/>
                                <w:color w:val="FFFFFF" w:themeColor="background1"/>
                                <w:spacing w:val="15"/>
                                <w:sz w:val="18"/>
                                <w:szCs w:val="40"/>
                              </w:rPr>
                              <w:t>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690F9" id="Text Box 5" o:spid="_x0000_s1029" type="#_x0000_t202" style="position:absolute;margin-left:-65.5pt;margin-top:14pt;width:83.35pt;height:17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" fillcolor="#1d1d1d" stroked="f" strokeweight=".5pt">
                <v:textbox>
                  <w:txbxContent>
                    <w:p w14:paraId="44CF4B3D" w14:textId="77777777" w:rsidR="00D828D9" w:rsidRPr="00EF05EA" w:rsidRDefault="00D828D9" w:rsidP="009E5615">
                      <w:pPr>
                        <w:spacing w:after="0" w:line="240" w:lineRule="auto"/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40"/>
                          <w:szCs w:val="40"/>
                        </w:rPr>
                      </w:pPr>
                      <w:r w:rsidRPr="00EF05EA"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16"/>
                          <w:szCs w:val="40"/>
                        </w:rPr>
                        <w:t xml:space="preserve">Supported </w:t>
                      </w:r>
                      <w:r w:rsidRPr="00EF05EA">
                        <w:rPr>
                          <w:rFonts w:ascii="Arial Narrow" w:eastAsiaTheme="majorEastAsia" w:hAnsi="Arial Narrow" w:cstheme="majorBidi"/>
                          <w:b/>
                          <w:iCs/>
                          <w:color w:val="FFFFFF" w:themeColor="background1"/>
                          <w:spacing w:val="15"/>
                          <w:sz w:val="18"/>
                          <w:szCs w:val="40"/>
                        </w:rPr>
                        <w:t>by</w:t>
                      </w:r>
                    </w:p>
                  </w:txbxContent>
                </v:textbox>
              </v:shape>
            </w:pict>
          </mc:Fallback>
        </mc:AlternateContent>
      </w:r>
    </w:p>
    <w:p w14:paraId="2787417F" w14:textId="58593E43" w:rsidR="00095AB4" w:rsidRPr="00095AB4" w:rsidRDefault="00A94773" w:rsidP="00095AB4">
      <w:r>
        <w:rPr>
          <w:noProof/>
          <w:lang w:val="en-AU" w:eastAsia="en-AU"/>
        </w:rPr>
        <w:drawing>
          <wp:anchor distT="0" distB="0" distL="114300" distR="114300" simplePos="0" relativeHeight="251675648" behindDoc="0" locked="0" layoutInCell="1" allowOverlap="1" wp14:anchorId="691E1461" wp14:editId="7B72EE81">
            <wp:simplePos x="0" y="0"/>
            <wp:positionH relativeFrom="margin">
              <wp:posOffset>-882650</wp:posOffset>
            </wp:positionH>
            <wp:positionV relativeFrom="margin">
              <wp:posOffset>7791450</wp:posOffset>
            </wp:positionV>
            <wp:extent cx="1172210" cy="609600"/>
            <wp:effectExtent l="0" t="0" r="8890" b="0"/>
            <wp:wrapSquare wrapText="bothSides"/>
            <wp:docPr id="49" name="Picture 49" descr="Image result for james cook university cairns pi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Image result for james cook university cairns picture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21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065415" w14:textId="330E1B8D" w:rsidR="00095AB4" w:rsidRDefault="00095AB4" w:rsidP="00E62206">
      <w:pPr>
        <w:pStyle w:val="Title"/>
        <w:pBdr>
          <w:bottom w:val="none" w:sz="0" w:space="0" w:color="auto"/>
        </w:pBdr>
        <w:spacing w:after="240"/>
        <w:ind w:left="720" w:hanging="720"/>
        <w:contextualSpacing w:val="0"/>
        <w:jc w:val="center"/>
      </w:pPr>
    </w:p>
    <w:p w14:paraId="7A9B9FAC" w14:textId="5DCF8D2F" w:rsidR="00095AB4" w:rsidRDefault="00095AB4" w:rsidP="00E62206">
      <w:pPr>
        <w:pStyle w:val="Title"/>
        <w:pBdr>
          <w:bottom w:val="none" w:sz="0" w:space="0" w:color="auto"/>
        </w:pBdr>
        <w:spacing w:after="240"/>
        <w:ind w:left="720" w:hanging="720"/>
        <w:contextualSpacing w:val="0"/>
        <w:jc w:val="center"/>
      </w:pPr>
    </w:p>
    <w:p w14:paraId="5BB8E438" w14:textId="77777777" w:rsidR="007E58AE" w:rsidRDefault="007E58AE" w:rsidP="00E62206">
      <w:pPr>
        <w:pStyle w:val="Title"/>
        <w:pBdr>
          <w:bottom w:val="none" w:sz="0" w:space="0" w:color="auto"/>
        </w:pBdr>
        <w:spacing w:after="240"/>
        <w:contextualSpacing w:val="0"/>
        <w:jc w:val="center"/>
        <w:sectPr w:rsidR="007E58AE" w:rsidSect="004E1EAF">
          <w:footerReference w:type="default" r:id="rId13"/>
          <w:pgSz w:w="11906" w:h="16838"/>
          <w:pgMar w:top="1077" w:right="1440" w:bottom="1021" w:left="1440" w:header="709" w:footer="709" w:gutter="0"/>
          <w:pgNumType w:start="1"/>
          <w:cols w:space="708"/>
          <w:titlePg/>
          <w:docGrid w:linePitch="360"/>
        </w:sectPr>
      </w:pPr>
    </w:p>
    <w:p w14:paraId="2AF781B6" w14:textId="08A6D581" w:rsidR="009213F9" w:rsidRDefault="00E625C9" w:rsidP="00CC59DF">
      <w:pPr>
        <w:pStyle w:val="Heading1"/>
      </w:pPr>
      <w:r w:rsidRPr="00E625C9">
        <w:lastRenderedPageBreak/>
        <w:t xml:space="preserve">Registration </w:t>
      </w:r>
      <w:r w:rsidR="004A0663" w:rsidRPr="00CC59DF">
        <w:t>Instructions</w:t>
      </w:r>
    </w:p>
    <w:p w14:paraId="2AF781B7" w14:textId="655B527E" w:rsidR="00F67DF2" w:rsidRPr="00E625C9" w:rsidRDefault="009213F9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Please complete, sign</w:t>
      </w:r>
      <w:r w:rsidR="00F67DF2" w:rsidRPr="00E625C9">
        <w:rPr>
          <w:rFonts w:ascii="Arial" w:hAnsi="Arial" w:cs="Arial"/>
          <w:sz w:val="24"/>
          <w:szCs w:val="24"/>
        </w:rPr>
        <w:t>,</w:t>
      </w:r>
      <w:r w:rsidRPr="00E625C9">
        <w:rPr>
          <w:rFonts w:ascii="Arial" w:hAnsi="Arial" w:cs="Arial"/>
          <w:sz w:val="24"/>
          <w:szCs w:val="24"/>
        </w:rPr>
        <w:t xml:space="preserve"> and</w:t>
      </w:r>
      <w:r w:rsidR="00F67DF2" w:rsidRPr="00E625C9">
        <w:rPr>
          <w:rFonts w:ascii="Arial" w:hAnsi="Arial" w:cs="Arial"/>
          <w:sz w:val="24"/>
          <w:szCs w:val="24"/>
        </w:rPr>
        <w:t xml:space="preserve"> </w:t>
      </w:r>
      <w:r w:rsidR="00944392" w:rsidRPr="00E625C9">
        <w:rPr>
          <w:rFonts w:ascii="Arial" w:hAnsi="Arial" w:cs="Arial"/>
          <w:sz w:val="24"/>
          <w:szCs w:val="24"/>
        </w:rPr>
        <w:t xml:space="preserve">email </w:t>
      </w:r>
      <w:r w:rsidR="00144C92" w:rsidRPr="00E625C9">
        <w:rPr>
          <w:rFonts w:ascii="Arial" w:hAnsi="Arial" w:cs="Arial"/>
          <w:sz w:val="24"/>
          <w:szCs w:val="24"/>
        </w:rPr>
        <w:t>this</w:t>
      </w:r>
      <w:r w:rsidRPr="00E625C9">
        <w:rPr>
          <w:rFonts w:ascii="Arial" w:hAnsi="Arial" w:cs="Arial"/>
          <w:sz w:val="24"/>
          <w:szCs w:val="24"/>
        </w:rPr>
        <w:t xml:space="preserve"> registration form to </w:t>
      </w:r>
      <w:r w:rsidR="00F67DF2" w:rsidRPr="00E625C9">
        <w:rPr>
          <w:rFonts w:ascii="Arial" w:hAnsi="Arial" w:cs="Arial"/>
          <w:sz w:val="24"/>
          <w:szCs w:val="24"/>
        </w:rPr>
        <w:t xml:space="preserve">Anne Anderson, Academy Manager, </w:t>
      </w:r>
      <w:r w:rsidR="00C658B9">
        <w:rPr>
          <w:rFonts w:ascii="Arial" w:hAnsi="Arial" w:cs="Arial"/>
          <w:sz w:val="24"/>
          <w:szCs w:val="24"/>
        </w:rPr>
        <w:t xml:space="preserve">on </w:t>
      </w:r>
      <w:hyperlink r:id="rId14" w:history="1">
        <w:r w:rsidR="00C658B9" w:rsidRPr="00905BF3">
          <w:rPr>
            <w:rStyle w:val="Hyperlink"/>
            <w:rFonts w:ascii="Arial" w:hAnsi="Arial" w:cs="Arial"/>
            <w:sz w:val="24"/>
            <w:szCs w:val="24"/>
          </w:rPr>
          <w:t>anzam@anzam.org</w:t>
        </w:r>
      </w:hyperlink>
      <w:r w:rsidR="00FB1413" w:rsidRPr="00533990">
        <w:rPr>
          <w:rStyle w:val="Hyperlink"/>
          <w:rFonts w:ascii="Arial" w:hAnsi="Arial" w:cs="Arial"/>
          <w:sz w:val="24"/>
          <w:szCs w:val="24"/>
          <w:u w:val="none"/>
        </w:rPr>
        <w:t>,</w:t>
      </w:r>
      <w:r w:rsidR="00C658B9" w:rsidRPr="00533990">
        <w:rPr>
          <w:rStyle w:val="Hyperlink"/>
          <w:rFonts w:ascii="Arial" w:hAnsi="Arial" w:cs="Arial"/>
          <w:sz w:val="24"/>
          <w:szCs w:val="24"/>
          <w:u w:val="none"/>
        </w:rPr>
        <w:t xml:space="preserve"> </w:t>
      </w:r>
      <w:r w:rsidR="00F67DF2" w:rsidRPr="00E625C9">
        <w:rPr>
          <w:rFonts w:ascii="Arial" w:hAnsi="Arial" w:cs="Arial"/>
          <w:sz w:val="24"/>
          <w:szCs w:val="24"/>
        </w:rPr>
        <w:t xml:space="preserve">no later than </w:t>
      </w:r>
      <w:r w:rsidR="00BD3447">
        <w:rPr>
          <w:rFonts w:ascii="Arial" w:hAnsi="Arial" w:cs="Arial"/>
          <w:b/>
          <w:sz w:val="24"/>
          <w:szCs w:val="24"/>
        </w:rPr>
        <w:t xml:space="preserve">Friday 4 </w:t>
      </w:r>
      <w:r w:rsidR="00F67DF2" w:rsidRPr="00E625C9">
        <w:rPr>
          <w:rFonts w:ascii="Arial" w:hAnsi="Arial" w:cs="Arial"/>
          <w:b/>
          <w:sz w:val="24"/>
          <w:szCs w:val="24"/>
        </w:rPr>
        <w:t xml:space="preserve">October </w:t>
      </w:r>
      <w:r w:rsidR="008A5613" w:rsidRPr="00E625C9">
        <w:rPr>
          <w:rFonts w:ascii="Arial" w:hAnsi="Arial" w:cs="Arial"/>
          <w:b/>
          <w:sz w:val="24"/>
          <w:szCs w:val="24"/>
        </w:rPr>
        <w:t>201</w:t>
      </w:r>
      <w:r w:rsidR="00BD3447">
        <w:rPr>
          <w:rFonts w:ascii="Arial" w:hAnsi="Arial" w:cs="Arial"/>
          <w:b/>
          <w:sz w:val="24"/>
          <w:szCs w:val="24"/>
        </w:rPr>
        <w:t>9</w:t>
      </w:r>
      <w:r w:rsidR="00CC52C9" w:rsidRPr="00E625C9">
        <w:rPr>
          <w:rFonts w:ascii="Arial" w:hAnsi="Arial" w:cs="Arial"/>
          <w:b/>
          <w:sz w:val="24"/>
          <w:szCs w:val="24"/>
        </w:rPr>
        <w:t xml:space="preserve"> at 11:59</w:t>
      </w:r>
      <w:r w:rsidR="00F41336">
        <w:rPr>
          <w:rFonts w:ascii="Arial" w:hAnsi="Arial" w:cs="Arial"/>
          <w:b/>
          <w:sz w:val="24"/>
          <w:szCs w:val="24"/>
        </w:rPr>
        <w:t xml:space="preserve"> </w:t>
      </w:r>
      <w:r w:rsidR="00CC52C9" w:rsidRPr="00E625C9">
        <w:rPr>
          <w:rFonts w:ascii="Arial" w:hAnsi="Arial" w:cs="Arial"/>
          <w:b/>
          <w:sz w:val="24"/>
          <w:szCs w:val="24"/>
        </w:rPr>
        <w:t>pm</w:t>
      </w:r>
      <w:r w:rsidR="00FE72C3" w:rsidRPr="00E625C9">
        <w:rPr>
          <w:rFonts w:ascii="Arial" w:hAnsi="Arial" w:cs="Arial"/>
          <w:sz w:val="24"/>
          <w:szCs w:val="24"/>
        </w:rPr>
        <w:t>.</w:t>
      </w:r>
      <w:r w:rsidR="00BD3447">
        <w:rPr>
          <w:rFonts w:ascii="Arial" w:hAnsi="Arial" w:cs="Arial"/>
          <w:sz w:val="24"/>
          <w:szCs w:val="24"/>
        </w:rPr>
        <w:t xml:space="preserve"> Your </w:t>
      </w:r>
      <w:r w:rsidR="00BD3447" w:rsidRPr="00E625C9">
        <w:rPr>
          <w:rFonts w:ascii="Arial" w:hAnsi="Arial" w:cs="Arial"/>
          <w:sz w:val="24"/>
          <w:szCs w:val="24"/>
        </w:rPr>
        <w:t xml:space="preserve">registration will be </w:t>
      </w:r>
      <w:r w:rsidR="00BD3447" w:rsidRPr="00166386">
        <w:rPr>
          <w:rFonts w:ascii="Arial" w:hAnsi="Arial" w:cs="Arial"/>
          <w:sz w:val="24"/>
          <w:szCs w:val="24"/>
        </w:rPr>
        <w:t xml:space="preserve">confirmed </w:t>
      </w:r>
      <w:r w:rsidR="005C429F" w:rsidRPr="00166386">
        <w:rPr>
          <w:rFonts w:ascii="Arial" w:hAnsi="Arial" w:cs="Arial"/>
          <w:sz w:val="24"/>
        </w:rPr>
        <w:t xml:space="preserve">ONLY after </w:t>
      </w:r>
      <w:r w:rsidR="00BD3447" w:rsidRPr="00166386">
        <w:rPr>
          <w:rFonts w:ascii="Arial" w:hAnsi="Arial" w:cs="Arial"/>
          <w:sz w:val="24"/>
          <w:szCs w:val="24"/>
        </w:rPr>
        <w:t>payment</w:t>
      </w:r>
      <w:r w:rsidR="00BD3447" w:rsidRPr="00E625C9">
        <w:rPr>
          <w:rFonts w:ascii="Arial" w:hAnsi="Arial" w:cs="Arial"/>
          <w:sz w:val="24"/>
          <w:szCs w:val="24"/>
        </w:rPr>
        <w:t xml:space="preserve"> is received. Late registrations will not be accepted.</w:t>
      </w:r>
    </w:p>
    <w:p w14:paraId="3C056C3D" w14:textId="77777777" w:rsidR="00E625C9" w:rsidRPr="00E625C9" w:rsidRDefault="00E625C9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24636CCF" w14:textId="60B1B362" w:rsidR="003F757C" w:rsidRPr="00E625C9" w:rsidRDefault="00BD3447" w:rsidP="00E625C9">
      <w:pPr>
        <w:pStyle w:val="ListParagraph"/>
        <w:numPr>
          <w:ilvl w:val="0"/>
          <w:numId w:val="3"/>
        </w:numPr>
        <w:spacing w:after="0" w:line="240" w:lineRule="auto"/>
        <w:ind w:left="426" w:right="238" w:hanging="284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</w:t>
      </w:r>
      <w:r w:rsidR="009213F9" w:rsidRPr="00E625C9">
        <w:rPr>
          <w:rFonts w:ascii="Arial" w:hAnsi="Arial" w:cs="Arial"/>
          <w:b/>
          <w:sz w:val="24"/>
          <w:szCs w:val="24"/>
        </w:rPr>
        <w:t xml:space="preserve">nclude </w:t>
      </w:r>
      <w:r w:rsidR="00181BF9">
        <w:rPr>
          <w:rFonts w:ascii="Arial" w:hAnsi="Arial" w:cs="Arial"/>
          <w:b/>
          <w:sz w:val="24"/>
          <w:szCs w:val="24"/>
        </w:rPr>
        <w:t xml:space="preserve">your </w:t>
      </w:r>
      <w:r w:rsidR="00F67DF2" w:rsidRPr="00E625C9">
        <w:rPr>
          <w:rFonts w:ascii="Arial" w:hAnsi="Arial" w:cs="Arial"/>
          <w:b/>
          <w:sz w:val="24"/>
          <w:szCs w:val="24"/>
        </w:rPr>
        <w:t xml:space="preserve">written </w:t>
      </w:r>
      <w:r w:rsidR="005C3ED3">
        <w:rPr>
          <w:rFonts w:ascii="Arial" w:hAnsi="Arial" w:cs="Arial"/>
          <w:b/>
          <w:sz w:val="24"/>
          <w:szCs w:val="24"/>
        </w:rPr>
        <w:t xml:space="preserve">Research Note </w:t>
      </w:r>
      <w:r w:rsidR="0036058D" w:rsidRPr="00E625C9">
        <w:rPr>
          <w:rFonts w:ascii="Arial" w:hAnsi="Arial" w:cs="Arial"/>
          <w:sz w:val="24"/>
          <w:szCs w:val="24"/>
        </w:rPr>
        <w:t>(3-5 pages</w:t>
      </w:r>
      <w:r w:rsidR="00533990">
        <w:rPr>
          <w:rFonts w:ascii="Arial" w:hAnsi="Arial" w:cs="Arial"/>
          <w:sz w:val="24"/>
          <w:szCs w:val="24"/>
        </w:rPr>
        <w:t xml:space="preserve"> </w:t>
      </w:r>
      <w:r w:rsidR="00C658B9">
        <w:rPr>
          <w:rFonts w:ascii="Arial" w:hAnsi="Arial" w:cs="Arial"/>
          <w:sz w:val="24"/>
          <w:szCs w:val="24"/>
        </w:rPr>
        <w:t>excluding</w:t>
      </w:r>
      <w:r w:rsidR="0036058D" w:rsidRPr="00E625C9">
        <w:rPr>
          <w:rFonts w:ascii="Arial" w:hAnsi="Arial" w:cs="Arial"/>
          <w:sz w:val="24"/>
          <w:szCs w:val="24"/>
        </w:rPr>
        <w:t xml:space="preserve"> references)</w:t>
      </w:r>
      <w:r w:rsidR="00D27F00" w:rsidRPr="00E625C9">
        <w:rPr>
          <w:rFonts w:ascii="Arial" w:hAnsi="Arial" w:cs="Arial"/>
          <w:sz w:val="24"/>
          <w:szCs w:val="24"/>
        </w:rPr>
        <w:t xml:space="preserve"> </w:t>
      </w:r>
      <w:r w:rsidR="00025B4C" w:rsidRPr="00E625C9">
        <w:rPr>
          <w:rFonts w:ascii="Arial" w:hAnsi="Arial" w:cs="Arial"/>
          <w:sz w:val="24"/>
          <w:szCs w:val="24"/>
        </w:rPr>
        <w:t xml:space="preserve">as a separate document </w:t>
      </w:r>
      <w:r w:rsidR="00F67DF2" w:rsidRPr="00E625C9">
        <w:rPr>
          <w:rFonts w:ascii="Arial" w:hAnsi="Arial" w:cs="Arial"/>
          <w:sz w:val="24"/>
          <w:szCs w:val="24"/>
        </w:rPr>
        <w:t xml:space="preserve">if you intend to present </w:t>
      </w:r>
      <w:r w:rsidR="00944392" w:rsidRPr="00E625C9">
        <w:rPr>
          <w:rFonts w:ascii="Arial" w:hAnsi="Arial" w:cs="Arial"/>
          <w:sz w:val="24"/>
          <w:szCs w:val="24"/>
        </w:rPr>
        <w:t xml:space="preserve">your work </w:t>
      </w:r>
      <w:r w:rsidR="00F67DF2" w:rsidRPr="00E625C9">
        <w:rPr>
          <w:rFonts w:ascii="Arial" w:hAnsi="Arial" w:cs="Arial"/>
          <w:sz w:val="24"/>
          <w:szCs w:val="24"/>
        </w:rPr>
        <w:t xml:space="preserve">at </w:t>
      </w:r>
      <w:r w:rsidR="00671B9C" w:rsidRPr="00E625C9">
        <w:rPr>
          <w:rFonts w:ascii="Arial" w:hAnsi="Arial" w:cs="Arial"/>
          <w:sz w:val="24"/>
          <w:szCs w:val="24"/>
        </w:rPr>
        <w:t xml:space="preserve">a </w:t>
      </w:r>
      <w:r w:rsidR="00057257" w:rsidRPr="00E625C9">
        <w:rPr>
          <w:rFonts w:ascii="Arial" w:hAnsi="Arial" w:cs="Arial"/>
          <w:sz w:val="24"/>
          <w:szCs w:val="24"/>
        </w:rPr>
        <w:t>R</w:t>
      </w:r>
      <w:r w:rsidR="00671B9C" w:rsidRPr="00E625C9">
        <w:rPr>
          <w:rFonts w:ascii="Arial" w:hAnsi="Arial" w:cs="Arial"/>
          <w:sz w:val="24"/>
          <w:szCs w:val="24"/>
        </w:rPr>
        <w:t xml:space="preserve">oundtable </w:t>
      </w:r>
      <w:r w:rsidR="00057257" w:rsidRPr="00E625C9">
        <w:rPr>
          <w:rFonts w:ascii="Arial" w:hAnsi="Arial" w:cs="Arial"/>
          <w:sz w:val="24"/>
          <w:szCs w:val="24"/>
        </w:rPr>
        <w:t>Session</w:t>
      </w:r>
      <w:r w:rsidR="003F757C" w:rsidRPr="00E625C9">
        <w:rPr>
          <w:rFonts w:ascii="Arial" w:hAnsi="Arial" w:cs="Arial"/>
          <w:sz w:val="24"/>
          <w:szCs w:val="24"/>
        </w:rPr>
        <w:t>.</w:t>
      </w:r>
    </w:p>
    <w:p w14:paraId="2AF781BA" w14:textId="324C6D76" w:rsidR="009213F9" w:rsidRPr="00E625C9" w:rsidRDefault="003F757C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For more information</w:t>
      </w:r>
      <w:r w:rsidR="00F67DF2" w:rsidRPr="00E625C9">
        <w:rPr>
          <w:rFonts w:ascii="Arial" w:hAnsi="Arial" w:cs="Arial"/>
          <w:sz w:val="24"/>
          <w:szCs w:val="24"/>
        </w:rPr>
        <w:t xml:space="preserve"> see </w:t>
      </w:r>
      <w:r w:rsidRPr="00E625C9">
        <w:rPr>
          <w:rFonts w:ascii="Arial" w:hAnsi="Arial" w:cs="Arial"/>
          <w:sz w:val="24"/>
          <w:szCs w:val="24"/>
        </w:rPr>
        <w:t xml:space="preserve">the section titled Roundtable </w:t>
      </w:r>
      <w:r w:rsidR="00057257" w:rsidRPr="00E625C9">
        <w:rPr>
          <w:rFonts w:ascii="Arial" w:hAnsi="Arial" w:cs="Arial"/>
          <w:sz w:val="24"/>
          <w:szCs w:val="24"/>
        </w:rPr>
        <w:t>Sessions</w:t>
      </w:r>
      <w:r w:rsidR="00FE72C3" w:rsidRPr="00E625C9">
        <w:rPr>
          <w:rFonts w:ascii="Arial" w:hAnsi="Arial" w:cs="Arial"/>
          <w:sz w:val="24"/>
          <w:szCs w:val="24"/>
        </w:rPr>
        <w:t xml:space="preserve"> on Page</w:t>
      </w:r>
      <w:r w:rsidR="00390FAB" w:rsidRPr="00E625C9">
        <w:rPr>
          <w:rFonts w:ascii="Arial" w:hAnsi="Arial" w:cs="Arial"/>
          <w:sz w:val="24"/>
          <w:szCs w:val="24"/>
        </w:rPr>
        <w:t xml:space="preserve"> </w:t>
      </w:r>
      <w:r w:rsidR="00C658B9">
        <w:rPr>
          <w:rFonts w:ascii="Arial" w:hAnsi="Arial" w:cs="Arial"/>
          <w:sz w:val="24"/>
          <w:szCs w:val="24"/>
        </w:rPr>
        <w:t>4</w:t>
      </w:r>
      <w:r w:rsidR="00390FAB" w:rsidRPr="00E625C9">
        <w:rPr>
          <w:rFonts w:ascii="Arial" w:hAnsi="Arial" w:cs="Arial"/>
          <w:sz w:val="24"/>
          <w:szCs w:val="24"/>
        </w:rPr>
        <w:t>.</w:t>
      </w:r>
    </w:p>
    <w:p w14:paraId="6C76FE45" w14:textId="77777777" w:rsidR="00E625C9" w:rsidRPr="00E625C9" w:rsidRDefault="00E625C9" w:rsidP="00E625C9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4399469F" w14:textId="6A370DD0" w:rsidR="005C429F" w:rsidRDefault="009213F9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E625C9">
        <w:rPr>
          <w:rFonts w:ascii="Arial" w:hAnsi="Arial" w:cs="Arial"/>
          <w:sz w:val="24"/>
          <w:szCs w:val="24"/>
        </w:rPr>
        <w:t>The Docto</w:t>
      </w:r>
      <w:r w:rsidR="00944392" w:rsidRPr="00E625C9">
        <w:rPr>
          <w:rFonts w:ascii="Arial" w:hAnsi="Arial" w:cs="Arial"/>
          <w:sz w:val="24"/>
          <w:szCs w:val="24"/>
        </w:rPr>
        <w:t xml:space="preserve">ral Workshop </w:t>
      </w:r>
      <w:r w:rsidR="00944392" w:rsidRPr="00E625C9">
        <w:rPr>
          <w:rFonts w:ascii="Arial" w:hAnsi="Arial" w:cs="Arial"/>
          <w:b/>
          <w:sz w:val="24"/>
          <w:szCs w:val="24"/>
        </w:rPr>
        <w:t>registration fee is AU$95</w:t>
      </w:r>
      <w:r w:rsidR="00944392" w:rsidRPr="00E625C9">
        <w:rPr>
          <w:rFonts w:ascii="Arial" w:hAnsi="Arial" w:cs="Arial"/>
          <w:sz w:val="24"/>
          <w:szCs w:val="24"/>
        </w:rPr>
        <w:t xml:space="preserve"> –</w:t>
      </w:r>
      <w:r w:rsidR="00C658B9">
        <w:rPr>
          <w:rFonts w:ascii="Arial" w:hAnsi="Arial" w:cs="Arial"/>
          <w:sz w:val="24"/>
          <w:szCs w:val="24"/>
        </w:rPr>
        <w:t xml:space="preserve"> </w:t>
      </w:r>
      <w:r w:rsidR="00944392" w:rsidRPr="00E625C9">
        <w:rPr>
          <w:rFonts w:ascii="Arial" w:hAnsi="Arial" w:cs="Arial"/>
          <w:sz w:val="24"/>
          <w:szCs w:val="24"/>
        </w:rPr>
        <w:t xml:space="preserve">this fee </w:t>
      </w:r>
      <w:r w:rsidRPr="00E625C9">
        <w:rPr>
          <w:rFonts w:ascii="Arial" w:hAnsi="Arial" w:cs="Arial"/>
          <w:sz w:val="24"/>
          <w:szCs w:val="24"/>
        </w:rPr>
        <w:t xml:space="preserve">is waived for registered </w:t>
      </w:r>
      <w:r w:rsidR="00BD3447">
        <w:rPr>
          <w:rFonts w:ascii="Arial" w:hAnsi="Arial" w:cs="Arial"/>
          <w:sz w:val="24"/>
          <w:szCs w:val="24"/>
        </w:rPr>
        <w:t xml:space="preserve">three-day </w:t>
      </w:r>
      <w:r w:rsidRPr="00E625C9">
        <w:rPr>
          <w:rFonts w:ascii="Arial" w:hAnsi="Arial" w:cs="Arial"/>
          <w:sz w:val="24"/>
          <w:szCs w:val="24"/>
        </w:rPr>
        <w:t xml:space="preserve">delegates of the </w:t>
      </w:r>
      <w:r w:rsidR="00B31136" w:rsidRPr="00E625C9">
        <w:rPr>
          <w:rFonts w:ascii="Arial" w:hAnsi="Arial" w:cs="Arial"/>
          <w:sz w:val="24"/>
          <w:szCs w:val="24"/>
        </w:rPr>
        <w:t>201</w:t>
      </w:r>
      <w:r w:rsidR="00BD3447">
        <w:rPr>
          <w:rFonts w:ascii="Arial" w:hAnsi="Arial" w:cs="Arial"/>
          <w:sz w:val="24"/>
          <w:szCs w:val="24"/>
        </w:rPr>
        <w:t>9</w:t>
      </w:r>
      <w:r w:rsidR="00B31136" w:rsidRPr="00E625C9">
        <w:rPr>
          <w:rFonts w:ascii="Arial" w:hAnsi="Arial" w:cs="Arial"/>
          <w:sz w:val="24"/>
          <w:szCs w:val="24"/>
        </w:rPr>
        <w:t xml:space="preserve"> </w:t>
      </w:r>
      <w:r w:rsidRPr="00E625C9">
        <w:rPr>
          <w:rFonts w:ascii="Arial" w:hAnsi="Arial" w:cs="Arial"/>
          <w:sz w:val="24"/>
          <w:szCs w:val="24"/>
        </w:rPr>
        <w:t xml:space="preserve">ANZAM Conference. </w:t>
      </w:r>
    </w:p>
    <w:p w14:paraId="5D19CC69" w14:textId="77777777" w:rsidR="005C429F" w:rsidRDefault="005C429F" w:rsidP="00166386">
      <w:pPr>
        <w:pStyle w:val="ListParagraph"/>
        <w:spacing w:after="0" w:line="240" w:lineRule="auto"/>
        <w:ind w:left="426" w:right="237"/>
        <w:contextualSpacing w:val="0"/>
        <w:rPr>
          <w:rFonts w:ascii="Arial" w:hAnsi="Arial" w:cs="Arial"/>
          <w:sz w:val="24"/>
          <w:szCs w:val="24"/>
        </w:rPr>
      </w:pPr>
    </w:p>
    <w:p w14:paraId="2AF781BB" w14:textId="59C7686A" w:rsidR="009213F9" w:rsidRDefault="005C429F" w:rsidP="00E625C9">
      <w:pPr>
        <w:pStyle w:val="ListParagraph"/>
        <w:numPr>
          <w:ilvl w:val="0"/>
          <w:numId w:val="3"/>
        </w:numPr>
        <w:spacing w:after="0" w:line="240" w:lineRule="auto"/>
        <w:ind w:left="426" w:right="237" w:hanging="284"/>
        <w:contextualSpacing w:val="0"/>
        <w:rPr>
          <w:rFonts w:ascii="Arial" w:hAnsi="Arial" w:cs="Arial"/>
          <w:sz w:val="24"/>
          <w:szCs w:val="24"/>
        </w:rPr>
      </w:pPr>
      <w:r w:rsidRPr="00166386">
        <w:rPr>
          <w:sz w:val="24"/>
        </w:rPr>
        <w:t xml:space="preserve">A </w:t>
      </w:r>
      <w:proofErr w:type="gramStart"/>
      <w:r w:rsidRPr="00166386">
        <w:rPr>
          <w:sz w:val="24"/>
        </w:rPr>
        <w:t>separate</w:t>
      </w:r>
      <w:r w:rsidRPr="00166386">
        <w:rPr>
          <w:rFonts w:ascii="Arial" w:hAnsi="Arial" w:cs="Arial"/>
          <w:sz w:val="24"/>
          <w:szCs w:val="24"/>
        </w:rPr>
        <w:t xml:space="preserve"> </w:t>
      </w:r>
      <w:r w:rsidR="009213F9" w:rsidRPr="00166386">
        <w:rPr>
          <w:rFonts w:ascii="Arial" w:hAnsi="Arial" w:cs="Arial"/>
          <w:sz w:val="24"/>
          <w:szCs w:val="24"/>
        </w:rPr>
        <w:t xml:space="preserve"> </w:t>
      </w:r>
      <w:r w:rsidR="009213F9" w:rsidRPr="00E625C9">
        <w:rPr>
          <w:rFonts w:ascii="Arial" w:hAnsi="Arial" w:cs="Arial"/>
          <w:sz w:val="24"/>
          <w:szCs w:val="24"/>
        </w:rPr>
        <w:t>registration</w:t>
      </w:r>
      <w:proofErr w:type="gramEnd"/>
      <w:r w:rsidR="009213F9" w:rsidRPr="00E625C9">
        <w:rPr>
          <w:rFonts w:ascii="Arial" w:hAnsi="Arial" w:cs="Arial"/>
          <w:sz w:val="24"/>
          <w:szCs w:val="24"/>
        </w:rPr>
        <w:t xml:space="preserve"> is required for the A</w:t>
      </w:r>
      <w:r w:rsidR="00096DAD" w:rsidRPr="00E625C9">
        <w:rPr>
          <w:rFonts w:ascii="Arial" w:hAnsi="Arial" w:cs="Arial"/>
          <w:sz w:val="24"/>
          <w:szCs w:val="24"/>
        </w:rPr>
        <w:t>NZAM Conference (see</w:t>
      </w:r>
      <w:r w:rsidR="00BD3447">
        <w:rPr>
          <w:rFonts w:ascii="Arial" w:hAnsi="Arial" w:cs="Arial"/>
          <w:sz w:val="24"/>
          <w:szCs w:val="24"/>
        </w:rPr>
        <w:t xml:space="preserve"> </w:t>
      </w:r>
      <w:hyperlink r:id="rId15" w:history="1">
        <w:r w:rsidR="00BD3447" w:rsidRPr="00905BF3">
          <w:rPr>
            <w:rStyle w:val="Hyperlink"/>
            <w:rFonts w:ascii="Arial" w:hAnsi="Arial" w:cs="Arial"/>
            <w:sz w:val="24"/>
            <w:szCs w:val="24"/>
          </w:rPr>
          <w:t>http://anzamconference.org/</w:t>
        </w:r>
      </w:hyperlink>
      <w:r w:rsidR="00BC5762" w:rsidRPr="00E625C9">
        <w:rPr>
          <w:rFonts w:ascii="Arial" w:hAnsi="Arial" w:cs="Arial"/>
          <w:sz w:val="24"/>
          <w:szCs w:val="24"/>
        </w:rPr>
        <w:t>)</w:t>
      </w:r>
      <w:r w:rsidR="00FE72C3" w:rsidRPr="00E625C9">
        <w:rPr>
          <w:rFonts w:ascii="Arial" w:hAnsi="Arial" w:cs="Arial"/>
          <w:sz w:val="24"/>
          <w:szCs w:val="24"/>
        </w:rPr>
        <w:t>.</w:t>
      </w:r>
    </w:p>
    <w:p w14:paraId="3812D7A4" w14:textId="7AEA2FB7" w:rsidR="004267FE" w:rsidRDefault="004267FE" w:rsidP="004267FE">
      <w:pPr>
        <w:spacing w:after="0" w:line="240" w:lineRule="auto"/>
        <w:ind w:right="237"/>
        <w:rPr>
          <w:rFonts w:ascii="Arial" w:hAnsi="Arial" w:cs="Arial"/>
          <w:sz w:val="24"/>
          <w:szCs w:val="24"/>
        </w:rPr>
      </w:pPr>
    </w:p>
    <w:p w14:paraId="7D6D0969" w14:textId="53B25017" w:rsidR="004267FE" w:rsidRPr="006D49B6" w:rsidRDefault="004267FE" w:rsidP="00F41336">
      <w:pPr>
        <w:pStyle w:val="Heading1"/>
      </w:pPr>
      <w:r w:rsidRPr="006D49B6">
        <w:t xml:space="preserve">Final Check </w:t>
      </w:r>
      <w:r w:rsidR="00F41336">
        <w:t>B</w:t>
      </w:r>
      <w:r w:rsidRPr="006D49B6">
        <w:t>efore Sending</w:t>
      </w: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134"/>
      </w:tblGrid>
      <w:tr w:rsidR="004267FE" w:rsidRPr="006D49B6" w14:paraId="54390B60" w14:textId="77777777" w:rsidTr="00F917E6">
        <w:tc>
          <w:tcPr>
            <w:tcW w:w="7371" w:type="dxa"/>
          </w:tcPr>
          <w:p w14:paraId="5B0F04F1" w14:textId="51FD810D" w:rsidR="004267FE" w:rsidRPr="006D49B6" w:rsidRDefault="004267FE" w:rsidP="005C429F">
            <w:pPr>
              <w:spacing w:after="200" w:line="276" w:lineRule="auto"/>
              <w:ind w:left="4003" w:hanging="4003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The Registration Form is fully completed </w:t>
            </w:r>
          </w:p>
        </w:tc>
        <w:tc>
          <w:tcPr>
            <w:tcW w:w="1134" w:type="dxa"/>
          </w:tcPr>
          <w:p w14:paraId="6A3D7EDE" w14:textId="60C6B545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208676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8B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267FE" w:rsidRPr="006D49B6" w14:paraId="4C88F347" w14:textId="77777777" w:rsidTr="00F917E6">
        <w:tc>
          <w:tcPr>
            <w:tcW w:w="7371" w:type="dxa"/>
          </w:tcPr>
          <w:p w14:paraId="2B763DF7" w14:textId="0C169312" w:rsidR="004267FE" w:rsidRPr="006D49B6" w:rsidRDefault="004267FE" w:rsidP="00F917E6">
            <w:pPr>
              <w:spacing w:after="200" w:line="276" w:lineRule="auto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ou have arranged to make payment either via credit card, </w:t>
            </w:r>
            <w:r w:rsidRPr="006D49B6">
              <w:rPr>
                <w:rFonts w:ascii="Arial" w:hAnsi="Arial" w:cs="Arial"/>
                <w:smallCaps/>
              </w:rPr>
              <w:t>OR</w:t>
            </w:r>
            <w:r w:rsidRPr="006D49B6">
              <w:rPr>
                <w:rFonts w:ascii="Arial" w:hAnsi="Arial" w:cs="Arial"/>
              </w:rPr>
              <w:t xml:space="preserve"> via bank transfer, OR you are already registered for the </w:t>
            </w:r>
            <w:r>
              <w:rPr>
                <w:rFonts w:ascii="Arial" w:hAnsi="Arial" w:cs="Arial"/>
              </w:rPr>
              <w:t>three</w:t>
            </w:r>
            <w:r w:rsidR="00C658B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days of the </w:t>
            </w:r>
            <w:r w:rsidRPr="006D49B6">
              <w:rPr>
                <w:rFonts w:ascii="Arial" w:hAnsi="Arial" w:cs="Arial"/>
              </w:rPr>
              <w:t>201</w:t>
            </w:r>
            <w:r>
              <w:rPr>
                <w:rFonts w:ascii="Arial" w:hAnsi="Arial" w:cs="Arial"/>
              </w:rPr>
              <w:t>9</w:t>
            </w:r>
            <w:r w:rsidRPr="006D49B6">
              <w:rPr>
                <w:rFonts w:ascii="Arial" w:hAnsi="Arial" w:cs="Arial"/>
              </w:rPr>
              <w:t xml:space="preserve"> ANZAM </w:t>
            </w:r>
            <w:r w:rsidR="00C658B9">
              <w:rPr>
                <w:rFonts w:ascii="Arial" w:hAnsi="Arial" w:cs="Arial"/>
              </w:rPr>
              <w:t>Conference.</w:t>
            </w:r>
          </w:p>
        </w:tc>
        <w:tc>
          <w:tcPr>
            <w:tcW w:w="1134" w:type="dxa"/>
          </w:tcPr>
          <w:p w14:paraId="7233E945" w14:textId="65F877E5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59845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8B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  <w:tr w:rsidR="004267FE" w:rsidRPr="006D49B6" w14:paraId="654FE281" w14:textId="77777777" w:rsidTr="00F917E6">
        <w:tc>
          <w:tcPr>
            <w:tcW w:w="7371" w:type="dxa"/>
          </w:tcPr>
          <w:p w14:paraId="3CE9C455" w14:textId="77777777" w:rsidR="004267FE" w:rsidRPr="006D49B6" w:rsidRDefault="004267FE" w:rsidP="00533990">
            <w:pPr>
              <w:spacing w:line="276" w:lineRule="auto"/>
              <w:ind w:right="34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>If you intend to present your work at a Roundtable Session, your written submission is included as a separate document</w:t>
            </w:r>
          </w:p>
        </w:tc>
        <w:tc>
          <w:tcPr>
            <w:tcW w:w="1134" w:type="dxa"/>
          </w:tcPr>
          <w:p w14:paraId="6F1DCD0A" w14:textId="04B0EF9A" w:rsidR="004267FE" w:rsidRPr="006D49B6" w:rsidRDefault="004267FE" w:rsidP="00F917E6">
            <w:pPr>
              <w:spacing w:after="200" w:line="276" w:lineRule="auto"/>
              <w:jc w:val="right"/>
              <w:rPr>
                <w:rFonts w:ascii="Arial" w:hAnsi="Arial" w:cs="Arial"/>
              </w:rPr>
            </w:pPr>
            <w:r w:rsidRPr="006D49B6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hAnsi="Arial" w:cs="Arial"/>
                </w:rPr>
                <w:id w:val="-75243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447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</w:p>
        </w:tc>
      </w:tr>
    </w:tbl>
    <w:p w14:paraId="3A2CC1D3" w14:textId="4FDA0B48" w:rsidR="004267FE" w:rsidRDefault="004267FE" w:rsidP="00533990">
      <w:pPr>
        <w:spacing w:after="0"/>
        <w:rPr>
          <w:rFonts w:ascii="Arial" w:hAnsi="Arial" w:cs="Arial"/>
          <w:sz w:val="24"/>
          <w:szCs w:val="24"/>
        </w:rPr>
      </w:pPr>
    </w:p>
    <w:p w14:paraId="02F75540" w14:textId="012D1935" w:rsidR="004267FE" w:rsidRPr="006D49B6" w:rsidRDefault="004267FE" w:rsidP="00F41336">
      <w:pPr>
        <w:pStyle w:val="Heading1"/>
      </w:pPr>
      <w:r w:rsidRPr="006D49B6">
        <w:t>Organisers’ Contact Details</w:t>
      </w:r>
    </w:p>
    <w:p w14:paraId="5C3CE106" w14:textId="715BB596" w:rsidR="004267FE" w:rsidRDefault="004267FE" w:rsidP="00491A43">
      <w:pPr>
        <w:spacing w:after="120" w:line="288" w:lineRule="auto"/>
        <w:rPr>
          <w:rFonts w:ascii="Arial" w:hAnsi="Arial" w:cs="Arial"/>
          <w:b/>
        </w:rPr>
      </w:pPr>
      <w:r w:rsidRPr="006D49B6">
        <w:rPr>
          <w:rFonts w:ascii="Arial" w:hAnsi="Arial" w:cs="Arial"/>
          <w:b/>
        </w:rPr>
        <w:t>Queries regarding the Roundtable Sessions and Development Seminars</w:t>
      </w:r>
    </w:p>
    <w:p w14:paraId="34DE6A94" w14:textId="77777777" w:rsidR="00491A43" w:rsidRPr="00491A43" w:rsidRDefault="00491A43" w:rsidP="00491A43">
      <w:pPr>
        <w:pStyle w:val="ListParagraph"/>
        <w:numPr>
          <w:ilvl w:val="0"/>
          <w:numId w:val="12"/>
        </w:numPr>
        <w:spacing w:after="120" w:line="288" w:lineRule="auto"/>
        <w:rPr>
          <w:rFonts w:ascii="Arial" w:hAnsi="Arial" w:cs="Arial"/>
          <w:b/>
          <w:color w:val="009900"/>
        </w:rPr>
      </w:pPr>
      <w:r>
        <w:rPr>
          <w:rFonts w:ascii="Arial" w:hAnsi="Arial" w:cs="Arial"/>
          <w:i/>
        </w:rPr>
        <w:t>Dr. Murray Prideaux, James Cook University</w:t>
      </w:r>
    </w:p>
    <w:p w14:paraId="66521F5F" w14:textId="666597CF" w:rsidR="00491A43" w:rsidRPr="00491A43" w:rsidRDefault="00C067E6" w:rsidP="005C3ED3">
      <w:pPr>
        <w:pStyle w:val="ListParagraph"/>
        <w:spacing w:after="0" w:line="288" w:lineRule="auto"/>
        <w:rPr>
          <w:rFonts w:ascii="Arial" w:hAnsi="Arial" w:cs="Arial"/>
          <w:b/>
          <w:color w:val="009900"/>
        </w:rPr>
      </w:pPr>
      <w:hyperlink r:id="rId16" w:history="1">
        <w:r w:rsidR="00491A43" w:rsidRPr="005C3ED3">
          <w:rPr>
            <w:rStyle w:val="Hyperlink"/>
            <w:rFonts w:ascii="Arial" w:hAnsi="Arial" w:cs="Arial"/>
            <w:b/>
            <w:bCs/>
            <w:lang w:val="en-AU" w:eastAsia="en-AU"/>
          </w:rPr>
          <w:t>murray.prideaux@jcu.edu.au</w:t>
        </w:r>
      </w:hyperlink>
      <w:r w:rsidR="00491A43" w:rsidRPr="005C3ED3">
        <w:rPr>
          <w:rFonts w:ascii="Arial" w:hAnsi="Arial" w:cs="Arial"/>
          <w:b/>
          <w:bCs/>
          <w:color w:val="009900"/>
          <w:lang w:val="en-AU" w:eastAsia="en-AU"/>
        </w:rPr>
        <w:t xml:space="preserve"> </w:t>
      </w:r>
      <w:r w:rsidR="00491A43" w:rsidRPr="00491A43">
        <w:rPr>
          <w:rFonts w:ascii="Arial" w:hAnsi="Arial" w:cs="Arial"/>
          <w:bCs/>
          <w:lang w:val="en-AU" w:eastAsia="en-AU"/>
        </w:rPr>
        <w:t>or +61 7 4781 4550</w:t>
      </w:r>
    </w:p>
    <w:p w14:paraId="7F2C5D24" w14:textId="77777777" w:rsidR="00491A43" w:rsidRPr="00491A43" w:rsidRDefault="00491A43" w:rsidP="00491A43">
      <w:pPr>
        <w:tabs>
          <w:tab w:val="left" w:pos="6521"/>
        </w:tabs>
        <w:spacing w:after="0" w:line="240" w:lineRule="auto"/>
        <w:rPr>
          <w:rFonts w:ascii="Arial" w:hAnsi="Arial" w:cs="Arial"/>
        </w:rPr>
      </w:pPr>
    </w:p>
    <w:p w14:paraId="26918E54" w14:textId="7AD2CEBD" w:rsidR="004267FE" w:rsidRPr="00491A43" w:rsidRDefault="004267FE" w:rsidP="005C3ED3">
      <w:pPr>
        <w:pStyle w:val="ListParagraph"/>
        <w:numPr>
          <w:ilvl w:val="0"/>
          <w:numId w:val="10"/>
        </w:numPr>
        <w:tabs>
          <w:tab w:val="left" w:pos="6521"/>
        </w:tabs>
        <w:spacing w:after="120" w:line="240" w:lineRule="auto"/>
        <w:ind w:left="709"/>
        <w:rPr>
          <w:rFonts w:ascii="Arial" w:hAnsi="Arial" w:cs="Arial"/>
        </w:rPr>
      </w:pPr>
      <w:r w:rsidRPr="00491A43">
        <w:rPr>
          <w:rFonts w:ascii="Arial" w:hAnsi="Arial" w:cs="Arial"/>
          <w:i/>
        </w:rPr>
        <w:t>Paulette Brazzale, ANZAM Doctoral Student Representative</w:t>
      </w:r>
    </w:p>
    <w:p w14:paraId="390DFC9D" w14:textId="66332C18" w:rsidR="004267FE" w:rsidRDefault="00C067E6" w:rsidP="005C3ED3">
      <w:pPr>
        <w:pStyle w:val="ListParagraph"/>
        <w:tabs>
          <w:tab w:val="left" w:pos="6521"/>
        </w:tabs>
        <w:spacing w:after="120" w:line="240" w:lineRule="auto"/>
        <w:ind w:left="709"/>
        <w:contextualSpacing w:val="0"/>
        <w:rPr>
          <w:rFonts w:ascii="Arial" w:hAnsi="Arial" w:cs="Arial"/>
        </w:rPr>
      </w:pPr>
      <w:hyperlink r:id="rId17" w:history="1">
        <w:r w:rsidR="004267FE" w:rsidRPr="00905BF3">
          <w:rPr>
            <w:rStyle w:val="Hyperlink"/>
            <w:rFonts w:ascii="Arial" w:hAnsi="Arial" w:cs="Arial"/>
          </w:rPr>
          <w:t>paulette.brazzale@aut.ac.nz</w:t>
        </w:r>
      </w:hyperlink>
      <w:r w:rsidR="004267FE">
        <w:rPr>
          <w:rFonts w:ascii="Arial" w:hAnsi="Arial" w:cs="Arial"/>
          <w:color w:val="0070C0"/>
        </w:rPr>
        <w:t xml:space="preserve"> </w:t>
      </w:r>
      <w:r w:rsidR="004267FE" w:rsidRPr="006D49B6">
        <w:rPr>
          <w:rFonts w:ascii="Arial" w:hAnsi="Arial" w:cs="Arial"/>
        </w:rPr>
        <w:t>or +64 9 921 9065</w:t>
      </w:r>
    </w:p>
    <w:p w14:paraId="68A0F38A" w14:textId="77777777" w:rsidR="004267FE" w:rsidRDefault="004267FE" w:rsidP="00CC75AB">
      <w:pPr>
        <w:tabs>
          <w:tab w:val="left" w:pos="6521"/>
        </w:tabs>
        <w:spacing w:after="0" w:line="240" w:lineRule="auto"/>
        <w:rPr>
          <w:rFonts w:ascii="Arial" w:hAnsi="Arial" w:cs="Arial"/>
          <w:b/>
        </w:rPr>
      </w:pPr>
    </w:p>
    <w:p w14:paraId="01ABF38A" w14:textId="77777777" w:rsidR="004267FE" w:rsidRPr="006D49B6" w:rsidRDefault="004267FE" w:rsidP="004267FE">
      <w:pPr>
        <w:tabs>
          <w:tab w:val="left" w:pos="6521"/>
        </w:tabs>
        <w:spacing w:line="240" w:lineRule="auto"/>
        <w:rPr>
          <w:rFonts w:ascii="Arial" w:hAnsi="Arial" w:cs="Arial"/>
          <w:b/>
        </w:rPr>
      </w:pPr>
      <w:r w:rsidRPr="006D49B6">
        <w:rPr>
          <w:rFonts w:ascii="Arial" w:hAnsi="Arial" w:cs="Arial"/>
          <w:b/>
        </w:rPr>
        <w:t xml:space="preserve">Queries regarding Registration/Payment </w:t>
      </w:r>
    </w:p>
    <w:p w14:paraId="3CAAB905" w14:textId="1C3BA02E" w:rsidR="004267FE" w:rsidRPr="006D49B6" w:rsidRDefault="004267FE" w:rsidP="005C3ED3">
      <w:pPr>
        <w:pStyle w:val="ListParagraph"/>
        <w:numPr>
          <w:ilvl w:val="0"/>
          <w:numId w:val="6"/>
        </w:numPr>
        <w:tabs>
          <w:tab w:val="left" w:pos="2552"/>
          <w:tab w:val="left" w:pos="6521"/>
        </w:tabs>
        <w:spacing w:after="120" w:line="240" w:lineRule="auto"/>
        <w:ind w:left="709" w:right="-187" w:hanging="283"/>
        <w:contextualSpacing w:val="0"/>
        <w:rPr>
          <w:rFonts w:ascii="Arial" w:hAnsi="Arial" w:cs="Arial"/>
          <w:i/>
        </w:rPr>
      </w:pPr>
      <w:r w:rsidRPr="006D49B6">
        <w:rPr>
          <w:rFonts w:ascii="Arial" w:hAnsi="Arial" w:cs="Arial"/>
          <w:i/>
        </w:rPr>
        <w:t xml:space="preserve">Anne Anderson, ANZAM Academy Manager:  </w:t>
      </w:r>
    </w:p>
    <w:p w14:paraId="7C88BE05" w14:textId="77777777" w:rsidR="004267FE" w:rsidRPr="006D49B6" w:rsidRDefault="00C067E6" w:rsidP="005C3ED3">
      <w:pPr>
        <w:tabs>
          <w:tab w:val="left" w:pos="2552"/>
          <w:tab w:val="left" w:pos="6521"/>
        </w:tabs>
        <w:spacing w:after="120" w:line="240" w:lineRule="auto"/>
        <w:ind w:left="709" w:right="-188"/>
        <w:rPr>
          <w:rFonts w:ascii="Arial" w:hAnsi="Arial" w:cs="Arial"/>
        </w:rPr>
      </w:pPr>
      <w:hyperlink r:id="rId18" w:history="1">
        <w:r w:rsidR="004267FE" w:rsidRPr="00905BF3">
          <w:rPr>
            <w:rStyle w:val="Hyperlink"/>
            <w:rFonts w:ascii="Arial" w:hAnsi="Arial" w:cs="Arial"/>
            <w:b/>
          </w:rPr>
          <w:t>anzam@anzam.org</w:t>
        </w:r>
      </w:hyperlink>
      <w:r w:rsidR="004267FE" w:rsidRPr="006D49B6">
        <w:rPr>
          <w:rFonts w:ascii="Arial" w:hAnsi="Arial" w:cs="Arial"/>
        </w:rPr>
        <w:t xml:space="preserve"> or +6</w:t>
      </w:r>
      <w:r w:rsidR="004267FE">
        <w:rPr>
          <w:rFonts w:ascii="Arial" w:hAnsi="Arial" w:cs="Arial"/>
        </w:rPr>
        <w:t>4 3 470 3536</w:t>
      </w:r>
    </w:p>
    <w:p w14:paraId="00732636" w14:textId="77777777" w:rsidR="00CC75AB" w:rsidRDefault="00CC75AB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2AF781BC" w14:textId="6C652CC3" w:rsidR="009213F9" w:rsidRPr="006D49B6" w:rsidRDefault="00A60381" w:rsidP="00F41336">
      <w:pPr>
        <w:pStyle w:val="Heading1"/>
      </w:pPr>
      <w:r w:rsidRPr="006D49B6">
        <w:lastRenderedPageBreak/>
        <w:t>Personal Details</w:t>
      </w:r>
    </w:p>
    <w:p w14:paraId="2AF781BD" w14:textId="04C5B670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1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our contact</w:t>
      </w:r>
      <w:r w:rsidR="00144C92" w:rsidRPr="007D4474">
        <w:rPr>
          <w:rFonts w:ascii="Arial" w:hAnsi="Arial" w:cs="Arial"/>
          <w:b/>
          <w:bCs/>
        </w:rPr>
        <w:t xml:space="preserve"> </w:t>
      </w:r>
      <w:r w:rsidR="00CE2EB4" w:rsidRPr="007D4474">
        <w:rPr>
          <w:rFonts w:ascii="Arial" w:hAnsi="Arial" w:cs="Arial"/>
          <w:b/>
          <w:bCs/>
        </w:rPr>
        <w:t>details</w:t>
      </w:r>
      <w:r w:rsidR="00BD3447" w:rsidRPr="007D4474">
        <w:rPr>
          <w:rFonts w:ascii="Arial" w:hAnsi="Arial" w:cs="Arial"/>
          <w:b/>
          <w:bCs/>
        </w:rPr>
        <w:t>.</w:t>
      </w:r>
    </w:p>
    <w:p w14:paraId="2AF781BE" w14:textId="1604F27C" w:rsidR="009213F9" w:rsidRPr="006D49B6" w:rsidRDefault="00C452C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Title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12711802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BF" w14:textId="56BF68F0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Fir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70189122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0" w14:textId="4ACB5791" w:rsidR="009213F9" w:rsidRPr="006D49B6" w:rsidRDefault="00C452C2" w:rsidP="004633C5">
      <w:pPr>
        <w:spacing w:after="120"/>
        <w:ind w:left="1985" w:hanging="1276"/>
        <w:rPr>
          <w:rFonts w:ascii="Arial" w:hAnsi="Arial" w:cs="Arial"/>
        </w:rPr>
      </w:pPr>
      <w:r w:rsidRPr="006D49B6">
        <w:rPr>
          <w:rFonts w:ascii="Arial" w:hAnsi="Arial" w:cs="Arial"/>
        </w:rPr>
        <w:t>Last name:</w:t>
      </w:r>
      <w:r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4103574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8EC9674" w14:textId="0EA2CC5D" w:rsidR="007D4474" w:rsidRDefault="00144C92" w:rsidP="004633C5">
      <w:pPr>
        <w:spacing w:after="12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39088061"/>
          <w:placeholder>
            <w:docPart w:val="DefaultPlaceholder_-1854013440"/>
          </w:placeholder>
        </w:sdtPr>
        <w:sdtEndPr/>
        <w:sdtContent>
          <w:sdt>
            <w:sdtPr>
              <w:rPr>
                <w:rFonts w:ascii="Arial" w:hAnsi="Arial" w:cs="Arial"/>
              </w:rPr>
              <w:id w:val="15812151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r w:rsidR="007D4474" w:rsidRPr="00C27958">
                <w:rPr>
                  <w:rStyle w:val="PlaceholderText"/>
                </w:rPr>
                <w:t>Click or tap here to enter text.</w:t>
              </w:r>
            </w:sdtContent>
          </w:sdt>
        </w:sdtContent>
      </w:sdt>
    </w:p>
    <w:p w14:paraId="2AF781C2" w14:textId="4188FEB0" w:rsidR="009213F9" w:rsidRPr="006D49B6" w:rsidRDefault="00C452C2" w:rsidP="00533990">
      <w:pPr>
        <w:spacing w:after="240"/>
        <w:ind w:left="1560" w:hanging="851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76167957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4" w14:textId="77777777" w:rsidR="009213F9" w:rsidRPr="007D4474" w:rsidRDefault="00C452C2" w:rsidP="00533990">
      <w:pPr>
        <w:spacing w:after="180"/>
        <w:ind w:left="709" w:hanging="709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2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Please provide </w:t>
      </w:r>
      <w:r w:rsidR="00B823D6" w:rsidRPr="007D4474">
        <w:rPr>
          <w:rFonts w:ascii="Arial" w:hAnsi="Arial" w:cs="Arial"/>
          <w:b/>
          <w:bCs/>
        </w:rPr>
        <w:t xml:space="preserve">your </w:t>
      </w:r>
      <w:r w:rsidR="009213F9" w:rsidRPr="007D4474">
        <w:rPr>
          <w:rFonts w:ascii="Arial" w:hAnsi="Arial" w:cs="Arial"/>
          <w:b/>
          <w:bCs/>
        </w:rPr>
        <w:t xml:space="preserve">next of kin </w:t>
      </w:r>
      <w:r w:rsidR="00B823D6" w:rsidRPr="007D4474">
        <w:rPr>
          <w:rFonts w:ascii="Arial" w:hAnsi="Arial" w:cs="Arial"/>
          <w:b/>
          <w:bCs/>
        </w:rPr>
        <w:t xml:space="preserve">contact </w:t>
      </w:r>
      <w:r w:rsidR="009213F9" w:rsidRPr="007D4474">
        <w:rPr>
          <w:rFonts w:ascii="Arial" w:hAnsi="Arial" w:cs="Arial"/>
          <w:b/>
          <w:bCs/>
        </w:rPr>
        <w:t xml:space="preserve">details </w:t>
      </w:r>
      <w:r w:rsidR="009213F9" w:rsidRPr="007D4474">
        <w:rPr>
          <w:rFonts w:ascii="Arial" w:hAnsi="Arial" w:cs="Arial"/>
          <w:b/>
          <w:bCs/>
          <w:i/>
        </w:rPr>
        <w:t xml:space="preserve">(in case of </w:t>
      </w:r>
      <w:r w:rsidR="00B823D6" w:rsidRPr="007D4474">
        <w:rPr>
          <w:rFonts w:ascii="Arial" w:hAnsi="Arial" w:cs="Arial"/>
          <w:b/>
          <w:bCs/>
          <w:i/>
        </w:rPr>
        <w:t xml:space="preserve">an </w:t>
      </w:r>
      <w:r w:rsidR="009213F9" w:rsidRPr="007D4474">
        <w:rPr>
          <w:rFonts w:ascii="Arial" w:hAnsi="Arial" w:cs="Arial"/>
          <w:b/>
          <w:bCs/>
          <w:i/>
        </w:rPr>
        <w:t>emergency)</w:t>
      </w:r>
      <w:r w:rsidR="00CE2EB4" w:rsidRPr="007D4474">
        <w:rPr>
          <w:rFonts w:ascii="Arial" w:hAnsi="Arial" w:cs="Arial"/>
          <w:b/>
          <w:bCs/>
          <w:i/>
        </w:rPr>
        <w:t>.</w:t>
      </w:r>
    </w:p>
    <w:p w14:paraId="2AF781C5" w14:textId="15B79782" w:rsidR="009213F9" w:rsidRPr="006D49B6" w:rsidRDefault="009213F9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Name of </w:t>
      </w:r>
      <w:r w:rsidR="002E0620" w:rsidRPr="006D49B6">
        <w:rPr>
          <w:rFonts w:ascii="Arial" w:hAnsi="Arial" w:cs="Arial"/>
        </w:rPr>
        <w:t>emergency contact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677853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6" w14:textId="41B7DC26" w:rsidR="009213F9" w:rsidRPr="006D49B6" w:rsidRDefault="00C452C2" w:rsidP="004633C5">
      <w:pPr>
        <w:spacing w:after="120"/>
        <w:ind w:left="2835" w:hanging="2126"/>
        <w:rPr>
          <w:rFonts w:ascii="Arial" w:hAnsi="Arial" w:cs="Arial"/>
        </w:rPr>
      </w:pPr>
      <w:r w:rsidRPr="006D49B6">
        <w:rPr>
          <w:rFonts w:ascii="Arial" w:hAnsi="Arial" w:cs="Arial"/>
        </w:rPr>
        <w:t>Relationship to you:</w:t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8794396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7" w14:textId="6DD6270E" w:rsidR="009213F9" w:rsidRPr="006D49B6" w:rsidRDefault="00144C92" w:rsidP="004633C5">
      <w:pPr>
        <w:spacing w:after="12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Phone</w:t>
      </w:r>
      <w:r w:rsidR="00C452C2" w:rsidRPr="006D49B6">
        <w:rPr>
          <w:rFonts w:ascii="Arial" w:hAnsi="Arial" w:cs="Arial"/>
        </w:rPr>
        <w:t>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5283091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8" w14:textId="1A14EC6E" w:rsidR="009213F9" w:rsidRPr="006D49B6" w:rsidRDefault="00C452C2" w:rsidP="00533990">
      <w:pPr>
        <w:spacing w:after="240"/>
        <w:ind w:left="1560" w:hanging="850"/>
        <w:rPr>
          <w:rFonts w:ascii="Arial" w:hAnsi="Arial" w:cs="Arial"/>
        </w:rPr>
      </w:pPr>
      <w:r w:rsidRPr="006D49B6">
        <w:rPr>
          <w:rFonts w:ascii="Arial" w:hAnsi="Arial" w:cs="Arial"/>
        </w:rPr>
        <w:t>Email:</w:t>
      </w:r>
      <w:r w:rsidR="007D4474">
        <w:rPr>
          <w:rFonts w:ascii="Arial" w:hAnsi="Arial" w:cs="Arial"/>
        </w:rPr>
        <w:tab/>
      </w:r>
      <w:r w:rsidR="007D4474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614374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03FB32A8" w14:textId="2CFB098D" w:rsidR="0041284F" w:rsidRPr="006D49B6" w:rsidRDefault="0041284F" w:rsidP="00533990">
      <w:pPr>
        <w:spacing w:after="180"/>
        <w:ind w:left="709" w:hanging="709"/>
        <w:rPr>
          <w:rFonts w:ascii="Arial" w:hAnsi="Arial" w:cs="Arial"/>
        </w:rPr>
      </w:pPr>
      <w:r w:rsidRPr="006D49B6">
        <w:rPr>
          <w:rStyle w:val="Heading2Char"/>
          <w:rFonts w:cs="Arial"/>
        </w:rPr>
        <w:t>Q</w:t>
      </w:r>
      <w:r>
        <w:rPr>
          <w:rStyle w:val="Heading2Char"/>
          <w:rFonts w:cs="Arial"/>
        </w:rPr>
        <w:t>3</w:t>
      </w:r>
      <w:r w:rsidRPr="006D49B6">
        <w:rPr>
          <w:rStyle w:val="Heading2Char"/>
          <w:rFonts w:cs="Arial"/>
        </w:rPr>
        <w:tab/>
      </w:r>
      <w:r w:rsidRPr="007D4474">
        <w:rPr>
          <w:rFonts w:ascii="Arial" w:hAnsi="Arial" w:cs="Arial"/>
          <w:b/>
          <w:bCs/>
        </w:rPr>
        <w:t>Do you have any special dietary requirements?</w:t>
      </w:r>
      <w:r w:rsidRPr="007D4474">
        <w:rPr>
          <w:rFonts w:ascii="Arial" w:hAnsi="Arial" w:cs="Arial"/>
          <w:b/>
          <w:bCs/>
          <w:i/>
        </w:rPr>
        <w:t xml:space="preserve"> (e.g. gluten free, nut allergies)</w:t>
      </w:r>
    </w:p>
    <w:p w14:paraId="56D30749" w14:textId="1CDF8329" w:rsidR="0041284F" w:rsidRPr="006D49B6" w:rsidRDefault="00C067E6" w:rsidP="004633C5">
      <w:pPr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277261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Yes </w:t>
      </w:r>
      <w:r w:rsidR="0041284F" w:rsidRPr="006D49B6">
        <w:rPr>
          <w:rFonts w:ascii="Arial" w:hAnsi="Arial" w:cs="Arial"/>
          <w:i/>
        </w:rPr>
        <w:t>(please specify)</w:t>
      </w:r>
      <w:r w:rsidR="0041284F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301609375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78CB5475" w14:textId="7C280305" w:rsidR="0041284F" w:rsidRPr="006D49B6" w:rsidRDefault="00C067E6" w:rsidP="004E1EAF">
      <w:pPr>
        <w:spacing w:after="48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05186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9D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84F" w:rsidRPr="006D49B6">
        <w:rPr>
          <w:rFonts w:ascii="Arial" w:hAnsi="Arial" w:cs="Arial"/>
        </w:rPr>
        <w:t xml:space="preserve"> No</w:t>
      </w:r>
    </w:p>
    <w:p w14:paraId="2AF781CA" w14:textId="77777777" w:rsidR="009213F9" w:rsidRPr="006D49B6" w:rsidRDefault="00CE2EB4" w:rsidP="00F41336">
      <w:pPr>
        <w:pStyle w:val="Heading1"/>
      </w:pPr>
      <w:r w:rsidRPr="006D49B6">
        <w:t>Affiliation</w:t>
      </w:r>
    </w:p>
    <w:p w14:paraId="2AF781CB" w14:textId="35AA2FBA" w:rsidR="009213F9" w:rsidRPr="006D49B6" w:rsidRDefault="00C452C2" w:rsidP="00533990">
      <w:pPr>
        <w:spacing w:after="180"/>
        <w:ind w:left="709" w:hanging="709"/>
        <w:rPr>
          <w:rFonts w:ascii="Arial" w:hAnsi="Arial" w:cs="Arial"/>
        </w:rPr>
      </w:pPr>
      <w:r w:rsidRPr="006D49B6">
        <w:rPr>
          <w:rStyle w:val="Heading2Char"/>
          <w:rFonts w:cs="Arial"/>
        </w:rPr>
        <w:t>Q</w:t>
      </w:r>
      <w:r w:rsidR="0041284F">
        <w:rPr>
          <w:rStyle w:val="Heading2Char"/>
          <w:rFonts w:cs="Arial"/>
        </w:rPr>
        <w:t>4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>Please provide y</w:t>
      </w:r>
      <w:r w:rsidR="0041226B" w:rsidRPr="007D4474">
        <w:rPr>
          <w:rFonts w:ascii="Arial" w:hAnsi="Arial" w:cs="Arial"/>
          <w:b/>
          <w:bCs/>
        </w:rPr>
        <w:t>ou</w:t>
      </w:r>
      <w:r w:rsidR="00CE2EB4" w:rsidRPr="007D4474">
        <w:rPr>
          <w:rFonts w:ascii="Arial" w:hAnsi="Arial" w:cs="Arial"/>
          <w:b/>
          <w:bCs/>
        </w:rPr>
        <w:t>r organisational affiliation(s).</w:t>
      </w:r>
    </w:p>
    <w:p w14:paraId="2AF781CC" w14:textId="61431FD7" w:rsidR="009213F9" w:rsidRPr="006D49B6" w:rsidRDefault="009213F9" w:rsidP="004633C5">
      <w:pPr>
        <w:spacing w:after="120"/>
        <w:ind w:left="3402" w:hanging="2694"/>
        <w:rPr>
          <w:rFonts w:ascii="Arial" w:hAnsi="Arial" w:cs="Arial"/>
        </w:rPr>
      </w:pPr>
      <w:r w:rsidRPr="006D49B6">
        <w:rPr>
          <w:rFonts w:ascii="Arial" w:hAnsi="Arial" w:cs="Arial"/>
        </w:rPr>
        <w:t>University/</w:t>
      </w:r>
      <w:r w:rsidR="00144C92" w:rsidRPr="006D49B6">
        <w:rPr>
          <w:rFonts w:ascii="Arial" w:hAnsi="Arial" w:cs="Arial"/>
        </w:rPr>
        <w:t>O</w:t>
      </w:r>
      <w:r w:rsidR="00C452C2" w:rsidRPr="006D49B6">
        <w:rPr>
          <w:rFonts w:ascii="Arial" w:hAnsi="Arial" w:cs="Arial"/>
        </w:rPr>
        <w:t>rganisation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400281777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D" w14:textId="6729656D" w:rsidR="009213F9" w:rsidRPr="006D49B6" w:rsidRDefault="00C452C2" w:rsidP="004633C5">
      <w:pPr>
        <w:spacing w:after="12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Department:</w:t>
      </w:r>
      <w:r w:rsidR="007D4474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46386583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CE" w14:textId="005158DD" w:rsidR="009213F9" w:rsidRPr="006D49B6" w:rsidRDefault="00652F7B" w:rsidP="00C73C3C">
      <w:pPr>
        <w:spacing w:after="240"/>
        <w:ind w:left="2268" w:hanging="1560"/>
        <w:rPr>
          <w:rFonts w:ascii="Arial" w:hAnsi="Arial" w:cs="Arial"/>
        </w:rPr>
      </w:pPr>
      <w:r w:rsidRPr="006D49B6">
        <w:rPr>
          <w:rFonts w:ascii="Arial" w:hAnsi="Arial" w:cs="Arial"/>
        </w:rPr>
        <w:t>C</w:t>
      </w:r>
      <w:r w:rsidR="009213F9" w:rsidRPr="006D49B6">
        <w:rPr>
          <w:rFonts w:ascii="Arial" w:hAnsi="Arial" w:cs="Arial"/>
        </w:rPr>
        <w:t>ity</w:t>
      </w:r>
      <w:r w:rsidR="00B823D6" w:rsidRPr="006D49B6">
        <w:rPr>
          <w:rFonts w:ascii="Arial" w:hAnsi="Arial" w:cs="Arial"/>
        </w:rPr>
        <w:t>/</w:t>
      </w:r>
      <w:r w:rsidRPr="006D49B6">
        <w:rPr>
          <w:rFonts w:ascii="Arial" w:hAnsi="Arial" w:cs="Arial"/>
        </w:rPr>
        <w:t>Country</w:t>
      </w:r>
      <w:r w:rsidR="00C452C2" w:rsidRPr="006D49B6">
        <w:rPr>
          <w:rFonts w:ascii="Arial" w:hAnsi="Arial" w:cs="Arial"/>
        </w:rPr>
        <w:t>:</w:t>
      </w:r>
      <w:r w:rsidR="00C452C2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70417157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5" w14:textId="77777777" w:rsidR="009213F9" w:rsidRPr="006D49B6" w:rsidRDefault="0041226B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5</w:t>
      </w:r>
      <w:r w:rsidR="00C452C2" w:rsidRPr="006D49B6">
        <w:rPr>
          <w:rStyle w:val="Heading2Char"/>
          <w:rFonts w:cs="Arial"/>
        </w:rPr>
        <w:tab/>
      </w:r>
      <w:r w:rsidR="004419D0" w:rsidRPr="006D49B6">
        <w:rPr>
          <w:rFonts w:ascii="Arial" w:hAnsi="Arial" w:cs="Arial"/>
        </w:rPr>
        <w:t>Are you currently studying at a University?</w:t>
      </w:r>
    </w:p>
    <w:p w14:paraId="2AF781D8" w14:textId="6A1EA7EF" w:rsidR="000164EA" w:rsidRPr="006D49B6" w:rsidRDefault="00C067E6" w:rsidP="00A339E7">
      <w:pPr>
        <w:tabs>
          <w:tab w:val="left" w:pos="2552"/>
        </w:tabs>
        <w:spacing w:after="24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297396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3C5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Yes </w:t>
      </w:r>
      <w:r w:rsidR="00A339E7" w:rsidRPr="006D49B6">
        <w:rPr>
          <w:rFonts w:ascii="Arial" w:hAnsi="Arial" w:cs="Arial"/>
        </w:rPr>
        <w:t xml:space="preserve">    </w:t>
      </w:r>
      <w:sdt>
        <w:sdtPr>
          <w:rPr>
            <w:rFonts w:ascii="Arial" w:hAnsi="Arial" w:cs="Arial"/>
          </w:rPr>
          <w:id w:val="1513957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</w:rPr>
        <w:t>No</w:t>
      </w:r>
      <w:r w:rsidR="00B823D6" w:rsidRPr="006D49B6">
        <w:rPr>
          <w:rFonts w:ascii="Arial" w:hAnsi="Arial" w:cs="Arial"/>
        </w:rPr>
        <w:t xml:space="preserve"> </w:t>
      </w:r>
      <w:r w:rsidR="00B823D6" w:rsidRPr="006D49B6">
        <w:rPr>
          <w:rFonts w:ascii="Arial" w:hAnsi="Arial" w:cs="Arial"/>
          <w:i/>
        </w:rPr>
        <w:t>(please specify</w:t>
      </w:r>
      <w:r w:rsidR="004419D0" w:rsidRPr="006D49B6">
        <w:rPr>
          <w:rFonts w:ascii="Arial" w:hAnsi="Arial" w:cs="Arial"/>
          <w:i/>
        </w:rPr>
        <w:t xml:space="preserve"> your occupation</w:t>
      </w:r>
      <w:r w:rsidR="00B823D6" w:rsidRPr="006D49B6">
        <w:rPr>
          <w:rFonts w:ascii="Arial" w:hAnsi="Arial" w:cs="Arial"/>
          <w:i/>
        </w:rPr>
        <w:t>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868515501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D9" w14:textId="77777777" w:rsidR="009213F9" w:rsidRPr="006D49B6" w:rsidRDefault="009213F9" w:rsidP="00533990">
      <w:pPr>
        <w:spacing w:after="180"/>
        <w:rPr>
          <w:rFonts w:ascii="Arial" w:hAnsi="Arial" w:cs="Arial"/>
        </w:rPr>
      </w:pPr>
      <w:r w:rsidRPr="006D49B6">
        <w:rPr>
          <w:rStyle w:val="Heading2Char"/>
          <w:rFonts w:cs="Arial"/>
        </w:rPr>
        <w:t>Q6</w:t>
      </w:r>
      <w:r w:rsidR="00C452C2" w:rsidRPr="006D49B6">
        <w:rPr>
          <w:rStyle w:val="Heading2Char"/>
          <w:rFonts w:cs="Arial"/>
        </w:rPr>
        <w:tab/>
      </w:r>
      <w:r w:rsidR="00F90857" w:rsidRPr="007D4474">
        <w:rPr>
          <w:rFonts w:ascii="Arial" w:hAnsi="Arial" w:cs="Arial"/>
          <w:b/>
          <w:bCs/>
        </w:rPr>
        <w:t>If you are a student, p</w:t>
      </w:r>
      <w:r w:rsidRPr="007D4474">
        <w:rPr>
          <w:rFonts w:ascii="Arial" w:hAnsi="Arial" w:cs="Arial"/>
          <w:b/>
          <w:bCs/>
        </w:rPr>
        <w:t>lea</w:t>
      </w:r>
      <w:r w:rsidR="004419D0" w:rsidRPr="007D4474">
        <w:rPr>
          <w:rFonts w:ascii="Arial" w:hAnsi="Arial" w:cs="Arial"/>
          <w:b/>
          <w:bCs/>
        </w:rPr>
        <w:t>se indicate your current enrolment status</w:t>
      </w:r>
      <w:r w:rsidR="004419D0" w:rsidRPr="006D49B6">
        <w:rPr>
          <w:rFonts w:ascii="Arial" w:hAnsi="Arial" w:cs="Arial"/>
        </w:rPr>
        <w:t>.</w:t>
      </w:r>
    </w:p>
    <w:p w14:paraId="2AF781DA" w14:textId="2EAAD029" w:rsidR="009213F9" w:rsidRPr="006D49B6" w:rsidRDefault="00C067E6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10269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419D0" w:rsidRPr="006D49B6">
        <w:rPr>
          <w:rFonts w:ascii="Arial" w:hAnsi="Arial" w:cs="Arial"/>
        </w:rPr>
        <w:t xml:space="preserve"> Pre-confirmation PhD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1720225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Post-confirmation PhD student</w:t>
      </w:r>
    </w:p>
    <w:p w14:paraId="2AF781DB" w14:textId="3BF38EF3" w:rsidR="00F90857" w:rsidRPr="006D49B6" w:rsidRDefault="00C067E6" w:rsidP="004633C5">
      <w:pPr>
        <w:tabs>
          <w:tab w:val="left" w:pos="4678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51830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1226B" w:rsidRPr="006D49B6">
        <w:rPr>
          <w:rFonts w:ascii="Arial" w:hAnsi="Arial" w:cs="Arial"/>
        </w:rPr>
        <w:t xml:space="preserve"> Masters student</w:t>
      </w:r>
      <w:r w:rsidR="004419D0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66206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F90857" w:rsidRPr="006D49B6">
        <w:rPr>
          <w:rFonts w:ascii="Arial" w:hAnsi="Arial" w:cs="Arial"/>
        </w:rPr>
        <w:t xml:space="preserve"> Honours student</w:t>
      </w:r>
    </w:p>
    <w:p w14:paraId="2AF781DC" w14:textId="55563D60" w:rsidR="009213F9" w:rsidRPr="006D49B6" w:rsidRDefault="00C067E6" w:rsidP="004633C5">
      <w:pPr>
        <w:tabs>
          <w:tab w:val="left" w:pos="4678"/>
        </w:tabs>
        <w:spacing w:after="60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2612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Other</w:t>
      </w:r>
      <w:r w:rsidR="004419D0" w:rsidRPr="006D49B6">
        <w:rPr>
          <w:rFonts w:ascii="Arial" w:hAnsi="Arial" w:cs="Arial"/>
        </w:rPr>
        <w:t xml:space="preserve"> </w:t>
      </w:r>
      <w:r w:rsidR="004419D0" w:rsidRPr="006D49B6">
        <w:rPr>
          <w:rFonts w:ascii="Arial" w:hAnsi="Arial" w:cs="Arial"/>
          <w:i/>
        </w:rPr>
        <w:t>(please specify)</w:t>
      </w:r>
      <w:r w:rsidR="009213F9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1382209629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159FA804" w14:textId="33FA196A" w:rsidR="004E1EAF" w:rsidRDefault="0036058D" w:rsidP="005C3ED3">
      <w:pPr>
        <w:spacing w:before="240" w:after="0"/>
        <w:ind w:left="709" w:right="521"/>
        <w:rPr>
          <w:rFonts w:ascii="Arial" w:hAnsi="Arial" w:cs="Arial"/>
          <w:sz w:val="40"/>
          <w:szCs w:val="40"/>
        </w:rPr>
      </w:pPr>
      <w:r w:rsidRPr="00533990">
        <w:rPr>
          <w:rFonts w:ascii="Arial" w:hAnsi="Arial" w:cs="Arial"/>
          <w:i/>
          <w:smallCaps/>
        </w:rPr>
        <w:t>Note</w:t>
      </w:r>
      <w:r w:rsidRPr="00533990">
        <w:rPr>
          <w:rFonts w:ascii="Arial" w:hAnsi="Arial" w:cs="Arial"/>
          <w:i/>
        </w:rPr>
        <w:t>:</w:t>
      </w:r>
      <w:r w:rsidR="006A718B" w:rsidRPr="00533990">
        <w:rPr>
          <w:rFonts w:ascii="Arial" w:hAnsi="Arial" w:cs="Arial"/>
          <w:i/>
        </w:rPr>
        <w:tab/>
      </w:r>
      <w:r w:rsidRPr="00533990">
        <w:rPr>
          <w:rFonts w:ascii="Arial" w:hAnsi="Arial" w:cs="Arial"/>
          <w:i/>
        </w:rPr>
        <w:t xml:space="preserve">Confirmation means </w:t>
      </w:r>
      <w:r w:rsidR="004419D0" w:rsidRPr="00533990">
        <w:rPr>
          <w:rFonts w:ascii="Arial" w:hAnsi="Arial" w:cs="Arial"/>
          <w:i/>
        </w:rPr>
        <w:t xml:space="preserve">that </w:t>
      </w:r>
      <w:r w:rsidRPr="00533990">
        <w:rPr>
          <w:rFonts w:ascii="Arial" w:hAnsi="Arial" w:cs="Arial"/>
          <w:i/>
        </w:rPr>
        <w:t xml:space="preserve">you </w:t>
      </w:r>
      <w:r w:rsidR="004419D0" w:rsidRPr="00533990">
        <w:rPr>
          <w:rFonts w:ascii="Arial" w:hAnsi="Arial" w:cs="Arial"/>
          <w:i/>
        </w:rPr>
        <w:t>have been</w:t>
      </w:r>
      <w:r w:rsidRPr="00533990">
        <w:rPr>
          <w:rFonts w:ascii="Arial" w:hAnsi="Arial" w:cs="Arial"/>
          <w:i/>
        </w:rPr>
        <w:t xml:space="preserve"> confirmed as a</w:t>
      </w:r>
      <w:r w:rsidR="004419D0" w:rsidRPr="00533990">
        <w:rPr>
          <w:rFonts w:ascii="Arial" w:hAnsi="Arial" w:cs="Arial"/>
          <w:i/>
        </w:rPr>
        <w:t xml:space="preserve"> PhD</w:t>
      </w:r>
      <w:r w:rsidRPr="00533990">
        <w:rPr>
          <w:rFonts w:ascii="Arial" w:hAnsi="Arial" w:cs="Arial"/>
          <w:i/>
        </w:rPr>
        <w:t xml:space="preserve"> </w:t>
      </w:r>
      <w:r w:rsidR="004419D0" w:rsidRPr="00533990">
        <w:rPr>
          <w:rFonts w:ascii="Arial" w:hAnsi="Arial" w:cs="Arial"/>
          <w:i/>
        </w:rPr>
        <w:t>C</w:t>
      </w:r>
      <w:r w:rsidR="00672FDA" w:rsidRPr="00533990">
        <w:rPr>
          <w:rFonts w:ascii="Arial" w:hAnsi="Arial" w:cs="Arial"/>
          <w:i/>
        </w:rPr>
        <w:t xml:space="preserve">andidate. </w:t>
      </w:r>
      <w:r w:rsidR="004E1EAF">
        <w:rPr>
          <w:rFonts w:ascii="Arial" w:hAnsi="Arial" w:cs="Arial"/>
          <w:sz w:val="40"/>
          <w:szCs w:val="40"/>
        </w:rPr>
        <w:br w:type="page"/>
      </w:r>
    </w:p>
    <w:p w14:paraId="5BA4C968" w14:textId="08AAA59A" w:rsidR="004E1EAF" w:rsidRPr="006D49B6" w:rsidRDefault="004E1EAF" w:rsidP="00F41336">
      <w:pPr>
        <w:pStyle w:val="Heading1"/>
      </w:pPr>
      <w:r>
        <w:lastRenderedPageBreak/>
        <w:t>Transport</w:t>
      </w:r>
    </w:p>
    <w:p w14:paraId="51D5DD27" w14:textId="77777777" w:rsidR="00166386" w:rsidRPr="00166386" w:rsidRDefault="004633C5" w:rsidP="00166386">
      <w:pPr>
        <w:spacing w:after="180"/>
        <w:rPr>
          <w:rFonts w:ascii="Arial" w:hAnsi="Arial" w:cs="Arial"/>
          <w:b/>
          <w:bCs/>
        </w:rPr>
      </w:pPr>
      <w:bookmarkStart w:id="1" w:name="_Hlk15916300"/>
      <w:r w:rsidRPr="006D49B6">
        <w:rPr>
          <w:rStyle w:val="Heading2Char"/>
          <w:rFonts w:cs="Arial"/>
        </w:rPr>
        <w:t>Q</w:t>
      </w:r>
      <w:r>
        <w:rPr>
          <w:rStyle w:val="Heading2Char"/>
          <w:rFonts w:cs="Arial"/>
        </w:rPr>
        <w:t>7</w:t>
      </w:r>
      <w:r w:rsidRPr="006D49B6">
        <w:rPr>
          <w:rStyle w:val="Heading2Char"/>
          <w:rFonts w:cs="Arial"/>
        </w:rPr>
        <w:tab/>
      </w:r>
      <w:r w:rsidRPr="00166386">
        <w:rPr>
          <w:rFonts w:ascii="Arial" w:hAnsi="Arial" w:cs="Arial"/>
          <w:b/>
          <w:bCs/>
        </w:rPr>
        <w:t xml:space="preserve">Are you likely to </w:t>
      </w:r>
      <w:r w:rsidR="00084CC5" w:rsidRPr="00166386">
        <w:rPr>
          <w:rFonts w:ascii="Arial" w:hAnsi="Arial" w:cs="Arial"/>
          <w:b/>
          <w:bCs/>
        </w:rPr>
        <w:t>need transport to and from the Doctoral Workshop location?</w:t>
      </w:r>
    </w:p>
    <w:p w14:paraId="7D6E4A8A" w14:textId="7C5AD539" w:rsidR="005C429F" w:rsidRPr="00166386" w:rsidRDefault="00C067E6" w:rsidP="00166386">
      <w:pPr>
        <w:spacing w:after="180"/>
        <w:ind w:left="720"/>
        <w:rPr>
          <w:rFonts w:ascii="Arial" w:hAnsi="Arial" w:cs="Arial"/>
        </w:rPr>
      </w:pPr>
      <w:sdt>
        <w:sdtPr>
          <w:rPr>
            <w:rFonts w:ascii="MS Gothic" w:eastAsia="MS Gothic" w:hAnsi="MS Gothic" w:cs="Segoe UI Symbol"/>
          </w:rPr>
          <w:id w:val="349921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4633C5" w:rsidRPr="00166386">
        <w:rPr>
          <w:rFonts w:ascii="Arial" w:hAnsi="Arial" w:cs="Arial"/>
        </w:rPr>
        <w:t xml:space="preserve"> Yes</w:t>
      </w:r>
      <w:r w:rsidR="00F41336" w:rsidRPr="00166386">
        <w:rPr>
          <w:rFonts w:ascii="Arial" w:hAnsi="Arial" w:cs="Arial"/>
        </w:rPr>
        <w:t>, I would need transport from Central Cairns to the Cairns Institu</w:t>
      </w:r>
      <w:r w:rsidR="00411077" w:rsidRPr="00166386">
        <w:rPr>
          <w:rFonts w:ascii="Arial" w:hAnsi="Arial" w:cs="Arial"/>
        </w:rPr>
        <w:t>t</w:t>
      </w:r>
      <w:r w:rsidR="00F41336" w:rsidRPr="00166386">
        <w:rPr>
          <w:rFonts w:ascii="Arial" w:hAnsi="Arial" w:cs="Arial"/>
        </w:rPr>
        <w:t>e</w:t>
      </w:r>
      <w:r w:rsidR="005C429F" w:rsidRPr="00166386">
        <w:rPr>
          <w:rFonts w:ascii="Arial" w:hAnsi="Arial" w:cs="Arial"/>
        </w:rPr>
        <w:t xml:space="preserve"> (approximately 15 kms from Cairns Central.</w:t>
      </w:r>
      <w:r w:rsidR="00166386">
        <w:rPr>
          <w:rFonts w:ascii="Arial" w:hAnsi="Arial" w:cs="Arial"/>
        </w:rPr>
        <w:t>)</w:t>
      </w:r>
    </w:p>
    <w:p w14:paraId="7F27BF83" w14:textId="69236949" w:rsidR="00CC59DF" w:rsidRDefault="00C067E6" w:rsidP="00166386">
      <w:pPr>
        <w:tabs>
          <w:tab w:val="left" w:pos="2552"/>
        </w:tabs>
        <w:spacing w:after="120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86432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4633C5" w:rsidRPr="006D49B6">
        <w:rPr>
          <w:rFonts w:ascii="Arial" w:hAnsi="Arial" w:cs="Arial"/>
        </w:rPr>
        <w:t xml:space="preserve"> No</w:t>
      </w:r>
      <w:r w:rsidR="00F41336">
        <w:rPr>
          <w:rFonts w:ascii="Arial" w:hAnsi="Arial" w:cs="Arial"/>
        </w:rPr>
        <w:t xml:space="preserve">, I will be happy to find my way to and from the Cairns Institute. </w:t>
      </w:r>
      <w:r w:rsidR="004633C5" w:rsidRPr="006D49B6">
        <w:rPr>
          <w:rFonts w:ascii="Arial" w:hAnsi="Arial" w:cs="Arial"/>
        </w:rPr>
        <w:t xml:space="preserve"> </w:t>
      </w:r>
      <w:bookmarkEnd w:id="1"/>
    </w:p>
    <w:p w14:paraId="04AFBD36" w14:textId="10649EAB" w:rsidR="00D828D9" w:rsidRPr="00CC59DF" w:rsidRDefault="00D828D9" w:rsidP="00CC59DF">
      <w:pPr>
        <w:pStyle w:val="Heading1"/>
        <w:rPr>
          <w:rFonts w:cs="Arial"/>
        </w:rPr>
      </w:pPr>
      <w:r w:rsidRPr="006D49B6">
        <w:t>Doctoral Workshop Sessions</w:t>
      </w:r>
    </w:p>
    <w:p w14:paraId="3A26485E" w14:textId="0846E8D4" w:rsidR="007014BB" w:rsidRDefault="003F757C" w:rsidP="00CC59DF">
      <w:pPr>
        <w:pStyle w:val="Heading2"/>
      </w:pPr>
      <w:r w:rsidRPr="006D49B6">
        <w:t xml:space="preserve">Roundtable </w:t>
      </w:r>
      <w:r w:rsidR="00057257" w:rsidRPr="00CC59DF">
        <w:t>Sessions</w:t>
      </w:r>
    </w:p>
    <w:p w14:paraId="235ED1BA" w14:textId="77777777" w:rsidR="00411077" w:rsidRPr="00411077" w:rsidRDefault="00411077" w:rsidP="00411077">
      <w:pPr>
        <w:spacing w:after="0"/>
      </w:pPr>
    </w:p>
    <w:p w14:paraId="708F95D3" w14:textId="2FC93E4B" w:rsidR="00187599" w:rsidRDefault="00897C08" w:rsidP="00897C08">
      <w:pPr>
        <w:rPr>
          <w:rFonts w:ascii="Arial" w:hAnsi="Arial" w:cs="Arial"/>
        </w:rPr>
      </w:pPr>
      <w:r w:rsidRPr="006D49B6">
        <w:rPr>
          <w:rFonts w:ascii="Arial" w:hAnsi="Arial" w:cs="Arial"/>
        </w:rPr>
        <w:t>Th</w:t>
      </w:r>
      <w:r w:rsidR="00CC52C9" w:rsidRPr="006D49B6">
        <w:rPr>
          <w:rFonts w:ascii="Arial" w:hAnsi="Arial" w:cs="Arial"/>
        </w:rPr>
        <w:t xml:space="preserve">e </w:t>
      </w:r>
      <w:r w:rsidR="00057257" w:rsidRPr="006D49B6">
        <w:rPr>
          <w:rFonts w:ascii="Arial" w:hAnsi="Arial" w:cs="Arial"/>
        </w:rPr>
        <w:t>R</w:t>
      </w:r>
      <w:r w:rsidR="00CC52C9" w:rsidRPr="006D49B6">
        <w:rPr>
          <w:rFonts w:ascii="Arial" w:hAnsi="Arial" w:cs="Arial"/>
        </w:rPr>
        <w:t xml:space="preserve">oundtable </w:t>
      </w:r>
      <w:r w:rsidR="00057257" w:rsidRPr="006D49B6">
        <w:rPr>
          <w:rFonts w:ascii="Arial" w:hAnsi="Arial" w:cs="Arial"/>
        </w:rPr>
        <w:t>S</w:t>
      </w:r>
      <w:r w:rsidR="00CC52C9" w:rsidRPr="006D49B6">
        <w:rPr>
          <w:rFonts w:ascii="Arial" w:hAnsi="Arial" w:cs="Arial"/>
        </w:rPr>
        <w:t>ession</w:t>
      </w:r>
      <w:r w:rsidR="00057257" w:rsidRPr="006D49B6">
        <w:rPr>
          <w:rFonts w:ascii="Arial" w:hAnsi="Arial" w:cs="Arial"/>
        </w:rPr>
        <w:t>s</w:t>
      </w:r>
      <w:r w:rsidRPr="006D49B6">
        <w:rPr>
          <w:rFonts w:ascii="Arial" w:hAnsi="Arial" w:cs="Arial"/>
        </w:rPr>
        <w:t xml:space="preserve"> </w:t>
      </w:r>
      <w:r w:rsidR="00057257" w:rsidRPr="006D49B6">
        <w:rPr>
          <w:rFonts w:ascii="Arial" w:hAnsi="Arial" w:cs="Arial"/>
        </w:rPr>
        <w:t xml:space="preserve">are </w:t>
      </w:r>
      <w:r w:rsidRPr="006D49B6">
        <w:rPr>
          <w:rFonts w:ascii="Arial" w:hAnsi="Arial" w:cs="Arial"/>
        </w:rPr>
        <w:t xml:space="preserve">an opportunity for you to </w:t>
      </w:r>
      <w:r w:rsidR="00B31136" w:rsidRPr="006D49B6">
        <w:rPr>
          <w:rFonts w:ascii="Arial" w:hAnsi="Arial" w:cs="Arial"/>
        </w:rPr>
        <w:t xml:space="preserve">present and </w:t>
      </w:r>
      <w:r w:rsidRPr="006D49B6">
        <w:rPr>
          <w:rFonts w:ascii="Arial" w:hAnsi="Arial" w:cs="Arial"/>
        </w:rPr>
        <w:t xml:space="preserve">discuss your work in an informal setting with other students working in similar areas. You will receive written and verbal feedback </w:t>
      </w:r>
      <w:r w:rsidR="008204D0" w:rsidRPr="006D49B6">
        <w:rPr>
          <w:rFonts w:ascii="Arial" w:hAnsi="Arial" w:cs="Arial"/>
        </w:rPr>
        <w:t xml:space="preserve">from senior academics. </w:t>
      </w:r>
      <w:r w:rsidR="00F41336">
        <w:rPr>
          <w:rFonts w:ascii="Arial" w:hAnsi="Arial" w:cs="Arial"/>
        </w:rPr>
        <w:t>T</w:t>
      </w:r>
      <w:r w:rsidRPr="006D49B6">
        <w:rPr>
          <w:rFonts w:ascii="Arial" w:hAnsi="Arial" w:cs="Arial"/>
        </w:rPr>
        <w:t>o participate</w:t>
      </w:r>
      <w:r w:rsidR="007D4474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</w:t>
      </w:r>
      <w:r w:rsidR="005C429F">
        <w:t xml:space="preserve">MUST </w:t>
      </w:r>
      <w:r w:rsidRPr="006D49B6">
        <w:rPr>
          <w:rFonts w:ascii="Arial" w:hAnsi="Arial" w:cs="Arial"/>
        </w:rPr>
        <w:t xml:space="preserve">submit a </w:t>
      </w:r>
      <w:r w:rsidR="00C658B9">
        <w:rPr>
          <w:rFonts w:ascii="Arial" w:hAnsi="Arial" w:cs="Arial"/>
        </w:rPr>
        <w:t xml:space="preserve">Research Note (a </w:t>
      </w:r>
      <w:r w:rsidRPr="006D49B6">
        <w:rPr>
          <w:rFonts w:ascii="Arial" w:hAnsi="Arial" w:cs="Arial"/>
        </w:rPr>
        <w:t>piece of original, written work</w:t>
      </w:r>
      <w:r w:rsidR="00C658B9">
        <w:rPr>
          <w:rFonts w:ascii="Arial" w:hAnsi="Arial" w:cs="Arial"/>
        </w:rPr>
        <w:t>)</w:t>
      </w:r>
      <w:r w:rsidRPr="006D49B6">
        <w:rPr>
          <w:rFonts w:ascii="Arial" w:hAnsi="Arial" w:cs="Arial"/>
        </w:rPr>
        <w:t xml:space="preserve"> along with your</w:t>
      </w:r>
      <w:r w:rsidR="008204D0" w:rsidRPr="006D49B6">
        <w:rPr>
          <w:rFonts w:ascii="Arial" w:hAnsi="Arial" w:cs="Arial"/>
        </w:rPr>
        <w:t xml:space="preserve"> registration to the Workshop</w:t>
      </w:r>
      <w:r w:rsidR="005C429F">
        <w:rPr>
          <w:rFonts w:ascii="Arial" w:hAnsi="Arial" w:cs="Arial"/>
        </w:rPr>
        <w:t xml:space="preserve"> </w:t>
      </w:r>
      <w:r w:rsidR="005C429F">
        <w:t>by the due date. NO late acceptences</w:t>
      </w:r>
      <w:r w:rsidR="008204D0" w:rsidRPr="006D49B6">
        <w:rPr>
          <w:rFonts w:ascii="Arial" w:hAnsi="Arial" w:cs="Arial"/>
        </w:rPr>
        <w:t xml:space="preserve">. </w:t>
      </w:r>
      <w:r w:rsidRPr="006D49B6">
        <w:rPr>
          <w:rFonts w:ascii="Arial" w:hAnsi="Arial" w:cs="Arial"/>
        </w:rPr>
        <w:t>Your submission will be placed in a stream of similar work and circulated in advance to the students and academics who will be at your ta</w:t>
      </w:r>
      <w:r w:rsidR="008204D0" w:rsidRPr="006D49B6">
        <w:rPr>
          <w:rFonts w:ascii="Arial" w:hAnsi="Arial" w:cs="Arial"/>
        </w:rPr>
        <w:t xml:space="preserve">ble. </w:t>
      </w:r>
    </w:p>
    <w:p w14:paraId="00EFF2CF" w14:textId="7CCD71B1" w:rsidR="00897C08" w:rsidRPr="006D49B6" w:rsidRDefault="00897C08" w:rsidP="00897C08">
      <w:pPr>
        <w:rPr>
          <w:rFonts w:ascii="Arial" w:hAnsi="Arial" w:cs="Arial"/>
        </w:rPr>
      </w:pPr>
      <w:r w:rsidRPr="006D49B6">
        <w:rPr>
          <w:rFonts w:ascii="Arial" w:hAnsi="Arial" w:cs="Arial"/>
        </w:rPr>
        <w:t>On the day of the Workshop you will have about 5 minutes to present your work, and then another 10-15 minutes in whi</w:t>
      </w:r>
      <w:r w:rsidR="00B31136" w:rsidRPr="006D49B6">
        <w:rPr>
          <w:rFonts w:ascii="Arial" w:hAnsi="Arial" w:cs="Arial"/>
        </w:rPr>
        <w:t>ch to engage in a discussion le</w:t>
      </w:r>
      <w:r w:rsidRPr="006D49B6">
        <w:rPr>
          <w:rFonts w:ascii="Arial" w:hAnsi="Arial" w:cs="Arial"/>
        </w:rPr>
        <w:t>d by the senior academic</w:t>
      </w:r>
      <w:r w:rsidR="00B31136" w:rsidRPr="006D49B6">
        <w:rPr>
          <w:rFonts w:ascii="Arial" w:hAnsi="Arial" w:cs="Arial"/>
        </w:rPr>
        <w:t>(s)</w:t>
      </w:r>
      <w:r w:rsidRPr="006D49B6">
        <w:rPr>
          <w:rFonts w:ascii="Arial" w:hAnsi="Arial" w:cs="Arial"/>
        </w:rPr>
        <w:t xml:space="preserve"> </w:t>
      </w:r>
      <w:r w:rsidR="008204D0" w:rsidRPr="006D49B6">
        <w:rPr>
          <w:rFonts w:ascii="Arial" w:hAnsi="Arial" w:cs="Arial"/>
        </w:rPr>
        <w:t xml:space="preserve">at your table. </w:t>
      </w:r>
      <w:r w:rsidRPr="006D49B6">
        <w:rPr>
          <w:rFonts w:ascii="Arial" w:hAnsi="Arial" w:cs="Arial"/>
        </w:rPr>
        <w:t>You will receive written feedback either before the Workshop or at the table following the discussion.</w:t>
      </w:r>
    </w:p>
    <w:p w14:paraId="3744D7C2" w14:textId="6362E5EE" w:rsidR="009335E7" w:rsidRPr="006D49B6" w:rsidRDefault="009335E7" w:rsidP="009335E7">
      <w:pPr>
        <w:widowControl w:val="0"/>
        <w:rPr>
          <w:rFonts w:ascii="Arial" w:hAnsi="Arial" w:cs="Arial"/>
          <w:color w:val="6B9F25" w:themeColor="hyperlink"/>
          <w:u w:val="single"/>
        </w:rPr>
      </w:pPr>
      <w:r w:rsidRPr="006D49B6">
        <w:rPr>
          <w:rFonts w:ascii="Arial" w:hAnsi="Arial" w:cs="Arial"/>
        </w:rPr>
        <w:t xml:space="preserve">The submission guidelines and pre-formatted template document are available online: </w:t>
      </w:r>
      <w:hyperlink r:id="rId19" w:history="1">
        <w:r w:rsidR="00905C40" w:rsidRPr="007D4474">
          <w:rPr>
            <w:rStyle w:val="Hyperlink"/>
            <w:rFonts w:ascii="Arial" w:hAnsi="Arial" w:cs="Arial"/>
            <w:color w:val="0070C0"/>
          </w:rPr>
          <w:t xml:space="preserve">Research Note </w:t>
        </w:r>
        <w:r w:rsidRPr="007D4474">
          <w:rPr>
            <w:rStyle w:val="Hyperlink"/>
            <w:rFonts w:ascii="Arial" w:hAnsi="Arial" w:cs="Arial"/>
            <w:color w:val="0070C0"/>
          </w:rPr>
          <w:t>Guidelines</w:t>
        </w:r>
      </w:hyperlink>
      <w:r w:rsidR="008204D0" w:rsidRPr="007D4474">
        <w:rPr>
          <w:rFonts w:ascii="Arial" w:hAnsi="Arial" w:cs="Arial"/>
        </w:rPr>
        <w:t xml:space="preserve">. </w:t>
      </w:r>
      <w:r w:rsidRPr="007D4474">
        <w:rPr>
          <w:rFonts w:ascii="Arial" w:hAnsi="Arial" w:cs="Arial"/>
        </w:rPr>
        <w:t>During</w:t>
      </w:r>
      <w:r w:rsidRPr="006D49B6">
        <w:rPr>
          <w:rFonts w:ascii="Arial" w:hAnsi="Arial" w:cs="Arial"/>
        </w:rPr>
        <w:t xml:space="preserve"> the roundtable discussion</w:t>
      </w:r>
      <w:r w:rsidR="007D4474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should be prepared to discuss your work, including:</w:t>
      </w:r>
    </w:p>
    <w:p w14:paraId="6715FF12" w14:textId="77777777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>What you are researching</w:t>
      </w:r>
    </w:p>
    <w:p w14:paraId="51E74E53" w14:textId="4A4FAD0D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you plan to </w:t>
      </w:r>
      <w:r w:rsidR="00B31136" w:rsidRPr="006D49B6">
        <w:rPr>
          <w:rFonts w:ascii="Arial" w:hAnsi="Arial" w:cs="Arial"/>
        </w:rPr>
        <w:t>conduct the research</w:t>
      </w:r>
    </w:p>
    <w:p w14:paraId="31B49880" w14:textId="44C1FC17" w:rsidR="009335E7" w:rsidRPr="006D49B6" w:rsidRDefault="009335E7" w:rsidP="009335E7">
      <w:pPr>
        <w:pStyle w:val="ListParagraph"/>
        <w:numPr>
          <w:ilvl w:val="0"/>
          <w:numId w:val="7"/>
        </w:numPr>
        <w:tabs>
          <w:tab w:val="left" w:pos="2977"/>
        </w:tabs>
        <w:spacing w:after="0" w:line="36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How </w:t>
      </w:r>
      <w:r w:rsidR="00B31136" w:rsidRPr="006D49B6">
        <w:rPr>
          <w:rFonts w:ascii="Arial" w:hAnsi="Arial" w:cs="Arial"/>
        </w:rPr>
        <w:t xml:space="preserve">the research </w:t>
      </w:r>
      <w:r w:rsidRPr="006D49B6">
        <w:rPr>
          <w:rFonts w:ascii="Arial" w:hAnsi="Arial" w:cs="Arial"/>
        </w:rPr>
        <w:t>adds to the field</w:t>
      </w:r>
    </w:p>
    <w:p w14:paraId="53EDD98E" w14:textId="566786D5" w:rsidR="005C429F" w:rsidRPr="00166386" w:rsidRDefault="009335E7" w:rsidP="00166386">
      <w:pPr>
        <w:pStyle w:val="ListParagraph"/>
        <w:numPr>
          <w:ilvl w:val="0"/>
          <w:numId w:val="7"/>
        </w:numPr>
        <w:tabs>
          <w:tab w:val="left" w:pos="2977"/>
        </w:tabs>
        <w:ind w:left="714" w:hanging="357"/>
        <w:contextualSpacing w:val="0"/>
        <w:rPr>
          <w:rFonts w:ascii="Arial" w:hAnsi="Arial" w:cs="Arial"/>
        </w:rPr>
      </w:pPr>
      <w:r w:rsidRPr="005C429F">
        <w:rPr>
          <w:rFonts w:ascii="Arial" w:hAnsi="Arial" w:cs="Arial"/>
        </w:rPr>
        <w:t xml:space="preserve">Why </w:t>
      </w:r>
      <w:r w:rsidR="00B31136" w:rsidRPr="005C429F">
        <w:rPr>
          <w:rFonts w:ascii="Arial" w:hAnsi="Arial" w:cs="Arial"/>
        </w:rPr>
        <w:t xml:space="preserve">the research </w:t>
      </w:r>
      <w:r w:rsidRPr="005C429F">
        <w:rPr>
          <w:rFonts w:ascii="Arial" w:hAnsi="Arial" w:cs="Arial"/>
        </w:rPr>
        <w:t>is important</w:t>
      </w:r>
    </w:p>
    <w:p w14:paraId="5576012D" w14:textId="05C22EEE" w:rsidR="00CC59DF" w:rsidRDefault="002B776B" w:rsidP="00411077">
      <w:pPr>
        <w:widowControl w:val="0"/>
        <w:spacing w:after="36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If you wish to present </w:t>
      </w:r>
      <w:r w:rsidR="00B31136" w:rsidRPr="006D49B6">
        <w:rPr>
          <w:rFonts w:ascii="Arial" w:hAnsi="Arial" w:cs="Arial"/>
        </w:rPr>
        <w:t xml:space="preserve">and discuss </w:t>
      </w:r>
      <w:r w:rsidRPr="006D49B6">
        <w:rPr>
          <w:rFonts w:ascii="Arial" w:hAnsi="Arial" w:cs="Arial"/>
        </w:rPr>
        <w:t>your work at a Roundtable Session</w:t>
      </w:r>
      <w:r w:rsidR="00B31136" w:rsidRPr="006D49B6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you must submit your work via email to the</w:t>
      </w:r>
      <w:r w:rsidRPr="006D49B6">
        <w:rPr>
          <w:rFonts w:ascii="Arial" w:hAnsi="Arial" w:cs="Arial"/>
          <w:b/>
        </w:rPr>
        <w:t xml:space="preserve"> ANZAM Academy Manager (</w:t>
      </w:r>
      <w:hyperlink r:id="rId20" w:history="1">
        <w:r w:rsidR="00D828D9" w:rsidRPr="006D49B6">
          <w:rPr>
            <w:rStyle w:val="Hyperlink"/>
            <w:rFonts w:ascii="Arial" w:hAnsi="Arial" w:cs="Arial"/>
            <w:b/>
          </w:rPr>
          <w:t>anzam@anzam.org</w:t>
        </w:r>
      </w:hyperlink>
      <w:r w:rsidRPr="006D49B6">
        <w:rPr>
          <w:rFonts w:ascii="Arial" w:hAnsi="Arial" w:cs="Arial"/>
          <w:b/>
        </w:rPr>
        <w:t>)</w:t>
      </w:r>
      <w:r w:rsidR="00181BF9">
        <w:rPr>
          <w:rFonts w:ascii="Arial" w:hAnsi="Arial" w:cs="Arial"/>
          <w:b/>
        </w:rPr>
        <w:t>,</w:t>
      </w:r>
      <w:r w:rsidRPr="006D49B6">
        <w:rPr>
          <w:rFonts w:ascii="Arial" w:hAnsi="Arial" w:cs="Arial"/>
          <w:b/>
        </w:rPr>
        <w:t xml:space="preserve"> </w:t>
      </w:r>
      <w:r w:rsidRPr="006D49B6">
        <w:rPr>
          <w:rFonts w:ascii="Arial" w:hAnsi="Arial" w:cs="Arial"/>
        </w:rPr>
        <w:t>along with your completed Registration Form</w:t>
      </w:r>
      <w:r w:rsidR="00181BF9">
        <w:rPr>
          <w:rFonts w:ascii="Arial" w:hAnsi="Arial" w:cs="Arial"/>
        </w:rPr>
        <w:t>,</w:t>
      </w:r>
      <w:r w:rsidRPr="006D49B6">
        <w:rPr>
          <w:rFonts w:ascii="Arial" w:hAnsi="Arial" w:cs="Arial"/>
        </w:rPr>
        <w:t xml:space="preserve"> by </w:t>
      </w:r>
      <w:r w:rsidR="00D828D9" w:rsidRPr="006D49B6">
        <w:rPr>
          <w:rFonts w:ascii="Arial" w:hAnsi="Arial" w:cs="Arial"/>
          <w:b/>
          <w:sz w:val="24"/>
          <w:szCs w:val="24"/>
        </w:rPr>
        <w:t>Friday 4</w:t>
      </w:r>
      <w:r w:rsidRPr="006D49B6">
        <w:rPr>
          <w:rFonts w:ascii="Arial" w:hAnsi="Arial" w:cs="Arial"/>
          <w:b/>
          <w:sz w:val="24"/>
          <w:szCs w:val="24"/>
        </w:rPr>
        <w:t xml:space="preserve"> October 201</w:t>
      </w:r>
      <w:r w:rsidR="00D828D9" w:rsidRPr="006D49B6">
        <w:rPr>
          <w:rFonts w:ascii="Arial" w:hAnsi="Arial" w:cs="Arial"/>
          <w:b/>
          <w:sz w:val="24"/>
          <w:szCs w:val="24"/>
        </w:rPr>
        <w:t>9</w:t>
      </w:r>
      <w:r w:rsidR="00CC52C9" w:rsidRPr="006D49B6">
        <w:rPr>
          <w:rFonts w:ascii="Arial" w:hAnsi="Arial" w:cs="Arial"/>
          <w:b/>
          <w:sz w:val="24"/>
          <w:szCs w:val="24"/>
        </w:rPr>
        <w:t xml:space="preserve"> at 11:59</w:t>
      </w:r>
      <w:r w:rsidR="00F41336">
        <w:rPr>
          <w:rFonts w:ascii="Arial" w:hAnsi="Arial" w:cs="Arial"/>
          <w:b/>
          <w:sz w:val="24"/>
          <w:szCs w:val="24"/>
        </w:rPr>
        <w:t xml:space="preserve"> </w:t>
      </w:r>
      <w:r w:rsidR="00CC52C9" w:rsidRPr="006D49B6">
        <w:rPr>
          <w:rFonts w:ascii="Arial" w:hAnsi="Arial" w:cs="Arial"/>
          <w:b/>
          <w:sz w:val="24"/>
          <w:szCs w:val="24"/>
        </w:rPr>
        <w:t>pm</w:t>
      </w:r>
      <w:r w:rsidRPr="006D49B6">
        <w:rPr>
          <w:rFonts w:ascii="Arial" w:hAnsi="Arial" w:cs="Arial"/>
        </w:rPr>
        <w:t>.</w:t>
      </w:r>
      <w:r w:rsidR="005C429F">
        <w:rPr>
          <w:rFonts w:ascii="Arial" w:hAnsi="Arial" w:cs="Arial"/>
        </w:rPr>
        <w:t xml:space="preserve"> </w:t>
      </w:r>
    </w:p>
    <w:p w14:paraId="73D06156" w14:textId="77777777" w:rsidR="00CC59DF" w:rsidRDefault="00C452C2" w:rsidP="00411077">
      <w:pPr>
        <w:widowControl w:val="0"/>
        <w:spacing w:after="180"/>
        <w:rPr>
          <w:rFonts w:ascii="Arial" w:hAnsi="Arial" w:cs="Arial"/>
          <w:b/>
          <w:bCs/>
        </w:rPr>
      </w:pPr>
      <w:r w:rsidRPr="006D49B6">
        <w:rPr>
          <w:rStyle w:val="Heading2Char"/>
          <w:rFonts w:cs="Arial"/>
        </w:rPr>
        <w:t>Q</w:t>
      </w:r>
      <w:r w:rsidR="00084CC5">
        <w:rPr>
          <w:rStyle w:val="Heading2Char"/>
          <w:rFonts w:cs="Arial"/>
        </w:rPr>
        <w:t>8</w:t>
      </w:r>
      <w:r w:rsidRPr="006D49B6">
        <w:rPr>
          <w:rStyle w:val="Heading2Char"/>
          <w:rFonts w:cs="Arial"/>
        </w:rPr>
        <w:tab/>
      </w:r>
      <w:r w:rsidR="009213F9" w:rsidRPr="007D4474">
        <w:rPr>
          <w:rFonts w:ascii="Arial" w:hAnsi="Arial" w:cs="Arial"/>
          <w:b/>
          <w:bCs/>
        </w:rPr>
        <w:t xml:space="preserve">Do you wish to </w:t>
      </w:r>
      <w:r w:rsidR="00B31136" w:rsidRPr="007D4474">
        <w:rPr>
          <w:rFonts w:ascii="Arial" w:hAnsi="Arial" w:cs="Arial"/>
          <w:b/>
          <w:bCs/>
        </w:rPr>
        <w:t xml:space="preserve">present and </w:t>
      </w:r>
      <w:r w:rsidR="0026225D" w:rsidRPr="007D4474">
        <w:rPr>
          <w:rFonts w:ascii="Arial" w:hAnsi="Arial" w:cs="Arial"/>
          <w:b/>
          <w:bCs/>
        </w:rPr>
        <w:t>discuss</w:t>
      </w:r>
      <w:r w:rsidR="00BE45DC" w:rsidRPr="007D4474">
        <w:rPr>
          <w:rFonts w:ascii="Arial" w:hAnsi="Arial" w:cs="Arial"/>
          <w:b/>
          <w:bCs/>
        </w:rPr>
        <w:t xml:space="preserve"> your research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at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26225D" w:rsidRPr="007D4474">
        <w:rPr>
          <w:rFonts w:ascii="Arial" w:hAnsi="Arial" w:cs="Arial"/>
          <w:b/>
          <w:bCs/>
        </w:rPr>
        <w:t>a</w:t>
      </w:r>
      <w:r w:rsidR="00654405" w:rsidRPr="007D4474">
        <w:rPr>
          <w:rFonts w:ascii="Arial" w:hAnsi="Arial" w:cs="Arial"/>
          <w:b/>
          <w:bCs/>
        </w:rPr>
        <w:t xml:space="preserve"> Roundtable</w:t>
      </w:r>
      <w:r w:rsidR="009213F9" w:rsidRPr="007D4474">
        <w:rPr>
          <w:rFonts w:ascii="Arial" w:hAnsi="Arial" w:cs="Arial"/>
          <w:b/>
          <w:bCs/>
        </w:rPr>
        <w:t xml:space="preserve"> </w:t>
      </w:r>
      <w:r w:rsidR="00BE45DC" w:rsidRPr="007D4474">
        <w:rPr>
          <w:rFonts w:ascii="Arial" w:hAnsi="Arial" w:cs="Arial"/>
          <w:b/>
          <w:bCs/>
        </w:rPr>
        <w:t>Session?</w:t>
      </w:r>
    </w:p>
    <w:p w14:paraId="2AF781E1" w14:textId="09801FF8" w:rsidR="009213F9" w:rsidRPr="006D49B6" w:rsidRDefault="00C067E6" w:rsidP="00411077">
      <w:pPr>
        <w:widowControl w:val="0"/>
        <w:spacing w:after="240"/>
        <w:ind w:firstLine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173184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C429F">
            <w:rPr>
              <w:rFonts w:ascii="MS Gothic" w:eastAsia="MS Gothic" w:hAnsi="MS Gothic" w:cs="Segoe UI Symbol" w:hint="eastAsia"/>
            </w:rPr>
            <w:t>☐</w:t>
          </w:r>
        </w:sdtContent>
      </w:sdt>
      <w:r w:rsidR="00B31136" w:rsidRPr="006D49B6">
        <w:rPr>
          <w:rFonts w:ascii="Arial" w:hAnsi="Arial" w:cs="Arial"/>
        </w:rPr>
        <w:t xml:space="preserve"> Yes</w:t>
      </w:r>
      <w:r w:rsidR="00411077">
        <w:rPr>
          <w:rFonts w:ascii="Arial" w:hAnsi="Arial" w:cs="Arial"/>
        </w:rPr>
        <w:tab/>
      </w:r>
      <w:r w:rsidR="0041107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826876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  <w:r w:rsidR="00411077">
        <w:rPr>
          <w:rFonts w:ascii="Arial" w:hAnsi="Arial" w:cs="Arial"/>
        </w:rPr>
        <w:t xml:space="preserve"> (if you answered No, see below)</w:t>
      </w:r>
    </w:p>
    <w:p w14:paraId="0EA66871" w14:textId="46072935" w:rsidR="005C429F" w:rsidRDefault="005C429F" w:rsidP="00411077">
      <w:pPr>
        <w:spacing w:after="240"/>
        <w:rPr>
          <w:rFonts w:ascii="Helia Core Book" w:hAnsi="Helia Core Book"/>
        </w:rPr>
      </w:pPr>
      <w:r>
        <w:rPr>
          <w:rFonts w:ascii="Helia Core Book" w:hAnsi="Helia Core Book"/>
        </w:rPr>
        <w:t>Concurrent Workshop</w:t>
      </w:r>
    </w:p>
    <w:p w14:paraId="39488944" w14:textId="135713FC" w:rsidR="00905C40" w:rsidRPr="00446E6A" w:rsidRDefault="00905C40" w:rsidP="00411077">
      <w:pPr>
        <w:spacing w:after="240"/>
        <w:rPr>
          <w:rFonts w:ascii="Helia Core Book" w:hAnsi="Helia Core Book"/>
        </w:rPr>
      </w:pPr>
      <w:r w:rsidRPr="00446E6A">
        <w:rPr>
          <w:rFonts w:ascii="Helia Core Book" w:hAnsi="Helia Core Book"/>
        </w:rPr>
        <w:t xml:space="preserve">There will be a concurrent Workshop, </w:t>
      </w:r>
      <w:r w:rsidRPr="005C3ED3">
        <w:rPr>
          <w:rFonts w:ascii="Helia Core Book" w:hAnsi="Helia Core Book"/>
          <w:i/>
        </w:rPr>
        <w:t>Extracting a slice of your PhD to submit to a conference:  Developing an abstract for submission and the makings of a great conference presentation</w:t>
      </w:r>
      <w:r w:rsidR="00F41336">
        <w:rPr>
          <w:rFonts w:ascii="Helia Core Book" w:hAnsi="Helia Core Book"/>
        </w:rPr>
        <w:t>.</w:t>
      </w:r>
      <w:r w:rsidRPr="00446E6A">
        <w:rPr>
          <w:rFonts w:ascii="Helia Core Book" w:hAnsi="Helia Core Book"/>
        </w:rPr>
        <w:t xml:space="preserve"> </w:t>
      </w:r>
      <w:r w:rsidR="00181BF9">
        <w:rPr>
          <w:rFonts w:ascii="Helia Core Book" w:hAnsi="Helia Core Book"/>
        </w:rPr>
        <w:t>Please</w:t>
      </w:r>
      <w:r w:rsidR="005C3ED3">
        <w:rPr>
          <w:rFonts w:ascii="Helia Core Book" w:hAnsi="Helia Core Book"/>
        </w:rPr>
        <w:t xml:space="preserve"> </w:t>
      </w:r>
      <w:r w:rsidRPr="00446E6A">
        <w:rPr>
          <w:rFonts w:ascii="Helia Core Book" w:hAnsi="Helia Core Book"/>
        </w:rPr>
        <w:t>bring a short paragraph (max</w:t>
      </w:r>
      <w:r w:rsidR="00C658B9">
        <w:rPr>
          <w:rFonts w:ascii="Helia Core Book" w:hAnsi="Helia Core Book"/>
        </w:rPr>
        <w:t>imum</w:t>
      </w:r>
      <w:r w:rsidR="00F41336">
        <w:rPr>
          <w:rFonts w:ascii="Helia Core Book" w:hAnsi="Helia Core Book"/>
        </w:rPr>
        <w:t xml:space="preserve"> </w:t>
      </w:r>
      <w:r w:rsidR="00C658B9">
        <w:rPr>
          <w:rFonts w:ascii="Helia Core Book" w:hAnsi="Helia Core Book"/>
        </w:rPr>
        <w:t xml:space="preserve">of </w:t>
      </w:r>
      <w:r w:rsidRPr="00446E6A">
        <w:rPr>
          <w:rFonts w:ascii="Helia Core Book" w:hAnsi="Helia Core Book"/>
        </w:rPr>
        <w:t xml:space="preserve">150 words) to use in this practical Workshop. </w:t>
      </w:r>
    </w:p>
    <w:p w14:paraId="2EC6CB46" w14:textId="7DF4BE6D" w:rsidR="00905C40" w:rsidRPr="00E13210" w:rsidRDefault="004633C5" w:rsidP="00905C40">
      <w:pPr>
        <w:ind w:left="720" w:hanging="720"/>
        <w:rPr>
          <w:rFonts w:ascii="Helia Core Book" w:hAnsi="Helia Core Book"/>
          <w:b/>
        </w:rPr>
      </w:pPr>
      <w:r w:rsidRPr="006D49B6">
        <w:rPr>
          <w:rStyle w:val="Heading2Char"/>
          <w:rFonts w:cs="Arial"/>
        </w:rPr>
        <w:t>Q</w:t>
      </w:r>
      <w:r w:rsidR="00084CC5">
        <w:rPr>
          <w:rStyle w:val="Heading2Char"/>
          <w:rFonts w:cs="Arial"/>
        </w:rPr>
        <w:t>9</w:t>
      </w:r>
      <w:r>
        <w:rPr>
          <w:rStyle w:val="Heading2Char"/>
          <w:rFonts w:cs="Arial"/>
        </w:rPr>
        <w:tab/>
      </w:r>
      <w:r w:rsidR="00905C40" w:rsidRPr="00E13210">
        <w:rPr>
          <w:rFonts w:ascii="Helia Core Book" w:hAnsi="Helia Core Book"/>
          <w:b/>
        </w:rPr>
        <w:t xml:space="preserve">Do you wish to attend the Workshop on </w:t>
      </w:r>
      <w:r w:rsidR="00905C40" w:rsidRPr="005C3ED3">
        <w:rPr>
          <w:rFonts w:ascii="Helia Core Book" w:hAnsi="Helia Core Book"/>
          <w:b/>
          <w:i/>
        </w:rPr>
        <w:t>Extracting a slice of your PhD</w:t>
      </w:r>
      <w:r w:rsidR="00905C40" w:rsidRPr="00E13210">
        <w:rPr>
          <w:rFonts w:ascii="Helia Core Book" w:hAnsi="Helia Core Book"/>
          <w:b/>
        </w:rPr>
        <w:t xml:space="preserve"> instead of attending a Roundtable Session?</w:t>
      </w:r>
    </w:p>
    <w:p w14:paraId="08598BCA" w14:textId="0E8B016B" w:rsidR="00411077" w:rsidRDefault="00C067E6" w:rsidP="00166386">
      <w:pPr>
        <w:spacing w:after="360"/>
        <w:ind w:left="709"/>
        <w:rPr>
          <w:rFonts w:ascii="Arial" w:eastAsiaTheme="majorEastAsia" w:hAnsi="Arial" w:cstheme="majorBidi"/>
          <w:b/>
          <w:bCs/>
          <w:sz w:val="26"/>
          <w:szCs w:val="26"/>
        </w:rPr>
      </w:pPr>
      <w:sdt>
        <w:sdtPr>
          <w:rPr>
            <w:rFonts w:ascii="Helia Core Book" w:hAnsi="Helia Core Book" w:cs="Segoe UI Symbol"/>
          </w:rPr>
          <w:id w:val="3201637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05C40" w:rsidRPr="00446E6A">
        <w:rPr>
          <w:rFonts w:ascii="Helia Core Book" w:hAnsi="Helia Core Book"/>
        </w:rPr>
        <w:t xml:space="preserve"> </w:t>
      </w:r>
      <w:proofErr w:type="gramStart"/>
      <w:r w:rsidR="00905C40" w:rsidRPr="00446E6A">
        <w:rPr>
          <w:rFonts w:ascii="Helia Core Book" w:hAnsi="Helia Core Book"/>
        </w:rPr>
        <w:t>Yes</w:t>
      </w:r>
      <w:r w:rsidR="004E1EAF">
        <w:rPr>
          <w:rFonts w:ascii="Helia Core Book" w:hAnsi="Helia Core Book"/>
        </w:rPr>
        <w:t xml:space="preserve">  </w:t>
      </w:r>
      <w:r w:rsidR="00905C40" w:rsidRPr="00446E6A">
        <w:rPr>
          <w:rFonts w:ascii="Helia Core Book" w:hAnsi="Helia Core Book"/>
        </w:rPr>
        <w:tab/>
      </w:r>
      <w:proofErr w:type="gramEnd"/>
      <w:sdt>
        <w:sdtPr>
          <w:rPr>
            <w:rFonts w:ascii="Helia Core Book" w:hAnsi="Helia Core Book"/>
          </w:rPr>
          <w:id w:val="-7262273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1EAF">
            <w:rPr>
              <w:rFonts w:ascii="MS Gothic" w:eastAsia="MS Gothic" w:hAnsi="MS Gothic" w:hint="eastAsia"/>
            </w:rPr>
            <w:t>☐</w:t>
          </w:r>
        </w:sdtContent>
      </w:sdt>
      <w:r w:rsidR="00905C40" w:rsidRPr="00446E6A">
        <w:rPr>
          <w:rFonts w:ascii="Helia Core Book" w:hAnsi="Helia Core Book"/>
        </w:rPr>
        <w:t xml:space="preserve"> No</w:t>
      </w:r>
      <w:r w:rsidR="00411077">
        <w:br w:type="page"/>
      </w:r>
    </w:p>
    <w:p w14:paraId="20FDAD6B" w14:textId="6E5487AA" w:rsidR="007014BB" w:rsidRDefault="00D828D9" w:rsidP="00CC59DF">
      <w:pPr>
        <w:pStyle w:val="Heading2"/>
      </w:pPr>
      <w:r w:rsidRPr="00C62885">
        <w:lastRenderedPageBreak/>
        <w:t xml:space="preserve">Research Methods </w:t>
      </w:r>
      <w:r w:rsidR="003F757C" w:rsidRPr="006D49B6">
        <w:t>Seminars</w:t>
      </w:r>
    </w:p>
    <w:p w14:paraId="3BE5894E" w14:textId="77777777" w:rsidR="00411077" w:rsidRPr="00411077" w:rsidRDefault="00411077" w:rsidP="00411077"/>
    <w:p w14:paraId="7CCBCB2A" w14:textId="1D005236" w:rsidR="00CC52C9" w:rsidRPr="009F380A" w:rsidRDefault="00CC52C9" w:rsidP="00CC52C9">
      <w:pPr>
        <w:widowControl w:val="0"/>
        <w:spacing w:after="0"/>
        <w:rPr>
          <w:rFonts w:ascii="Arial" w:hAnsi="Arial" w:cs="Arial"/>
        </w:rPr>
      </w:pPr>
      <w:r w:rsidRPr="009F380A">
        <w:rPr>
          <w:rFonts w:ascii="Arial" w:hAnsi="Arial" w:cs="Arial"/>
        </w:rPr>
        <w:t xml:space="preserve">There will be </w:t>
      </w:r>
      <w:r w:rsidR="00891A3B" w:rsidRPr="009F380A">
        <w:rPr>
          <w:rFonts w:ascii="Arial" w:hAnsi="Arial" w:cs="Arial"/>
        </w:rPr>
        <w:t xml:space="preserve">three </w:t>
      </w:r>
      <w:r w:rsidRPr="009F380A">
        <w:rPr>
          <w:rFonts w:ascii="Arial" w:hAnsi="Arial" w:cs="Arial"/>
        </w:rPr>
        <w:t xml:space="preserve">concurrent </w:t>
      </w:r>
      <w:r w:rsidR="00891A3B" w:rsidRPr="009F380A">
        <w:rPr>
          <w:rFonts w:ascii="Arial" w:hAnsi="Arial" w:cs="Arial"/>
        </w:rPr>
        <w:t xml:space="preserve">Research Methods Seminars led </w:t>
      </w:r>
      <w:r w:rsidRPr="009F380A">
        <w:rPr>
          <w:rFonts w:ascii="Arial" w:hAnsi="Arial" w:cs="Arial"/>
        </w:rPr>
        <w:t xml:space="preserve">by senior academics who are experts in </w:t>
      </w:r>
      <w:r w:rsidR="008204D0" w:rsidRPr="009F380A">
        <w:rPr>
          <w:rFonts w:ascii="Arial" w:hAnsi="Arial" w:cs="Arial"/>
        </w:rPr>
        <w:t xml:space="preserve">the respective seminar topics. </w:t>
      </w:r>
      <w:r w:rsidRPr="009F380A">
        <w:rPr>
          <w:rFonts w:ascii="Arial" w:hAnsi="Arial" w:cs="Arial"/>
        </w:rPr>
        <w:t>Th</w:t>
      </w:r>
      <w:r w:rsidR="00C62885" w:rsidRPr="009F380A">
        <w:rPr>
          <w:rFonts w:ascii="Arial" w:hAnsi="Arial" w:cs="Arial"/>
        </w:rPr>
        <w:t>e</w:t>
      </w:r>
      <w:r w:rsidRPr="009F380A">
        <w:rPr>
          <w:rFonts w:ascii="Arial" w:hAnsi="Arial" w:cs="Arial"/>
        </w:rPr>
        <w:t xml:space="preserve"> sessions will deal with research methods and address specific to</w:t>
      </w:r>
      <w:r w:rsidR="008204D0" w:rsidRPr="009F380A">
        <w:rPr>
          <w:rFonts w:ascii="Arial" w:hAnsi="Arial" w:cs="Arial"/>
        </w:rPr>
        <w:t xml:space="preserve">pics in each session. </w:t>
      </w:r>
    </w:p>
    <w:p w14:paraId="33358D46" w14:textId="77777777" w:rsidR="00CC52C9" w:rsidRPr="009F380A" w:rsidRDefault="00CC52C9" w:rsidP="00CC52C9">
      <w:pPr>
        <w:widowControl w:val="0"/>
        <w:spacing w:after="0"/>
        <w:rPr>
          <w:rFonts w:ascii="Arial" w:hAnsi="Arial" w:cs="Arial"/>
        </w:rPr>
      </w:pPr>
    </w:p>
    <w:p w14:paraId="18C297F2" w14:textId="2F37C3F4" w:rsidR="007E58AE" w:rsidRPr="006D49B6" w:rsidRDefault="007E58AE" w:rsidP="004E1EAF">
      <w:pPr>
        <w:spacing w:after="240"/>
        <w:rPr>
          <w:rFonts w:ascii="Arial" w:hAnsi="Arial" w:cs="Arial"/>
        </w:rPr>
      </w:pPr>
      <w:r w:rsidRPr="009F380A">
        <w:rPr>
          <w:rFonts w:ascii="Arial" w:hAnsi="Arial" w:cs="Arial"/>
        </w:rPr>
        <w:t xml:space="preserve">The purpose of </w:t>
      </w:r>
      <w:r w:rsidR="00B31136" w:rsidRPr="009F380A">
        <w:rPr>
          <w:rFonts w:ascii="Arial" w:hAnsi="Arial" w:cs="Arial"/>
        </w:rPr>
        <w:t xml:space="preserve">the following </w:t>
      </w:r>
      <w:r w:rsidRPr="009F380A">
        <w:rPr>
          <w:rFonts w:ascii="Arial" w:hAnsi="Arial" w:cs="Arial"/>
        </w:rPr>
        <w:t xml:space="preserve">question is </w:t>
      </w:r>
      <w:r w:rsidR="00B31136" w:rsidRPr="009F380A">
        <w:rPr>
          <w:rFonts w:ascii="Arial" w:hAnsi="Arial" w:cs="Arial"/>
        </w:rPr>
        <w:t>to estimate attendance</w:t>
      </w:r>
      <w:r w:rsidR="008204D0" w:rsidRPr="009F380A">
        <w:rPr>
          <w:rFonts w:ascii="Arial" w:hAnsi="Arial" w:cs="Arial"/>
        </w:rPr>
        <w:t xml:space="preserve">. </w:t>
      </w:r>
      <w:r w:rsidR="00B31136" w:rsidRPr="009F380A">
        <w:rPr>
          <w:rFonts w:ascii="Arial" w:hAnsi="Arial" w:cs="Arial"/>
        </w:rPr>
        <w:t xml:space="preserve">On the day of the Doctoral Workshop, </w:t>
      </w:r>
      <w:r w:rsidRPr="009F380A">
        <w:rPr>
          <w:rFonts w:ascii="Arial" w:hAnsi="Arial" w:cs="Arial"/>
        </w:rPr>
        <w:t xml:space="preserve">you </w:t>
      </w:r>
      <w:r w:rsidR="00B31136" w:rsidRPr="009F380A">
        <w:rPr>
          <w:rFonts w:ascii="Arial" w:hAnsi="Arial" w:cs="Arial"/>
        </w:rPr>
        <w:t xml:space="preserve">are free to attend any seminar you </w:t>
      </w:r>
      <w:r w:rsidR="009F380A" w:rsidRPr="009F380A">
        <w:rPr>
          <w:rFonts w:ascii="Arial" w:hAnsi="Arial" w:cs="Arial"/>
        </w:rPr>
        <w:t>wish</w:t>
      </w:r>
      <w:r w:rsidR="00C658B9">
        <w:rPr>
          <w:rFonts w:ascii="Arial" w:hAnsi="Arial" w:cs="Arial"/>
        </w:rPr>
        <w:t xml:space="preserve">.  </w:t>
      </w:r>
    </w:p>
    <w:p w14:paraId="3013CA74" w14:textId="096543BB" w:rsidR="000826CB" w:rsidRPr="007D4474" w:rsidRDefault="003F757C" w:rsidP="002622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03"/>
        </w:tabs>
        <w:spacing w:after="240"/>
        <w:ind w:left="709" w:hanging="709"/>
        <w:rPr>
          <w:rFonts w:ascii="Arial" w:hAnsi="Arial" w:cs="Arial"/>
          <w:b/>
          <w:bCs/>
        </w:rPr>
      </w:pPr>
      <w:r w:rsidRPr="004633C5">
        <w:rPr>
          <w:rStyle w:val="Heading2Char"/>
          <w:rFonts w:cs="Arial"/>
          <w:bCs w:val="0"/>
        </w:rPr>
        <w:t>Q</w:t>
      </w:r>
      <w:r w:rsidR="00084CC5">
        <w:rPr>
          <w:rStyle w:val="Heading2Char"/>
          <w:rFonts w:cs="Arial"/>
          <w:bCs w:val="0"/>
        </w:rPr>
        <w:t>10</w:t>
      </w:r>
      <w:r w:rsidR="000826CB" w:rsidRPr="007D4474">
        <w:rPr>
          <w:rStyle w:val="Heading2Char"/>
          <w:rFonts w:cs="Arial"/>
          <w:b w:val="0"/>
          <w:bCs w:val="0"/>
        </w:rPr>
        <w:tab/>
      </w:r>
      <w:r w:rsidR="002B776B" w:rsidRPr="007D4474">
        <w:rPr>
          <w:rFonts w:ascii="Arial" w:hAnsi="Arial" w:cs="Arial"/>
          <w:b/>
          <w:bCs/>
        </w:rPr>
        <w:t xml:space="preserve">Which seminar </w:t>
      </w:r>
      <w:r w:rsidR="004633C5">
        <w:rPr>
          <w:rFonts w:ascii="Arial" w:hAnsi="Arial" w:cs="Arial"/>
          <w:b/>
          <w:bCs/>
        </w:rPr>
        <w:t xml:space="preserve">are </w:t>
      </w:r>
      <w:r w:rsidR="002B776B" w:rsidRPr="007D4474">
        <w:rPr>
          <w:rFonts w:ascii="Arial" w:hAnsi="Arial" w:cs="Arial"/>
          <w:b/>
          <w:bCs/>
        </w:rPr>
        <w:t>you most likely to attend</w:t>
      </w:r>
      <w:r w:rsidR="007E58AE" w:rsidRPr="007D4474">
        <w:rPr>
          <w:rFonts w:ascii="Arial" w:hAnsi="Arial" w:cs="Arial"/>
          <w:b/>
          <w:bCs/>
        </w:rPr>
        <w:t>?</w:t>
      </w:r>
      <w:r w:rsidR="004633C5">
        <w:rPr>
          <w:rFonts w:ascii="Arial" w:hAnsi="Arial" w:cs="Arial"/>
          <w:b/>
          <w:bCs/>
        </w:rPr>
        <w:t xml:space="preserve">  </w:t>
      </w:r>
      <w:r w:rsidR="002E0620" w:rsidRPr="007D4474">
        <w:rPr>
          <w:rFonts w:ascii="Arial" w:hAnsi="Arial" w:cs="Arial"/>
          <w:b/>
          <w:bCs/>
        </w:rPr>
        <w:t xml:space="preserve">Tick </w:t>
      </w:r>
      <w:r w:rsidR="007E58AE" w:rsidRPr="00FB1413">
        <w:rPr>
          <w:rFonts w:ascii="Arial" w:hAnsi="Arial" w:cs="Arial"/>
          <w:b/>
          <w:bCs/>
          <w:u w:val="single"/>
        </w:rPr>
        <w:t>only one</w:t>
      </w:r>
      <w:r w:rsidR="007E58AE" w:rsidRPr="007D4474">
        <w:rPr>
          <w:rFonts w:ascii="Arial" w:hAnsi="Arial" w:cs="Arial"/>
          <w:b/>
          <w:bCs/>
        </w:rPr>
        <w:t xml:space="preserve"> option</w:t>
      </w:r>
      <w:r w:rsidR="00181BF9">
        <w:rPr>
          <w:rFonts w:ascii="Arial" w:hAnsi="Arial" w:cs="Arial"/>
          <w:b/>
          <w:bCs/>
        </w:rPr>
        <w:t xml:space="preserve"> (</w:t>
      </w:r>
      <w:r w:rsidR="00181BF9">
        <w:rPr>
          <w:rFonts w:ascii="Arial" w:hAnsi="Arial" w:cs="Arial"/>
        </w:rPr>
        <w:t xml:space="preserve">Note:  </w:t>
      </w:r>
      <w:r w:rsidR="00181BF9" w:rsidRPr="009F380A">
        <w:rPr>
          <w:rFonts w:ascii="Arial" w:hAnsi="Arial" w:cs="Arial"/>
        </w:rPr>
        <w:t>you will not be required to attend the session you pick below.</w:t>
      </w:r>
      <w:r w:rsidR="00181BF9">
        <w:rPr>
          <w:rFonts w:ascii="Arial" w:hAnsi="Arial" w:cs="Arial"/>
        </w:rPr>
        <w:t>)</w:t>
      </w:r>
    </w:p>
    <w:p w14:paraId="686F4331" w14:textId="6C372A85" w:rsidR="007E58AE" w:rsidRPr="006D49B6" w:rsidRDefault="007E58AE" w:rsidP="00B31136">
      <w:pPr>
        <w:widowControl w:val="0"/>
        <w:spacing w:after="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Quantitative Methods </w:t>
      </w:r>
      <w:r w:rsidRPr="006D49B6">
        <w:rPr>
          <w:rFonts w:ascii="Arial" w:hAnsi="Arial" w:cs="Arial"/>
        </w:rPr>
        <w:tab/>
      </w:r>
      <w:r w:rsidR="00B31136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060860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31149838" w14:textId="7E7E5893" w:rsidR="007E58AE" w:rsidRPr="006D49B6" w:rsidRDefault="007E58AE" w:rsidP="00B31136">
      <w:pPr>
        <w:widowControl w:val="0"/>
        <w:spacing w:after="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>Qualitative Methods</w:t>
      </w:r>
      <w:r w:rsidRPr="006D49B6">
        <w:rPr>
          <w:rFonts w:ascii="Arial" w:hAnsi="Arial" w:cs="Arial"/>
        </w:rPr>
        <w:tab/>
      </w:r>
      <w:r w:rsidR="00B31136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966499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3A12EC68" w14:textId="61F42C29" w:rsidR="007E58AE" w:rsidRPr="006D49B6" w:rsidRDefault="007E58AE" w:rsidP="004E1EAF">
      <w:pPr>
        <w:widowControl w:val="0"/>
        <w:spacing w:after="360"/>
        <w:ind w:left="993"/>
        <w:rPr>
          <w:rFonts w:ascii="Arial" w:hAnsi="Arial" w:cs="Arial"/>
        </w:rPr>
      </w:pPr>
      <w:r w:rsidRPr="006D49B6">
        <w:rPr>
          <w:rFonts w:ascii="Arial" w:hAnsi="Arial" w:cs="Arial"/>
        </w:rPr>
        <w:t>Mixed Methods</w:t>
      </w:r>
      <w:r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68965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</w:p>
    <w:p w14:paraId="2AF781E8" w14:textId="17144608" w:rsidR="009C4464" w:rsidRPr="006D49B6" w:rsidRDefault="00B02CB6" w:rsidP="00F41336">
      <w:pPr>
        <w:pStyle w:val="Heading1"/>
      </w:pPr>
      <w:r w:rsidRPr="006D49B6">
        <w:t>A</w:t>
      </w:r>
      <w:r w:rsidR="009C4464" w:rsidRPr="006D49B6">
        <w:t>NZAM Conference Registration</w:t>
      </w:r>
    </w:p>
    <w:p w14:paraId="2AF781E9" w14:textId="268570CF" w:rsidR="009C4464" w:rsidRPr="006D49B6" w:rsidRDefault="009C4464" w:rsidP="00A00263">
      <w:pPr>
        <w:spacing w:line="240" w:lineRule="auto"/>
        <w:ind w:left="709" w:right="521" w:hanging="709"/>
        <w:rPr>
          <w:rFonts w:ascii="Arial" w:hAnsi="Arial" w:cs="Arial"/>
        </w:rPr>
      </w:pPr>
      <w:r w:rsidRPr="00CC59DF">
        <w:rPr>
          <w:rFonts w:ascii="Arial" w:eastAsiaTheme="majorEastAsia" w:hAnsi="Arial" w:cs="Arial"/>
          <w:b/>
          <w:bCs/>
          <w:sz w:val="26"/>
          <w:szCs w:val="26"/>
        </w:rPr>
        <w:t>Q</w:t>
      </w:r>
      <w:r w:rsidR="00905C40" w:rsidRPr="00CC59DF">
        <w:rPr>
          <w:rFonts w:ascii="Arial" w:eastAsiaTheme="majorEastAsia" w:hAnsi="Arial" w:cs="Arial"/>
          <w:b/>
          <w:bCs/>
          <w:sz w:val="26"/>
          <w:szCs w:val="26"/>
        </w:rPr>
        <w:t>1</w:t>
      </w:r>
      <w:r w:rsidR="00084CC5" w:rsidRPr="00CC59DF">
        <w:rPr>
          <w:rFonts w:ascii="Arial" w:eastAsiaTheme="majorEastAsia" w:hAnsi="Arial" w:cs="Arial"/>
          <w:b/>
          <w:bCs/>
          <w:sz w:val="26"/>
          <w:szCs w:val="26"/>
        </w:rPr>
        <w:t>1</w:t>
      </w:r>
      <w:r w:rsidRPr="006D49B6">
        <w:rPr>
          <w:rFonts w:ascii="Arial" w:hAnsi="Arial" w:cs="Arial"/>
        </w:rPr>
        <w:tab/>
        <w:t xml:space="preserve">Have you already registered for the </w:t>
      </w:r>
      <w:r w:rsidR="005C429F" w:rsidRPr="006D49B6">
        <w:rPr>
          <w:rFonts w:ascii="Arial" w:hAnsi="Arial" w:cs="Arial"/>
        </w:rPr>
        <w:t>201</w:t>
      </w:r>
      <w:r w:rsidR="005C429F">
        <w:rPr>
          <w:rFonts w:ascii="Arial" w:hAnsi="Arial" w:cs="Arial"/>
        </w:rPr>
        <w:t>9</w:t>
      </w:r>
      <w:r w:rsidR="005C429F" w:rsidRPr="006D49B6">
        <w:rPr>
          <w:rFonts w:ascii="Arial" w:hAnsi="Arial" w:cs="Arial"/>
        </w:rPr>
        <w:t xml:space="preserve"> </w:t>
      </w:r>
      <w:r w:rsidRPr="006D49B6">
        <w:rPr>
          <w:rFonts w:ascii="Arial" w:hAnsi="Arial" w:cs="Arial"/>
        </w:rPr>
        <w:t>ANZAM Conference?</w:t>
      </w:r>
    </w:p>
    <w:p w14:paraId="32802925" w14:textId="72F4573C" w:rsidR="007D4474" w:rsidRDefault="00C067E6" w:rsidP="004633C5">
      <w:pPr>
        <w:tabs>
          <w:tab w:val="left" w:pos="6237"/>
        </w:tabs>
        <w:spacing w:after="180" w:line="240" w:lineRule="auto"/>
        <w:ind w:left="709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1960219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C4464" w:rsidRPr="006D49B6">
        <w:rPr>
          <w:rFonts w:ascii="Arial" w:hAnsi="Arial" w:cs="Arial"/>
        </w:rPr>
        <w:t xml:space="preserve"> Yes</w:t>
      </w:r>
    </w:p>
    <w:p w14:paraId="2AF781EA" w14:textId="30566383" w:rsidR="009C4464" w:rsidRPr="006D49B6" w:rsidRDefault="00C067E6" w:rsidP="00A00263">
      <w:pPr>
        <w:tabs>
          <w:tab w:val="left" w:pos="6237"/>
        </w:tabs>
        <w:spacing w:line="240" w:lineRule="auto"/>
        <w:ind w:left="709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69463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658B9">
            <w:rPr>
              <w:rFonts w:ascii="MS Gothic" w:eastAsia="MS Gothic" w:hAnsi="MS Gothic" w:cs="Arial" w:hint="eastAsia"/>
            </w:rPr>
            <w:t>☐</w:t>
          </w:r>
        </w:sdtContent>
      </w:sdt>
      <w:r w:rsidR="009C4464" w:rsidRPr="006D49B6">
        <w:rPr>
          <w:rFonts w:ascii="Arial" w:hAnsi="Arial" w:cs="Arial"/>
        </w:rPr>
        <w:t xml:space="preserve"> No</w:t>
      </w:r>
    </w:p>
    <w:p w14:paraId="2AF781EB" w14:textId="752BF029" w:rsidR="009C4464" w:rsidRPr="004633C5" w:rsidRDefault="009C4464" w:rsidP="004E1EAF">
      <w:pPr>
        <w:spacing w:after="360"/>
        <w:ind w:left="709" w:right="663"/>
        <w:rPr>
          <w:rFonts w:ascii="Arial" w:hAnsi="Arial" w:cs="Arial"/>
          <w:i/>
        </w:rPr>
      </w:pPr>
      <w:r w:rsidRPr="004633C5">
        <w:rPr>
          <w:rFonts w:ascii="Arial" w:hAnsi="Arial" w:cs="Arial"/>
          <w:i/>
          <w:smallCaps/>
        </w:rPr>
        <w:t>Note</w:t>
      </w:r>
      <w:r w:rsidR="00F41336">
        <w:rPr>
          <w:rFonts w:ascii="Arial" w:hAnsi="Arial" w:cs="Arial"/>
          <w:i/>
          <w:smallCaps/>
        </w:rPr>
        <w:t>:</w:t>
      </w:r>
      <w:r w:rsidR="00F41336">
        <w:rPr>
          <w:rFonts w:ascii="Arial" w:hAnsi="Arial" w:cs="Arial"/>
          <w:i/>
        </w:rPr>
        <w:t xml:space="preserve"> </w:t>
      </w:r>
      <w:r w:rsidRPr="004633C5">
        <w:rPr>
          <w:rFonts w:ascii="Arial" w:hAnsi="Arial" w:cs="Arial"/>
          <w:i/>
        </w:rPr>
        <w:t xml:space="preserve">Full </w:t>
      </w:r>
      <w:r w:rsidR="00C807C3" w:rsidRPr="004633C5">
        <w:rPr>
          <w:rFonts w:ascii="Arial" w:hAnsi="Arial" w:cs="Arial"/>
          <w:i/>
        </w:rPr>
        <w:t xml:space="preserve">(three-day) </w:t>
      </w:r>
      <w:r w:rsidRPr="004633C5">
        <w:rPr>
          <w:rFonts w:ascii="Arial" w:hAnsi="Arial" w:cs="Arial"/>
          <w:i/>
        </w:rPr>
        <w:t>Conference Registration includes free atten</w:t>
      </w:r>
      <w:r w:rsidR="00C335BF" w:rsidRPr="004633C5">
        <w:rPr>
          <w:rFonts w:ascii="Arial" w:hAnsi="Arial" w:cs="Arial"/>
          <w:i/>
        </w:rPr>
        <w:t xml:space="preserve">dance at the Doctoral Workshop – </w:t>
      </w:r>
      <w:r w:rsidRPr="004633C5">
        <w:rPr>
          <w:rFonts w:ascii="Arial" w:hAnsi="Arial" w:cs="Arial"/>
          <w:i/>
        </w:rPr>
        <w:t xml:space="preserve">you will not need to pay again, but </w:t>
      </w:r>
      <w:r w:rsidRPr="004633C5">
        <w:rPr>
          <w:rFonts w:ascii="Arial" w:hAnsi="Arial" w:cs="Arial"/>
          <w:b/>
          <w:i/>
        </w:rPr>
        <w:t>you must register separately</w:t>
      </w:r>
      <w:r w:rsidR="00C658B9" w:rsidRPr="004633C5">
        <w:rPr>
          <w:rFonts w:ascii="Arial" w:hAnsi="Arial" w:cs="Arial"/>
          <w:b/>
          <w:i/>
        </w:rPr>
        <w:t xml:space="preserve"> for both</w:t>
      </w:r>
      <w:r w:rsidRPr="004633C5">
        <w:rPr>
          <w:rFonts w:ascii="Arial" w:hAnsi="Arial" w:cs="Arial"/>
          <w:i/>
        </w:rPr>
        <w:t>.</w:t>
      </w:r>
    </w:p>
    <w:p w14:paraId="2AF781ED" w14:textId="6C3E040E" w:rsidR="009C4464" w:rsidRPr="006D49B6" w:rsidRDefault="009C4464" w:rsidP="00CC59DF">
      <w:pPr>
        <w:pStyle w:val="Heading1"/>
      </w:pPr>
      <w:r w:rsidRPr="006D49B6">
        <w:t>Terms and Conditions</w:t>
      </w:r>
    </w:p>
    <w:p w14:paraId="2AF781EE" w14:textId="77777777" w:rsidR="009C4464" w:rsidRPr="006D49B6" w:rsidRDefault="009C4464" w:rsidP="0068196E">
      <w:pPr>
        <w:spacing w:after="120" w:line="240" w:lineRule="auto"/>
        <w:ind w:left="709" w:hanging="567"/>
        <w:rPr>
          <w:rFonts w:ascii="Arial" w:hAnsi="Arial" w:cs="Arial"/>
        </w:rPr>
      </w:pPr>
      <w:r w:rsidRPr="006D49B6">
        <w:rPr>
          <w:rFonts w:ascii="Arial" w:hAnsi="Arial" w:cs="Arial"/>
        </w:rPr>
        <w:t>Please note the following terms and conditions for the Doctoral Workshop.</w:t>
      </w:r>
    </w:p>
    <w:p w14:paraId="2AF781EF" w14:textId="377E96F6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1.</w:t>
      </w:r>
      <w:r w:rsidRPr="006D49B6">
        <w:rPr>
          <w:rFonts w:ascii="Arial" w:hAnsi="Arial" w:cs="Arial"/>
        </w:rPr>
        <w:tab/>
        <w:t>The program is subject to change without notice.</w:t>
      </w:r>
    </w:p>
    <w:p w14:paraId="2AF781F0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2.</w:t>
      </w:r>
      <w:r w:rsidRPr="006D49B6">
        <w:rPr>
          <w:rFonts w:ascii="Arial" w:hAnsi="Arial" w:cs="Arial"/>
        </w:rPr>
        <w:tab/>
        <w:t>Late registrations will not be accepted.</w:t>
      </w:r>
    </w:p>
    <w:p w14:paraId="2AF781F1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3.</w:t>
      </w:r>
      <w:r w:rsidRPr="006D49B6">
        <w:rPr>
          <w:rFonts w:ascii="Arial" w:hAnsi="Arial" w:cs="Arial"/>
        </w:rPr>
        <w:tab/>
        <w:t>Registration is confirmed once payment is received.</w:t>
      </w:r>
    </w:p>
    <w:p w14:paraId="2AF781F2" w14:textId="6345F263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4.</w:t>
      </w:r>
      <w:r w:rsidRPr="006D49B6">
        <w:rPr>
          <w:rFonts w:ascii="Arial" w:hAnsi="Arial" w:cs="Arial"/>
        </w:rPr>
        <w:tab/>
        <w:t xml:space="preserve">The </w:t>
      </w:r>
      <w:r w:rsidR="00B44666" w:rsidRPr="006D49B6">
        <w:rPr>
          <w:rFonts w:ascii="Arial" w:hAnsi="Arial" w:cs="Arial"/>
        </w:rPr>
        <w:t>W</w:t>
      </w:r>
      <w:r w:rsidRPr="006D49B6">
        <w:rPr>
          <w:rFonts w:ascii="Arial" w:hAnsi="Arial" w:cs="Arial"/>
        </w:rPr>
        <w:t xml:space="preserve">orkshop fee is waived for registered </w:t>
      </w:r>
      <w:r w:rsidR="00C807C3" w:rsidRPr="006D49B6">
        <w:rPr>
          <w:rFonts w:ascii="Arial" w:hAnsi="Arial" w:cs="Arial"/>
        </w:rPr>
        <w:t xml:space="preserve">three-day </w:t>
      </w:r>
      <w:r w:rsidR="00B31136" w:rsidRPr="006D49B6">
        <w:rPr>
          <w:rFonts w:ascii="Arial" w:hAnsi="Arial" w:cs="Arial"/>
        </w:rPr>
        <w:t>201</w:t>
      </w:r>
      <w:r w:rsidR="00C807C3" w:rsidRPr="006D49B6">
        <w:rPr>
          <w:rFonts w:ascii="Arial" w:hAnsi="Arial" w:cs="Arial"/>
        </w:rPr>
        <w:t>9</w:t>
      </w:r>
      <w:r w:rsidR="00B31136" w:rsidRPr="006D49B6">
        <w:rPr>
          <w:rFonts w:ascii="Arial" w:hAnsi="Arial" w:cs="Arial"/>
        </w:rPr>
        <w:t xml:space="preserve"> </w:t>
      </w:r>
      <w:r w:rsidRPr="006D49B6">
        <w:rPr>
          <w:rFonts w:ascii="Arial" w:hAnsi="Arial" w:cs="Arial"/>
        </w:rPr>
        <w:t>ANZAM Conference delegates.</w:t>
      </w:r>
    </w:p>
    <w:p w14:paraId="2AF781F3" w14:textId="77777777" w:rsidR="009C4464" w:rsidRPr="006D49B6" w:rsidRDefault="009C4464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5.</w:t>
      </w:r>
      <w:r w:rsidRPr="006D49B6">
        <w:rPr>
          <w:rFonts w:ascii="Arial" w:hAnsi="Arial" w:cs="Arial"/>
        </w:rPr>
        <w:tab/>
        <w:t>Please contact us as soon as possible if you are unable to attend.</w:t>
      </w:r>
    </w:p>
    <w:p w14:paraId="2AF781F5" w14:textId="4DC93080" w:rsidR="009C4464" w:rsidRPr="006D49B6" w:rsidRDefault="001A1647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6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By registering you agree to abide by the rules and policies of ANZAM.</w:t>
      </w:r>
    </w:p>
    <w:p w14:paraId="2AF781F6" w14:textId="1CC22D61" w:rsidR="009C4464" w:rsidRPr="006D49B6" w:rsidRDefault="001A1647" w:rsidP="00A00263">
      <w:pPr>
        <w:spacing w:after="12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7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Photos will be taken during the event for ANZAM promotional purposes.</w:t>
      </w:r>
    </w:p>
    <w:p w14:paraId="3406E8F6" w14:textId="228F145C" w:rsidR="00A525CC" w:rsidRPr="006D49B6" w:rsidRDefault="001A1647" w:rsidP="007D4474">
      <w:pPr>
        <w:spacing w:after="0" w:line="240" w:lineRule="auto"/>
        <w:ind w:left="709" w:hanging="426"/>
        <w:rPr>
          <w:rFonts w:ascii="Arial" w:hAnsi="Arial" w:cs="Arial"/>
        </w:rPr>
      </w:pPr>
      <w:r w:rsidRPr="006D49B6">
        <w:rPr>
          <w:rFonts w:ascii="Arial" w:hAnsi="Arial" w:cs="Arial"/>
        </w:rPr>
        <w:t>8</w:t>
      </w:r>
      <w:r w:rsidR="009C4464" w:rsidRPr="006D49B6">
        <w:rPr>
          <w:rFonts w:ascii="Arial" w:hAnsi="Arial" w:cs="Arial"/>
        </w:rPr>
        <w:t>.</w:t>
      </w:r>
      <w:r w:rsidR="009C4464" w:rsidRPr="006D49B6">
        <w:rPr>
          <w:rFonts w:ascii="Arial" w:hAnsi="Arial" w:cs="Arial"/>
        </w:rPr>
        <w:tab/>
        <w:t>ANZAM gives no guarantee as to the quality or ot</w:t>
      </w:r>
      <w:r w:rsidR="00434DA8" w:rsidRPr="006D49B6">
        <w:rPr>
          <w:rFonts w:ascii="Arial" w:hAnsi="Arial" w:cs="Arial"/>
        </w:rPr>
        <w:t>herwise of third-party services.</w:t>
      </w:r>
      <w:r w:rsidR="009D2684" w:rsidRPr="006D49B6">
        <w:rPr>
          <w:rFonts w:ascii="Arial" w:hAnsi="Arial" w:cs="Arial"/>
        </w:rPr>
        <w:tab/>
      </w:r>
    </w:p>
    <w:p w14:paraId="6E960590" w14:textId="77777777" w:rsidR="00F41336" w:rsidRDefault="00F41336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5C4AAB3F" w14:textId="5AF89584" w:rsidR="00C807C3" w:rsidRDefault="00A60381" w:rsidP="00F41336">
      <w:pPr>
        <w:pStyle w:val="Heading1"/>
      </w:pPr>
      <w:r w:rsidRPr="006D49B6">
        <w:lastRenderedPageBreak/>
        <w:t xml:space="preserve">Payment </w:t>
      </w:r>
    </w:p>
    <w:p w14:paraId="2AF781F9" w14:textId="3FAB968E" w:rsidR="009213F9" w:rsidRPr="00F41336" w:rsidRDefault="00A60381" w:rsidP="00F41336">
      <w:pPr>
        <w:rPr>
          <w:rFonts w:ascii="Arial" w:hAnsi="Arial" w:cs="Arial"/>
        </w:rPr>
      </w:pPr>
      <w:r w:rsidRPr="00F41336">
        <w:rPr>
          <w:rFonts w:ascii="Arial" w:hAnsi="Arial" w:cs="Arial"/>
          <w:b/>
          <w:bCs/>
          <w:sz w:val="28"/>
          <w:szCs w:val="28"/>
        </w:rPr>
        <w:t>Credit Card</w:t>
      </w:r>
      <w:r w:rsidR="00C807C3" w:rsidRPr="00F41336">
        <w:rPr>
          <w:rFonts w:ascii="Arial" w:hAnsi="Arial" w:cs="Arial"/>
          <w:sz w:val="28"/>
          <w:szCs w:val="28"/>
        </w:rPr>
        <w:t xml:space="preserve"> </w:t>
      </w:r>
      <w:r w:rsidR="00C807C3" w:rsidRPr="00F41336">
        <w:rPr>
          <w:rFonts w:ascii="Arial" w:hAnsi="Arial" w:cs="Arial"/>
          <w:sz w:val="24"/>
          <w:szCs w:val="24"/>
        </w:rPr>
        <w:t xml:space="preserve">- </w:t>
      </w:r>
      <w:sdt>
        <w:sdtPr>
          <w:rPr>
            <w:rFonts w:ascii="Arial" w:hAnsi="Arial" w:cs="Arial"/>
          </w:rPr>
          <w:id w:val="880976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 w:rsidRPr="00F41336">
            <w:rPr>
              <w:rFonts w:ascii="Segoe UI Symbol" w:eastAsia="MS Gothic" w:hAnsi="Segoe UI Symbol" w:cs="Segoe UI Symbol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200681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 w:rsidRPr="00F41336">
            <w:rPr>
              <w:rFonts w:ascii="Segoe UI Symbol" w:eastAsia="MS Gothic" w:hAnsi="Segoe UI Symbol" w:cs="Segoe UI Symbol"/>
            </w:rPr>
            <w:t>☐</w:t>
          </w:r>
        </w:sdtContent>
      </w:sdt>
      <w:r w:rsidR="00C807C3" w:rsidRPr="00F41336">
        <w:rPr>
          <w:rFonts w:ascii="Arial" w:hAnsi="Arial" w:cs="Arial"/>
        </w:rPr>
        <w:t xml:space="preserve"> No</w:t>
      </w:r>
    </w:p>
    <w:p w14:paraId="2AF781FC" w14:textId="6C3C323A" w:rsidR="00A00263" w:rsidRPr="00187599" w:rsidRDefault="00C658B9" w:rsidP="007D4474">
      <w:pPr>
        <w:spacing w:after="0" w:line="240" w:lineRule="auto"/>
        <w:ind w:left="709"/>
        <w:rPr>
          <w:rFonts w:ascii="Arial" w:hAnsi="Arial" w:cs="Arial"/>
        </w:rPr>
      </w:pPr>
      <w:r w:rsidRPr="00187599">
        <w:rPr>
          <w:rFonts w:ascii="Arial" w:hAnsi="Arial" w:cs="Arial"/>
        </w:rPr>
        <w:t xml:space="preserve">Please complete, sign, and email this registration form to Anne Anderson, Academy Manager, on </w:t>
      </w:r>
      <w:hyperlink r:id="rId21" w:history="1">
        <w:r w:rsidRPr="00187599">
          <w:rPr>
            <w:rStyle w:val="Hyperlink"/>
            <w:rFonts w:ascii="Arial" w:hAnsi="Arial" w:cs="Arial"/>
          </w:rPr>
          <w:t>anzam@anzam.org</w:t>
        </w:r>
      </w:hyperlink>
      <w:r w:rsidR="00C807C3" w:rsidRPr="00187599">
        <w:rPr>
          <w:rFonts w:ascii="Arial" w:hAnsi="Arial" w:cs="Arial"/>
        </w:rPr>
        <w:t xml:space="preserve"> </w:t>
      </w:r>
    </w:p>
    <w:p w14:paraId="25EBF5C7" w14:textId="77777777" w:rsidR="00C807C3" w:rsidRPr="00187599" w:rsidRDefault="00C807C3" w:rsidP="00C807C3">
      <w:pPr>
        <w:spacing w:after="0" w:line="240" w:lineRule="auto"/>
        <w:ind w:firstLine="142"/>
        <w:rPr>
          <w:rFonts w:ascii="Arial" w:hAnsi="Arial" w:cs="Arial"/>
        </w:rPr>
      </w:pPr>
    </w:p>
    <w:p w14:paraId="472051DB" w14:textId="6FCEF410" w:rsidR="00A525CC" w:rsidRPr="006D49B6" w:rsidRDefault="009213F9" w:rsidP="00E37CD7">
      <w:pPr>
        <w:spacing w:line="240" w:lineRule="auto"/>
        <w:ind w:firstLine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Credit Card </w:t>
      </w:r>
      <w:r w:rsidR="002D2E38" w:rsidRPr="006D49B6">
        <w:rPr>
          <w:rFonts w:ascii="Arial" w:hAnsi="Arial" w:cs="Arial"/>
        </w:rPr>
        <w:t>A</w:t>
      </w:r>
      <w:r w:rsidRPr="006D49B6">
        <w:rPr>
          <w:rFonts w:ascii="Arial" w:hAnsi="Arial" w:cs="Arial"/>
        </w:rPr>
        <w:t>uthority</w:t>
      </w:r>
      <w:r w:rsidR="000826CB" w:rsidRPr="006D49B6">
        <w:rPr>
          <w:rFonts w:ascii="Arial" w:hAnsi="Arial" w:cs="Arial"/>
        </w:rPr>
        <w:t xml:space="preserve">:      </w:t>
      </w:r>
      <w:sdt>
        <w:sdtPr>
          <w:rPr>
            <w:rFonts w:ascii="Arial" w:hAnsi="Arial" w:cs="Arial"/>
          </w:rPr>
          <w:id w:val="606698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Pr="006D49B6">
        <w:rPr>
          <w:rFonts w:ascii="Arial" w:hAnsi="Arial" w:cs="Arial"/>
        </w:rPr>
        <w:t xml:space="preserve"> Visa</w:t>
      </w:r>
      <w:r w:rsidR="002D2E38" w:rsidRPr="006D49B6">
        <w:rPr>
          <w:rFonts w:ascii="Arial" w:hAnsi="Arial" w:cs="Arial"/>
        </w:rPr>
        <w:tab/>
      </w:r>
    </w:p>
    <w:p w14:paraId="2AF781FE" w14:textId="6D4D4994" w:rsidR="009213F9" w:rsidRPr="006D49B6" w:rsidRDefault="00A525CC" w:rsidP="000826CB">
      <w:pPr>
        <w:spacing w:line="240" w:lineRule="auto"/>
        <w:ind w:left="709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                                 </w:t>
      </w:r>
      <w:r w:rsidR="00E37CD7" w:rsidRPr="006D49B6">
        <w:rPr>
          <w:rFonts w:ascii="Arial" w:hAnsi="Arial" w:cs="Arial"/>
        </w:rPr>
        <w:tab/>
        <w:t xml:space="preserve">     </w:t>
      </w:r>
      <w:sdt>
        <w:sdtPr>
          <w:rPr>
            <w:rFonts w:ascii="Arial" w:hAnsi="Arial" w:cs="Arial"/>
          </w:rPr>
          <w:id w:val="-11761861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4474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Other</w:t>
      </w:r>
      <w:r w:rsidR="002D2E38" w:rsidRPr="006D49B6">
        <w:rPr>
          <w:rFonts w:ascii="Arial" w:hAnsi="Arial" w:cs="Arial"/>
        </w:rPr>
        <w:t xml:space="preserve"> </w:t>
      </w:r>
      <w:r w:rsidR="002D2E38" w:rsidRPr="006D49B6">
        <w:rPr>
          <w:rFonts w:ascii="Arial" w:hAnsi="Arial" w:cs="Arial"/>
          <w:i/>
        </w:rPr>
        <w:t>(please specify)</w:t>
      </w:r>
      <w:r w:rsidR="000826CB" w:rsidRPr="006D49B6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146194666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1FF" w14:textId="3DAA4244" w:rsidR="009213F9" w:rsidRPr="006D49B6" w:rsidRDefault="00C807C3" w:rsidP="00C807C3">
      <w:pPr>
        <w:tabs>
          <w:tab w:val="left" w:pos="2835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Card </w:t>
      </w:r>
      <w:r w:rsidR="002D2E38" w:rsidRPr="006D49B6">
        <w:rPr>
          <w:rFonts w:ascii="Arial" w:hAnsi="Arial" w:cs="Arial"/>
        </w:rPr>
        <w:t>H</w:t>
      </w:r>
      <w:r w:rsidR="009213F9" w:rsidRPr="006D49B6">
        <w:rPr>
          <w:rFonts w:ascii="Arial" w:hAnsi="Arial" w:cs="Arial"/>
        </w:rPr>
        <w:t xml:space="preserve">olders </w:t>
      </w:r>
      <w:r w:rsidR="002D2E38" w:rsidRPr="006D49B6">
        <w:rPr>
          <w:rFonts w:ascii="Arial" w:hAnsi="Arial" w:cs="Arial"/>
        </w:rPr>
        <w:t>Name:</w:t>
      </w:r>
      <w:r w:rsidR="002D2E38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425186430"/>
          <w:placeholder>
            <w:docPart w:val="DefaultPlaceholder_-1854013440"/>
          </w:placeholder>
          <w:showingPlcHdr/>
        </w:sdtPr>
        <w:sdtEndPr/>
        <w:sdtContent>
          <w:r w:rsidR="007D4474" w:rsidRPr="00C27958">
            <w:rPr>
              <w:rStyle w:val="PlaceholderText"/>
            </w:rPr>
            <w:t>Click or tap here to enter text.</w:t>
          </w:r>
        </w:sdtContent>
      </w:sdt>
    </w:p>
    <w:p w14:paraId="2AF78200" w14:textId="41855F7A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Card </w:t>
      </w:r>
      <w:r w:rsidR="002D2E38" w:rsidRPr="006D49B6">
        <w:rPr>
          <w:rFonts w:ascii="Arial" w:hAnsi="Arial" w:cs="Arial"/>
        </w:rPr>
        <w:t>Number: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399797478"/>
          <w:placeholder>
            <w:docPart w:val="7FEEA0D3DF4B46D9ADD61D6E0E8F7806"/>
          </w:placeholder>
        </w:sdtPr>
        <w:sdtEndPr/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  <w:r w:rsidR="002D2E38" w:rsidRPr="006D49B6">
        <w:rPr>
          <w:rFonts w:ascii="Arial" w:hAnsi="Arial" w:cs="Arial"/>
        </w:rPr>
        <w:tab/>
      </w:r>
    </w:p>
    <w:p w14:paraId="2AF78201" w14:textId="17D14291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 xml:space="preserve">Expiry </w:t>
      </w:r>
      <w:r w:rsidR="002D2E38" w:rsidRPr="006D49B6">
        <w:rPr>
          <w:rFonts w:ascii="Arial" w:hAnsi="Arial" w:cs="Arial"/>
        </w:rPr>
        <w:t>Date</w:t>
      </w:r>
      <w:r w:rsidR="008001F0">
        <w:rPr>
          <w:rFonts w:ascii="Arial" w:hAnsi="Arial" w:cs="Arial"/>
        </w:rPr>
        <w:t xml:space="preserve">  </w:t>
      </w:r>
      <w:sdt>
        <w:sdtPr>
          <w:rPr>
            <w:rFonts w:ascii="Arial" w:hAnsi="Arial" w:cs="Arial"/>
          </w:rPr>
          <w:id w:val="-136191696"/>
          <w:placeholder>
            <w:docPart w:val="D054319801BA4492A1505C8BC9BD2212"/>
          </w:placeholder>
          <w:showingPlcHdr/>
        </w:sdtPr>
        <w:sdtEndPr/>
        <w:sdtContent>
          <w:r w:rsidR="008001F0" w:rsidRPr="00C27958">
            <w:rPr>
              <w:rStyle w:val="PlaceholderText"/>
            </w:rPr>
            <w:t>Click or tap here to enter text.</w:t>
          </w:r>
        </w:sdtContent>
      </w:sdt>
    </w:p>
    <w:p w14:paraId="2AF78202" w14:textId="3AFD5466" w:rsidR="009213F9" w:rsidRPr="006D49B6" w:rsidRDefault="00C807C3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E37CD7" w:rsidRPr="006D49B6">
        <w:rPr>
          <w:rFonts w:ascii="Arial" w:hAnsi="Arial" w:cs="Arial"/>
        </w:rPr>
        <w:t xml:space="preserve">           </w:t>
      </w:r>
      <w:r w:rsidR="009213F9" w:rsidRPr="006D49B6">
        <w:rPr>
          <w:rFonts w:ascii="Arial" w:hAnsi="Arial" w:cs="Arial"/>
        </w:rPr>
        <w:t>Amount:</w:t>
      </w:r>
      <w:r w:rsidR="002D2E38" w:rsidRPr="006D49B6">
        <w:rPr>
          <w:rFonts w:ascii="Arial" w:hAnsi="Arial" w:cs="Arial"/>
        </w:rPr>
        <w:tab/>
      </w:r>
      <w:r w:rsidR="009213F9" w:rsidRPr="006D49B6">
        <w:rPr>
          <w:rFonts w:ascii="Arial" w:hAnsi="Arial" w:cs="Arial"/>
        </w:rPr>
        <w:t>AU$</w:t>
      </w:r>
      <w:r w:rsidR="00C32C54" w:rsidRPr="006D49B6">
        <w:rPr>
          <w:rFonts w:ascii="Arial" w:hAnsi="Arial" w:cs="Arial"/>
        </w:rPr>
        <w:t>95</w:t>
      </w:r>
    </w:p>
    <w:p w14:paraId="040C3BF8" w14:textId="3A0EA3AD" w:rsidR="00826BE8" w:rsidRPr="006D49B6" w:rsidRDefault="00E37CD7" w:rsidP="00C807C3">
      <w:pPr>
        <w:tabs>
          <w:tab w:val="left" w:pos="2268"/>
        </w:tabs>
        <w:spacing w:line="240" w:lineRule="auto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  </w:t>
      </w:r>
      <w:r w:rsidR="00C807C3" w:rsidRPr="006D49B6">
        <w:rPr>
          <w:rFonts w:ascii="Arial" w:hAnsi="Arial" w:cs="Arial"/>
        </w:rPr>
        <w:t xml:space="preserve">  </w:t>
      </w:r>
      <w:r w:rsidRPr="006D49B6">
        <w:rPr>
          <w:rFonts w:ascii="Arial" w:hAnsi="Arial" w:cs="Arial"/>
        </w:rPr>
        <w:t xml:space="preserve">         </w:t>
      </w:r>
      <w:r w:rsidR="009213F9" w:rsidRPr="006D49B6">
        <w:rPr>
          <w:rFonts w:ascii="Arial" w:hAnsi="Arial" w:cs="Arial"/>
        </w:rPr>
        <w:t>Signed:</w:t>
      </w:r>
      <w:r w:rsidR="002D2E38" w:rsidRPr="006D49B6">
        <w:rPr>
          <w:rFonts w:ascii="Arial" w:hAnsi="Arial" w:cs="Arial"/>
        </w:rPr>
        <w:tab/>
        <w:t>_____________________________</w:t>
      </w:r>
    </w:p>
    <w:p w14:paraId="7F9A011D" w14:textId="77777777" w:rsidR="009F380A" w:rsidRDefault="009F380A" w:rsidP="00C807C3">
      <w:pPr>
        <w:spacing w:line="240" w:lineRule="auto"/>
        <w:rPr>
          <w:rFonts w:ascii="Arial" w:hAnsi="Arial" w:cs="Arial"/>
        </w:rPr>
      </w:pPr>
    </w:p>
    <w:p w14:paraId="2AF78205" w14:textId="1C330BFE" w:rsidR="009213F9" w:rsidRPr="006D49B6" w:rsidRDefault="009213F9" w:rsidP="007D4474">
      <w:pPr>
        <w:spacing w:line="240" w:lineRule="auto"/>
        <w:ind w:firstLine="720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Do you require a receipt </w:t>
      </w:r>
      <w:r w:rsidR="00C658B9">
        <w:rPr>
          <w:rFonts w:ascii="Arial" w:hAnsi="Arial" w:cs="Arial"/>
        </w:rPr>
        <w:t xml:space="preserve">to be sent to your listed email </w:t>
      </w:r>
      <w:proofErr w:type="gramStart"/>
      <w:r w:rsidR="00C658B9">
        <w:rPr>
          <w:rFonts w:ascii="Arial" w:hAnsi="Arial" w:cs="Arial"/>
        </w:rPr>
        <w:t>address</w:t>
      </w:r>
      <w:proofErr w:type="gramEnd"/>
    </w:p>
    <w:p w14:paraId="6622B5DC" w14:textId="02E4E143" w:rsidR="009F380A" w:rsidRDefault="00C067E6" w:rsidP="009F380A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499780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Yes</w:t>
      </w:r>
      <w:r w:rsidR="009213F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17119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9213F9" w:rsidRPr="006D49B6">
        <w:rPr>
          <w:rFonts w:ascii="Arial" w:hAnsi="Arial" w:cs="Arial"/>
        </w:rPr>
        <w:t xml:space="preserve"> No</w:t>
      </w:r>
    </w:p>
    <w:p w14:paraId="65651E59" w14:textId="77777777" w:rsidR="009F380A" w:rsidRDefault="009F380A" w:rsidP="00E625C9">
      <w:pPr>
        <w:rPr>
          <w:rFonts w:ascii="Arial" w:hAnsi="Arial" w:cs="Arial"/>
          <w:b/>
          <w:bCs/>
          <w:sz w:val="28"/>
          <w:szCs w:val="28"/>
        </w:rPr>
      </w:pPr>
    </w:p>
    <w:p w14:paraId="2AF78207" w14:textId="02B8B790" w:rsidR="009213F9" w:rsidRPr="006D49B6" w:rsidRDefault="00A60381" w:rsidP="00E625C9">
      <w:pPr>
        <w:rPr>
          <w:rFonts w:ascii="Arial" w:hAnsi="Arial" w:cs="Arial"/>
          <w:b/>
          <w:bCs/>
          <w:sz w:val="28"/>
          <w:szCs w:val="28"/>
        </w:rPr>
      </w:pPr>
      <w:r w:rsidRPr="006D49B6">
        <w:rPr>
          <w:rFonts w:ascii="Arial" w:hAnsi="Arial" w:cs="Arial"/>
          <w:b/>
          <w:bCs/>
          <w:sz w:val="28"/>
          <w:szCs w:val="28"/>
        </w:rPr>
        <w:t>Bank Transfer</w:t>
      </w:r>
      <w:r w:rsidR="00E37CD7" w:rsidRPr="006D49B6">
        <w:rPr>
          <w:rFonts w:ascii="Arial" w:hAnsi="Arial" w:cs="Arial"/>
          <w:b/>
          <w:bCs/>
          <w:sz w:val="28"/>
          <w:szCs w:val="28"/>
        </w:rPr>
        <w:t xml:space="preserve"> </w:t>
      </w:r>
      <w:r w:rsidR="00E37CD7" w:rsidRPr="00187599">
        <w:rPr>
          <w:rFonts w:ascii="Arial" w:hAnsi="Arial" w:cs="Arial"/>
          <w:bCs/>
          <w:sz w:val="28"/>
          <w:szCs w:val="28"/>
        </w:rPr>
        <w:t>-</w:t>
      </w:r>
      <w:r w:rsidR="00E37CD7" w:rsidRPr="006D49B6">
        <w:rPr>
          <w:rFonts w:ascii="Arial" w:hAnsi="Arial" w:cs="Arial"/>
          <w:b/>
          <w:bCs/>
          <w:sz w:val="28"/>
          <w:szCs w:val="28"/>
        </w:rPr>
        <w:t xml:space="preserve"> </w:t>
      </w:r>
      <w:sdt>
        <w:sdtPr>
          <w:rPr>
            <w:rFonts w:ascii="Arial" w:hAnsi="Arial" w:cs="Arial"/>
          </w:rPr>
          <w:id w:val="751160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Yes </w:t>
      </w:r>
      <w:sdt>
        <w:sdtPr>
          <w:rPr>
            <w:rFonts w:ascii="Arial" w:hAnsi="Arial" w:cs="Arial"/>
          </w:rPr>
          <w:id w:val="1318306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E37CD7" w:rsidRPr="006D49B6">
        <w:rPr>
          <w:rFonts w:ascii="Arial" w:hAnsi="Arial" w:cs="Arial"/>
        </w:rPr>
        <w:t xml:space="preserve"> No</w:t>
      </w:r>
    </w:p>
    <w:p w14:paraId="2AF78208" w14:textId="3381341B" w:rsidR="009213F9" w:rsidRPr="006D49B6" w:rsidRDefault="009213F9" w:rsidP="000841BC">
      <w:pPr>
        <w:spacing w:line="240" w:lineRule="auto"/>
        <w:ind w:left="142"/>
        <w:rPr>
          <w:rFonts w:ascii="Arial" w:hAnsi="Arial" w:cs="Arial"/>
        </w:rPr>
      </w:pPr>
      <w:r w:rsidRPr="006D49B6">
        <w:rPr>
          <w:rFonts w:ascii="Arial" w:hAnsi="Arial" w:cs="Arial"/>
        </w:rPr>
        <w:t xml:space="preserve">If paying by bank transfer, </w:t>
      </w:r>
      <w:r w:rsidR="00C658B9">
        <w:rPr>
          <w:rFonts w:ascii="Arial" w:hAnsi="Arial" w:cs="Arial"/>
        </w:rPr>
        <w:t xml:space="preserve">ensure </w:t>
      </w:r>
      <w:r w:rsidRPr="006D49B6">
        <w:rPr>
          <w:rFonts w:ascii="Arial" w:hAnsi="Arial" w:cs="Arial"/>
        </w:rPr>
        <w:t xml:space="preserve">you </w:t>
      </w:r>
      <w:r w:rsidR="000841BC" w:rsidRPr="006D49B6">
        <w:rPr>
          <w:rFonts w:ascii="Arial" w:hAnsi="Arial" w:cs="Arial"/>
          <w:b/>
          <w:i/>
          <w:sz w:val="20"/>
          <w:szCs w:val="20"/>
          <w:u w:val="single"/>
        </w:rPr>
        <w:t>include your name as the reference so we can identify your payment</w:t>
      </w:r>
      <w:r w:rsidRPr="006D49B6">
        <w:rPr>
          <w:rFonts w:ascii="Arial" w:hAnsi="Arial" w:cs="Arial"/>
        </w:rPr>
        <w:t>:</w:t>
      </w:r>
    </w:p>
    <w:p w14:paraId="2AF78209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 xml:space="preserve">Account </w:t>
      </w:r>
      <w:r w:rsidR="002D2E38" w:rsidRPr="006D49B6">
        <w:rPr>
          <w:rFonts w:ascii="Arial" w:hAnsi="Arial" w:cs="Arial"/>
          <w:i/>
        </w:rPr>
        <w:t>N</w:t>
      </w:r>
      <w:r w:rsidRPr="006D49B6">
        <w:rPr>
          <w:rFonts w:ascii="Arial" w:hAnsi="Arial" w:cs="Arial"/>
          <w:i/>
        </w:rPr>
        <w:t>am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Australian and New Zealand Academy of Management Limited</w:t>
      </w:r>
    </w:p>
    <w:p w14:paraId="2AF7820A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ank</w:t>
      </w:r>
      <w:r w:rsidR="002D2E38" w:rsidRPr="006D49B6">
        <w:rPr>
          <w:rFonts w:ascii="Arial" w:hAnsi="Arial" w:cs="Arial"/>
        </w:rPr>
        <w:tab/>
      </w:r>
      <w:r w:rsidR="0095023C" w:rsidRPr="006D49B6">
        <w:rPr>
          <w:rFonts w:ascii="Arial" w:hAnsi="Arial" w:cs="Arial"/>
        </w:rPr>
        <w:t>National Australia Bank</w:t>
      </w:r>
    </w:p>
    <w:p w14:paraId="2AF7820B" w14:textId="77777777" w:rsidR="009213F9" w:rsidRPr="006D49B6" w:rsidRDefault="009213F9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BSB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084-004</w:t>
      </w:r>
    </w:p>
    <w:p w14:paraId="2AF7820C" w14:textId="77777777" w:rsidR="009213F9" w:rsidRPr="006D49B6" w:rsidRDefault="00390FAB" w:rsidP="00955F77">
      <w:pPr>
        <w:spacing w:line="240" w:lineRule="auto"/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Account Number</w:t>
      </w:r>
      <w:r w:rsidR="002D2E38" w:rsidRPr="006D49B6">
        <w:rPr>
          <w:rFonts w:ascii="Arial" w:hAnsi="Arial" w:cs="Arial"/>
        </w:rPr>
        <w:tab/>
      </w:r>
      <w:r w:rsidR="009213F9" w:rsidRPr="006D49B6">
        <w:rPr>
          <w:rFonts w:ascii="Arial" w:hAnsi="Arial" w:cs="Arial"/>
        </w:rPr>
        <w:t>18131-5617</w:t>
      </w:r>
    </w:p>
    <w:p w14:paraId="2AF7820D" w14:textId="677FE051" w:rsidR="009213F9" w:rsidRPr="006D49B6" w:rsidRDefault="009213F9" w:rsidP="00955F77">
      <w:pPr>
        <w:ind w:left="2694" w:hanging="1985"/>
        <w:rPr>
          <w:rFonts w:ascii="Arial" w:hAnsi="Arial" w:cs="Arial"/>
        </w:rPr>
      </w:pPr>
      <w:r w:rsidRPr="006D49B6">
        <w:rPr>
          <w:rFonts w:ascii="Arial" w:hAnsi="Arial" w:cs="Arial"/>
          <w:i/>
        </w:rPr>
        <w:t>Address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Southport Branch</w:t>
      </w:r>
      <w:r w:rsidR="002D2E38" w:rsidRPr="006D49B6">
        <w:rPr>
          <w:rFonts w:ascii="Arial" w:hAnsi="Arial" w:cs="Arial"/>
        </w:rPr>
        <w:br/>
      </w:r>
      <w:r w:rsidRPr="006D49B6">
        <w:rPr>
          <w:rFonts w:ascii="Arial" w:hAnsi="Arial" w:cs="Arial"/>
        </w:rPr>
        <w:t>27 Scarborough Street</w:t>
      </w:r>
      <w:r w:rsidR="002D2E38" w:rsidRPr="006D49B6">
        <w:rPr>
          <w:rFonts w:ascii="Arial" w:hAnsi="Arial" w:cs="Arial"/>
        </w:rPr>
        <w:br/>
      </w:r>
      <w:r w:rsidRPr="006D49B6">
        <w:rPr>
          <w:rFonts w:ascii="Arial" w:hAnsi="Arial" w:cs="Arial"/>
        </w:rPr>
        <w:t xml:space="preserve">SOUTHPORT QLD </w:t>
      </w:r>
      <w:r w:rsidR="006D49B6" w:rsidRPr="006D49B6">
        <w:rPr>
          <w:rFonts w:ascii="Arial" w:hAnsi="Arial" w:cs="Arial"/>
        </w:rPr>
        <w:t>4215 AUSTRALIA</w:t>
      </w:r>
    </w:p>
    <w:p w14:paraId="2AF7820E" w14:textId="77777777" w:rsidR="0041226B" w:rsidRPr="006D49B6" w:rsidRDefault="009213F9" w:rsidP="00533990">
      <w:pPr>
        <w:tabs>
          <w:tab w:val="left" w:pos="4678"/>
        </w:tabs>
        <w:ind w:left="2694" w:right="-472" w:hanging="1985"/>
        <w:rPr>
          <w:rFonts w:ascii="Arial" w:hAnsi="Arial" w:cs="Arial"/>
          <w:i/>
        </w:rPr>
      </w:pPr>
      <w:r w:rsidRPr="006D49B6">
        <w:rPr>
          <w:rFonts w:ascii="Arial" w:hAnsi="Arial" w:cs="Arial"/>
          <w:i/>
        </w:rPr>
        <w:t>SWIFT Code</w:t>
      </w:r>
      <w:r w:rsidR="002D2E38" w:rsidRPr="006D49B6">
        <w:rPr>
          <w:rFonts w:ascii="Arial" w:hAnsi="Arial" w:cs="Arial"/>
        </w:rPr>
        <w:tab/>
      </w:r>
      <w:r w:rsidRPr="006D49B6">
        <w:rPr>
          <w:rFonts w:ascii="Arial" w:hAnsi="Arial" w:cs="Arial"/>
        </w:rPr>
        <w:t>NATAAU3303M</w:t>
      </w:r>
      <w:r w:rsidR="00434DA8" w:rsidRPr="006D49B6">
        <w:rPr>
          <w:rFonts w:ascii="Arial" w:hAnsi="Arial" w:cs="Arial"/>
        </w:rPr>
        <w:tab/>
      </w:r>
      <w:r w:rsidR="00097751" w:rsidRPr="006D49B6">
        <w:rPr>
          <w:rFonts w:ascii="Arial" w:hAnsi="Arial" w:cs="Arial"/>
          <w:i/>
        </w:rPr>
        <w:t xml:space="preserve">(only </w:t>
      </w:r>
      <w:r w:rsidR="00434DA8" w:rsidRPr="006D49B6">
        <w:rPr>
          <w:rFonts w:ascii="Arial" w:hAnsi="Arial" w:cs="Arial"/>
          <w:i/>
        </w:rPr>
        <w:t>for</w:t>
      </w:r>
      <w:r w:rsidR="00097751" w:rsidRPr="006D49B6">
        <w:rPr>
          <w:rFonts w:ascii="Arial" w:hAnsi="Arial" w:cs="Arial"/>
          <w:i/>
        </w:rPr>
        <w:t xml:space="preserve"> transfer</w:t>
      </w:r>
      <w:r w:rsidR="00434DA8" w:rsidRPr="006D49B6">
        <w:rPr>
          <w:rFonts w:ascii="Arial" w:hAnsi="Arial" w:cs="Arial"/>
          <w:i/>
        </w:rPr>
        <w:t>s</w:t>
      </w:r>
      <w:r w:rsidR="00097751" w:rsidRPr="006D49B6">
        <w:rPr>
          <w:rFonts w:ascii="Arial" w:hAnsi="Arial" w:cs="Arial"/>
          <w:i/>
        </w:rPr>
        <w:t xml:space="preserve"> from outside Australia)</w:t>
      </w:r>
    </w:p>
    <w:p w14:paraId="250B66F6" w14:textId="77777777" w:rsidR="009F380A" w:rsidRDefault="009F380A" w:rsidP="00955F77">
      <w:pPr>
        <w:ind w:left="709" w:hanging="709"/>
        <w:rPr>
          <w:rFonts w:ascii="Arial" w:hAnsi="Arial" w:cs="Arial"/>
        </w:rPr>
      </w:pPr>
    </w:p>
    <w:p w14:paraId="0D1B3766" w14:textId="64B465F6" w:rsidR="00C658B9" w:rsidRPr="006D49B6" w:rsidRDefault="007D4474" w:rsidP="00C658B9">
      <w:pPr>
        <w:spacing w:line="240" w:lineRule="auto"/>
        <w:ind w:firstLine="720"/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9213F9" w:rsidRPr="006D49B6">
        <w:rPr>
          <w:rFonts w:ascii="Arial" w:hAnsi="Arial" w:cs="Arial"/>
        </w:rPr>
        <w:t xml:space="preserve">o you require a receipt </w:t>
      </w:r>
      <w:r w:rsidR="00C658B9">
        <w:rPr>
          <w:rFonts w:ascii="Arial" w:hAnsi="Arial" w:cs="Arial"/>
        </w:rPr>
        <w:t xml:space="preserve">to be sent to your listed email </w:t>
      </w:r>
      <w:proofErr w:type="gramStart"/>
      <w:r w:rsidR="00C658B9">
        <w:rPr>
          <w:rFonts w:ascii="Arial" w:hAnsi="Arial" w:cs="Arial"/>
        </w:rPr>
        <w:t>address</w:t>
      </w:r>
      <w:proofErr w:type="gramEnd"/>
    </w:p>
    <w:p w14:paraId="6828ED0A" w14:textId="02DB17DA" w:rsidR="00C658B9" w:rsidRDefault="00C067E6" w:rsidP="00C658B9">
      <w:pPr>
        <w:spacing w:line="240" w:lineRule="auto"/>
        <w:ind w:firstLine="720"/>
        <w:rPr>
          <w:rFonts w:ascii="Arial" w:hAnsi="Arial" w:cs="Arial"/>
        </w:rPr>
      </w:pPr>
      <w:sdt>
        <w:sdtPr>
          <w:rPr>
            <w:rFonts w:ascii="Segoe UI Symbol" w:eastAsia="MS Mincho" w:hAnsi="Segoe UI Symbol" w:cs="Segoe UI Symbol"/>
          </w:rPr>
          <w:id w:val="-1480760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Segoe UI Symbo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Yes</w:t>
      </w:r>
      <w:r w:rsidR="00C658B9" w:rsidRPr="006D49B6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62569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6386">
            <w:rPr>
              <w:rFonts w:ascii="MS Gothic" w:eastAsia="MS Gothic" w:hAnsi="MS Gothic" w:cs="Arial" w:hint="eastAsia"/>
            </w:rPr>
            <w:t>☐</w:t>
          </w:r>
        </w:sdtContent>
      </w:sdt>
      <w:r w:rsidR="00C658B9" w:rsidRPr="006D49B6">
        <w:rPr>
          <w:rFonts w:ascii="Arial" w:hAnsi="Arial" w:cs="Arial"/>
        </w:rPr>
        <w:t xml:space="preserve"> No</w:t>
      </w:r>
    </w:p>
    <w:p w14:paraId="172F4769" w14:textId="0070FB59" w:rsidR="006D49B6" w:rsidRPr="005D29E8" w:rsidRDefault="006D49B6" w:rsidP="00C658B9">
      <w:pPr>
        <w:ind w:left="709"/>
        <w:rPr>
          <w:rFonts w:ascii="Arial" w:hAnsi="Arial" w:cs="Arial"/>
        </w:rPr>
      </w:pPr>
    </w:p>
    <w:sectPr w:rsidR="006D49B6" w:rsidRPr="005D29E8" w:rsidSect="00CC59DF">
      <w:footerReference w:type="first" r:id="rId22"/>
      <w:pgSz w:w="11906" w:h="16838" w:code="9"/>
      <w:pgMar w:top="720" w:right="720" w:bottom="720" w:left="720" w:header="709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F12DB" w14:textId="77777777" w:rsidR="00813156" w:rsidRDefault="00813156" w:rsidP="004B3836">
      <w:pPr>
        <w:spacing w:after="0" w:line="240" w:lineRule="auto"/>
      </w:pPr>
      <w:r>
        <w:separator/>
      </w:r>
    </w:p>
  </w:endnote>
  <w:endnote w:type="continuationSeparator" w:id="0">
    <w:p w14:paraId="2C03B9FE" w14:textId="77777777" w:rsidR="00813156" w:rsidRDefault="00813156" w:rsidP="004B3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panose1 w:val="00000000000000000000"/>
    <w:charset w:val="00"/>
    <w:family w:val="modern"/>
    <w:notTrueType/>
    <w:pitch w:val="variable"/>
    <w:sig w:usb0="00000001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22387977"/>
      <w:docPartObj>
        <w:docPartGallery w:val="Page Numbers (Bottom of Page)"/>
        <w:docPartUnique/>
      </w:docPartObj>
    </w:sdtPr>
    <w:sdtEndPr/>
    <w:sdtContent>
      <w:sdt>
        <w:sdtPr>
          <w:id w:val="-1677265214"/>
          <w:docPartObj>
            <w:docPartGallery w:val="Page Numbers (Top of Page)"/>
            <w:docPartUnique/>
          </w:docPartObj>
        </w:sdtPr>
        <w:sdtEndPr/>
        <w:sdtContent>
          <w:p w14:paraId="2AF78252" w14:textId="186048D9" w:rsidR="00D828D9" w:rsidRDefault="0039622F" w:rsidP="0039622F">
            <w:pPr>
              <w:pStyle w:val="Footer"/>
              <w:ind w:left="-567"/>
            </w:pPr>
            <w:r>
              <w:rPr>
                <w:noProof/>
                <w:lang w:val="en-AU" w:eastAsia="en-AU"/>
              </w:rPr>
              <w:drawing>
                <wp:anchor distT="0" distB="0" distL="114300" distR="114300" simplePos="0" relativeHeight="251662336" behindDoc="0" locked="0" layoutInCell="1" allowOverlap="1" wp14:anchorId="7AAA6232" wp14:editId="28158AC4">
                  <wp:simplePos x="0" y="0"/>
                  <wp:positionH relativeFrom="margin">
                    <wp:posOffset>4972050</wp:posOffset>
                  </wp:positionH>
                  <wp:positionV relativeFrom="margin">
                    <wp:posOffset>9251950</wp:posOffset>
                  </wp:positionV>
                  <wp:extent cx="1187450" cy="539750"/>
                  <wp:effectExtent l="0" t="0" r="0" b="0"/>
                  <wp:wrapSquare wrapText="bothSides"/>
                  <wp:docPr id="12" name="Picture 12" descr="Image result for james cook university cairns picture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Image result for james cook university cairns pictures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450" cy="53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1A895D3" wp14:editId="59A4F593">
                      <wp:simplePos x="0" y="0"/>
                      <wp:positionH relativeFrom="margin">
                        <wp:posOffset>3994150</wp:posOffset>
                      </wp:positionH>
                      <wp:positionV relativeFrom="paragraph">
                        <wp:posOffset>3810</wp:posOffset>
                      </wp:positionV>
                      <wp:extent cx="889000" cy="406400"/>
                      <wp:effectExtent l="0" t="0" r="635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9000" cy="40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55A5EB" w14:textId="77777777" w:rsidR="0039622F" w:rsidRP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39622F"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  <w:t xml:space="preserve">Proudly </w:t>
                                  </w:r>
                                </w:p>
                                <w:p w14:paraId="7ACAE4D6" w14:textId="77777777" w:rsidR="0039622F" w:rsidRP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</w:pPr>
                                  <w:r w:rsidRPr="0039622F">
                                    <w:rPr>
                                      <w:rFonts w:ascii="Arial" w:hAnsi="Arial" w:cs="Arial"/>
                                      <w:noProof/>
                                      <w:sz w:val="18"/>
                                      <w:szCs w:val="18"/>
                                    </w:rPr>
                                    <w:t>Supported by</w:t>
                                  </w:r>
                                </w:p>
                                <w:p w14:paraId="54B9D5FC" w14:textId="77777777" w:rsidR="0039622F" w:rsidRPr="007E18A3" w:rsidRDefault="0039622F" w:rsidP="0039622F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Arial" w:hAnsi="Arial" w:cs="Arial"/>
                                      <w:noProof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78530247" w14:textId="77777777" w:rsidR="0039622F" w:rsidRDefault="0039622F" w:rsidP="0039622F">
                                  <w:pPr>
                                    <w:spacing w:after="0" w:line="240" w:lineRule="auto"/>
                                    <w:jc w:val="right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A895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30" type="#_x0000_t202" style="position:absolute;left:0;text-align:left;margin-left:314.5pt;margin-top:.3pt;width:70pt;height:3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" fillcolor="white [3201]" stroked="f" strokeweight=".5pt">
                      <v:textbox>
                        <w:txbxContent>
                          <w:p w14:paraId="1255A5EB" w14:textId="77777777" w:rsidR="0039622F" w:rsidRPr="0039622F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</w:pPr>
                            <w:r w:rsidRPr="0039622F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 xml:space="preserve">Proudly </w:t>
                            </w:r>
                          </w:p>
                          <w:p w14:paraId="7ACAE4D6" w14:textId="77777777" w:rsidR="0039622F" w:rsidRPr="0039622F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</w:pPr>
                            <w:r w:rsidRPr="0039622F">
                              <w:rPr>
                                <w:rFonts w:ascii="Arial" w:hAnsi="Arial" w:cs="Arial"/>
                                <w:noProof/>
                                <w:sz w:val="18"/>
                                <w:szCs w:val="18"/>
                              </w:rPr>
                              <w:t>Supported by</w:t>
                            </w:r>
                          </w:p>
                          <w:p w14:paraId="54B9D5FC" w14:textId="77777777" w:rsidR="0039622F" w:rsidRPr="007E18A3" w:rsidRDefault="0039622F" w:rsidP="0039622F">
                            <w:pPr>
                              <w:spacing w:after="0" w:line="240" w:lineRule="auto"/>
                              <w:jc w:val="right"/>
                              <w:rPr>
                                <w:rFonts w:ascii="Arial" w:hAnsi="Arial" w:cs="Arial"/>
                                <w:noProof/>
                                <w:sz w:val="10"/>
                                <w:szCs w:val="10"/>
                              </w:rPr>
                            </w:pPr>
                          </w:p>
                          <w:p w14:paraId="78530247" w14:textId="77777777" w:rsidR="0039622F" w:rsidRDefault="0039622F" w:rsidP="0039622F">
                            <w:pPr>
                              <w:spacing w:after="0" w:line="240" w:lineRule="auto"/>
                              <w:jc w:val="right"/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  <w:lang w:val="en-AU" w:eastAsia="en-AU"/>
              </w:rPr>
              <w:drawing>
                <wp:inline distT="0" distB="0" distL="0" distR="0" wp14:anchorId="33730A8E" wp14:editId="69814AFF">
                  <wp:extent cx="1847982" cy="4381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1933" cy="46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CDB1F" w14:textId="19C99665" w:rsidR="00D828D9" w:rsidRPr="00142E8F" w:rsidRDefault="0039622F" w:rsidP="0039622F">
    <w:pPr>
      <w:pStyle w:val="Footer"/>
      <w:ind w:left="-567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9B5657" wp14:editId="2D40EA3B">
              <wp:simplePos x="0" y="0"/>
              <wp:positionH relativeFrom="margin">
                <wp:posOffset>3956050</wp:posOffset>
              </wp:positionH>
              <wp:positionV relativeFrom="paragraph">
                <wp:posOffset>3810</wp:posOffset>
              </wp:positionV>
              <wp:extent cx="952500" cy="4064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2500" cy="4064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8B2FBEF" w14:textId="77777777" w:rsidR="0039622F" w:rsidRPr="0039622F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</w:pPr>
                          <w:r w:rsidRPr="0039622F"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  <w:t xml:space="preserve">Proudly </w:t>
                          </w:r>
                        </w:p>
                        <w:p w14:paraId="2577AE35" w14:textId="77777777" w:rsidR="0039622F" w:rsidRPr="0039622F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</w:pPr>
                          <w:r w:rsidRPr="0039622F">
                            <w:rPr>
                              <w:rFonts w:ascii="Arial" w:hAnsi="Arial" w:cs="Arial"/>
                              <w:noProof/>
                              <w:sz w:val="20"/>
                              <w:szCs w:val="20"/>
                            </w:rPr>
                            <w:t>Supported by</w:t>
                          </w:r>
                        </w:p>
                        <w:p w14:paraId="7B62EB6F" w14:textId="77777777" w:rsidR="0039622F" w:rsidRPr="007E18A3" w:rsidRDefault="0039622F" w:rsidP="0039622F">
                          <w:pPr>
                            <w:spacing w:after="0" w:line="240" w:lineRule="auto"/>
                            <w:jc w:val="right"/>
                            <w:rPr>
                              <w:rFonts w:ascii="Arial" w:hAnsi="Arial" w:cs="Arial"/>
                              <w:noProof/>
                              <w:sz w:val="10"/>
                              <w:szCs w:val="10"/>
                            </w:rPr>
                          </w:pPr>
                        </w:p>
                        <w:p w14:paraId="1CEF0CC5" w14:textId="77777777" w:rsidR="0039622F" w:rsidRDefault="0039622F" w:rsidP="0039622F">
                          <w:pPr>
                            <w:spacing w:after="0" w:line="240" w:lineRule="auto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9B565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left:0;text-align:left;margin-left:311.5pt;margin-top:.3pt;width:75pt;height:3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" fillcolor="white [3201]" stroked="f" strokeweight=".5pt">
              <v:textbox>
                <w:txbxContent>
                  <w:p w14:paraId="18B2FBEF" w14:textId="77777777" w:rsidR="0039622F" w:rsidRPr="0039622F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</w:pPr>
                    <w:r w:rsidRPr="0039622F"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  <w:t xml:space="preserve">Proudly </w:t>
                    </w:r>
                  </w:p>
                  <w:p w14:paraId="2577AE35" w14:textId="77777777" w:rsidR="0039622F" w:rsidRPr="0039622F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</w:pPr>
                    <w:r w:rsidRPr="0039622F">
                      <w:rPr>
                        <w:rFonts w:ascii="Arial" w:hAnsi="Arial" w:cs="Arial"/>
                        <w:noProof/>
                        <w:sz w:val="20"/>
                        <w:szCs w:val="20"/>
                      </w:rPr>
                      <w:t>Supported by</w:t>
                    </w:r>
                  </w:p>
                  <w:p w14:paraId="7B62EB6F" w14:textId="77777777" w:rsidR="0039622F" w:rsidRPr="007E18A3" w:rsidRDefault="0039622F" w:rsidP="0039622F">
                    <w:pPr>
                      <w:spacing w:after="0" w:line="240" w:lineRule="auto"/>
                      <w:jc w:val="right"/>
                      <w:rPr>
                        <w:rFonts w:ascii="Arial" w:hAnsi="Arial" w:cs="Arial"/>
                        <w:noProof/>
                        <w:sz w:val="10"/>
                        <w:szCs w:val="10"/>
                      </w:rPr>
                    </w:pPr>
                  </w:p>
                  <w:p w14:paraId="1CEF0CC5" w14:textId="77777777" w:rsidR="0039622F" w:rsidRDefault="0039622F" w:rsidP="0039622F">
                    <w:pPr>
                      <w:spacing w:after="0" w:line="240" w:lineRule="auto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7FF3780F" wp14:editId="040CE88F">
          <wp:simplePos x="0" y="0"/>
          <wp:positionH relativeFrom="margin">
            <wp:posOffset>4908550</wp:posOffset>
          </wp:positionH>
          <wp:positionV relativeFrom="margin">
            <wp:posOffset>8909050</wp:posOffset>
          </wp:positionV>
          <wp:extent cx="1276350" cy="596900"/>
          <wp:effectExtent l="0" t="0" r="0" b="0"/>
          <wp:wrapSquare wrapText="bothSides"/>
          <wp:docPr id="9" name="Picture 9" descr="Image result for james cook university cairns picture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Picture 49" descr="Image result for james cook university cairns picture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635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AU" w:eastAsia="en-AU"/>
      </w:rPr>
      <w:drawing>
        <wp:inline distT="0" distB="0" distL="0" distR="0" wp14:anchorId="5720269B" wp14:editId="0A32AC4F">
          <wp:extent cx="1993900" cy="472747"/>
          <wp:effectExtent l="0" t="0" r="635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4000" cy="4917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BD4EC" w14:textId="77777777" w:rsidR="00813156" w:rsidRDefault="00813156" w:rsidP="004B3836">
      <w:pPr>
        <w:spacing w:after="0" w:line="240" w:lineRule="auto"/>
      </w:pPr>
      <w:r>
        <w:separator/>
      </w:r>
    </w:p>
  </w:footnote>
  <w:footnote w:type="continuationSeparator" w:id="0">
    <w:p w14:paraId="52621026" w14:textId="77777777" w:rsidR="00813156" w:rsidRDefault="00813156" w:rsidP="004B38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D52B20"/>
    <w:multiLevelType w:val="hybridMultilevel"/>
    <w:tmpl w:val="46CE9FD0"/>
    <w:lvl w:ilvl="0" w:tplc="1409000F">
      <w:start w:val="1"/>
      <w:numFmt w:val="decimal"/>
      <w:lvlText w:val="%1."/>
      <w:lvlJc w:val="left"/>
      <w:pPr>
        <w:ind w:left="1637" w:hanging="360"/>
      </w:pPr>
    </w:lvl>
    <w:lvl w:ilvl="1" w:tplc="14090019" w:tentative="1">
      <w:start w:val="1"/>
      <w:numFmt w:val="lowerLetter"/>
      <w:lvlText w:val="%2."/>
      <w:lvlJc w:val="left"/>
      <w:pPr>
        <w:ind w:left="2357" w:hanging="360"/>
      </w:pPr>
    </w:lvl>
    <w:lvl w:ilvl="2" w:tplc="1409001B" w:tentative="1">
      <w:start w:val="1"/>
      <w:numFmt w:val="lowerRoman"/>
      <w:lvlText w:val="%3."/>
      <w:lvlJc w:val="right"/>
      <w:pPr>
        <w:ind w:left="3077" w:hanging="180"/>
      </w:pPr>
    </w:lvl>
    <w:lvl w:ilvl="3" w:tplc="1409000F" w:tentative="1">
      <w:start w:val="1"/>
      <w:numFmt w:val="decimal"/>
      <w:lvlText w:val="%4."/>
      <w:lvlJc w:val="left"/>
      <w:pPr>
        <w:ind w:left="3797" w:hanging="360"/>
      </w:pPr>
    </w:lvl>
    <w:lvl w:ilvl="4" w:tplc="14090019" w:tentative="1">
      <w:start w:val="1"/>
      <w:numFmt w:val="lowerLetter"/>
      <w:lvlText w:val="%5."/>
      <w:lvlJc w:val="left"/>
      <w:pPr>
        <w:ind w:left="4517" w:hanging="360"/>
      </w:pPr>
    </w:lvl>
    <w:lvl w:ilvl="5" w:tplc="1409001B" w:tentative="1">
      <w:start w:val="1"/>
      <w:numFmt w:val="lowerRoman"/>
      <w:lvlText w:val="%6."/>
      <w:lvlJc w:val="right"/>
      <w:pPr>
        <w:ind w:left="5237" w:hanging="180"/>
      </w:pPr>
    </w:lvl>
    <w:lvl w:ilvl="6" w:tplc="1409000F" w:tentative="1">
      <w:start w:val="1"/>
      <w:numFmt w:val="decimal"/>
      <w:lvlText w:val="%7."/>
      <w:lvlJc w:val="left"/>
      <w:pPr>
        <w:ind w:left="5957" w:hanging="360"/>
      </w:pPr>
    </w:lvl>
    <w:lvl w:ilvl="7" w:tplc="14090019" w:tentative="1">
      <w:start w:val="1"/>
      <w:numFmt w:val="lowerLetter"/>
      <w:lvlText w:val="%8."/>
      <w:lvlJc w:val="left"/>
      <w:pPr>
        <w:ind w:left="6677" w:hanging="360"/>
      </w:pPr>
    </w:lvl>
    <w:lvl w:ilvl="8" w:tplc="14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" w15:restartNumberingAfterBreak="0">
    <w:nsid w:val="50324739"/>
    <w:multiLevelType w:val="hybridMultilevel"/>
    <w:tmpl w:val="170C6BDA"/>
    <w:lvl w:ilvl="0" w:tplc="FB4C458A">
      <w:numFmt w:val="bullet"/>
      <w:lvlText w:val="□"/>
      <w:lvlJc w:val="left"/>
      <w:pPr>
        <w:ind w:left="1673" w:hanging="284"/>
      </w:pPr>
      <w:rPr>
        <w:rFonts w:ascii="MS Gothic" w:eastAsia="MS Gothic" w:hAnsi="MS Gothic" w:cs="MS Gothic" w:hint="default"/>
        <w:w w:val="100"/>
        <w:sz w:val="22"/>
        <w:szCs w:val="22"/>
      </w:rPr>
    </w:lvl>
    <w:lvl w:ilvl="1" w:tplc="358805A4">
      <w:numFmt w:val="bullet"/>
      <w:lvlText w:val="•"/>
      <w:lvlJc w:val="left"/>
      <w:pPr>
        <w:ind w:left="2552" w:hanging="284"/>
      </w:pPr>
      <w:rPr>
        <w:rFonts w:hint="default"/>
      </w:rPr>
    </w:lvl>
    <w:lvl w:ilvl="2" w:tplc="A6A6CF50">
      <w:numFmt w:val="bullet"/>
      <w:lvlText w:val="•"/>
      <w:lvlJc w:val="left"/>
      <w:pPr>
        <w:ind w:left="3424" w:hanging="284"/>
      </w:pPr>
      <w:rPr>
        <w:rFonts w:hint="default"/>
      </w:rPr>
    </w:lvl>
    <w:lvl w:ilvl="3" w:tplc="C4C2C3E8">
      <w:numFmt w:val="bullet"/>
      <w:lvlText w:val="•"/>
      <w:lvlJc w:val="left"/>
      <w:pPr>
        <w:ind w:left="4297" w:hanging="284"/>
      </w:pPr>
      <w:rPr>
        <w:rFonts w:hint="default"/>
      </w:rPr>
    </w:lvl>
    <w:lvl w:ilvl="4" w:tplc="33BADB0E">
      <w:numFmt w:val="bullet"/>
      <w:lvlText w:val="•"/>
      <w:lvlJc w:val="left"/>
      <w:pPr>
        <w:ind w:left="5169" w:hanging="284"/>
      </w:pPr>
      <w:rPr>
        <w:rFonts w:hint="default"/>
      </w:rPr>
    </w:lvl>
    <w:lvl w:ilvl="5" w:tplc="64DA82D8">
      <w:numFmt w:val="bullet"/>
      <w:lvlText w:val="•"/>
      <w:lvlJc w:val="left"/>
      <w:pPr>
        <w:ind w:left="6042" w:hanging="284"/>
      </w:pPr>
      <w:rPr>
        <w:rFonts w:hint="default"/>
      </w:rPr>
    </w:lvl>
    <w:lvl w:ilvl="6" w:tplc="1C4276D8">
      <w:numFmt w:val="bullet"/>
      <w:lvlText w:val="•"/>
      <w:lvlJc w:val="left"/>
      <w:pPr>
        <w:ind w:left="6914" w:hanging="284"/>
      </w:pPr>
      <w:rPr>
        <w:rFonts w:hint="default"/>
      </w:rPr>
    </w:lvl>
    <w:lvl w:ilvl="7" w:tplc="B344CD4A">
      <w:numFmt w:val="bullet"/>
      <w:lvlText w:val="•"/>
      <w:lvlJc w:val="left"/>
      <w:pPr>
        <w:ind w:left="7786" w:hanging="284"/>
      </w:pPr>
      <w:rPr>
        <w:rFonts w:hint="default"/>
      </w:rPr>
    </w:lvl>
    <w:lvl w:ilvl="8" w:tplc="08EEEE4E">
      <w:numFmt w:val="bullet"/>
      <w:lvlText w:val="•"/>
      <w:lvlJc w:val="left"/>
      <w:pPr>
        <w:ind w:left="8659" w:hanging="284"/>
      </w:pPr>
      <w:rPr>
        <w:rFonts w:hint="default"/>
      </w:rPr>
    </w:lvl>
  </w:abstractNum>
  <w:abstractNum w:abstractNumId="2" w15:restartNumberingAfterBreak="0">
    <w:nsid w:val="58527EBC"/>
    <w:multiLevelType w:val="hybridMultilevel"/>
    <w:tmpl w:val="728CFEB2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DB5D38"/>
    <w:multiLevelType w:val="hybridMultilevel"/>
    <w:tmpl w:val="D7A43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723474"/>
    <w:multiLevelType w:val="hybridMultilevel"/>
    <w:tmpl w:val="878C67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BD743A"/>
    <w:multiLevelType w:val="hybridMultilevel"/>
    <w:tmpl w:val="50D688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D1C38"/>
    <w:multiLevelType w:val="hybridMultilevel"/>
    <w:tmpl w:val="7A92C1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70EE31D6"/>
    <w:multiLevelType w:val="hybridMultilevel"/>
    <w:tmpl w:val="43D49FC6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6E3F5B"/>
    <w:multiLevelType w:val="hybridMultilevel"/>
    <w:tmpl w:val="AB066F20"/>
    <w:lvl w:ilvl="0" w:tplc="0C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77891250"/>
    <w:multiLevelType w:val="hybridMultilevel"/>
    <w:tmpl w:val="CD860FE2"/>
    <w:lvl w:ilvl="0" w:tplc="BF940D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04B21"/>
    <w:multiLevelType w:val="hybridMultilevel"/>
    <w:tmpl w:val="D354B42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46B24"/>
    <w:multiLevelType w:val="hybridMultilevel"/>
    <w:tmpl w:val="387A2F66"/>
    <w:lvl w:ilvl="0" w:tplc="14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EEB4C22"/>
    <w:multiLevelType w:val="hybridMultilevel"/>
    <w:tmpl w:val="FAC2A61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8"/>
  </w:num>
  <w:num w:numId="6">
    <w:abstractNumId w:val="10"/>
  </w:num>
  <w:num w:numId="7">
    <w:abstractNumId w:val="12"/>
  </w:num>
  <w:num w:numId="8">
    <w:abstractNumId w:val="6"/>
  </w:num>
  <w:num w:numId="9">
    <w:abstractNumId w:val="11"/>
  </w:num>
  <w:num w:numId="10">
    <w:abstractNumId w:val="7"/>
  </w:num>
  <w:num w:numId="11">
    <w:abstractNumId w:val="2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xpxlJI4qPeIgre5HHdaCZnURjF8d3mGDQGlNMsorrT83BV96PPAU0Yn7URy0z8KIpcwH4VvypAdnCfCoW+XgOQ==" w:salt="mSUDyeH0yORKWSBsn5k4+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DAyNDK0sDA2NbNQ0lEKTi0uzszPAykwqwUAM2pk9CwAAAA="/>
  </w:docVars>
  <w:rsids>
    <w:rsidRoot w:val="002D03B5"/>
    <w:rsid w:val="00002F2D"/>
    <w:rsid w:val="000164EA"/>
    <w:rsid w:val="00022D2F"/>
    <w:rsid w:val="00025B4C"/>
    <w:rsid w:val="00026016"/>
    <w:rsid w:val="00026FA3"/>
    <w:rsid w:val="00033939"/>
    <w:rsid w:val="000439CC"/>
    <w:rsid w:val="00051900"/>
    <w:rsid w:val="00052BD1"/>
    <w:rsid w:val="00056E83"/>
    <w:rsid w:val="00057257"/>
    <w:rsid w:val="000703EB"/>
    <w:rsid w:val="000826CB"/>
    <w:rsid w:val="00083FD1"/>
    <w:rsid w:val="000841BC"/>
    <w:rsid w:val="00084CC5"/>
    <w:rsid w:val="00095AB4"/>
    <w:rsid w:val="00096DAD"/>
    <w:rsid w:val="000975B3"/>
    <w:rsid w:val="00097751"/>
    <w:rsid w:val="000A09B4"/>
    <w:rsid w:val="000B076B"/>
    <w:rsid w:val="000B4E21"/>
    <w:rsid w:val="000B7E2D"/>
    <w:rsid w:val="000D056D"/>
    <w:rsid w:val="000D3B8B"/>
    <w:rsid w:val="000D3FA6"/>
    <w:rsid w:val="000D5DD9"/>
    <w:rsid w:val="000E1017"/>
    <w:rsid w:val="000F1A70"/>
    <w:rsid w:val="000F2F5B"/>
    <w:rsid w:val="0010031D"/>
    <w:rsid w:val="00104144"/>
    <w:rsid w:val="00114566"/>
    <w:rsid w:val="00114DB0"/>
    <w:rsid w:val="00142E8F"/>
    <w:rsid w:val="00144C92"/>
    <w:rsid w:val="00154216"/>
    <w:rsid w:val="00155A7D"/>
    <w:rsid w:val="001562DB"/>
    <w:rsid w:val="00162C9C"/>
    <w:rsid w:val="00166386"/>
    <w:rsid w:val="00181BF9"/>
    <w:rsid w:val="00182E10"/>
    <w:rsid w:val="00187599"/>
    <w:rsid w:val="001A12C2"/>
    <w:rsid w:val="001A1647"/>
    <w:rsid w:val="001B23D9"/>
    <w:rsid w:val="001C5B8C"/>
    <w:rsid w:val="001C6951"/>
    <w:rsid w:val="001E56A6"/>
    <w:rsid w:val="001F4821"/>
    <w:rsid w:val="001F7274"/>
    <w:rsid w:val="0020464D"/>
    <w:rsid w:val="00220721"/>
    <w:rsid w:val="00222178"/>
    <w:rsid w:val="0022751E"/>
    <w:rsid w:val="0023599A"/>
    <w:rsid w:val="002379CB"/>
    <w:rsid w:val="0024423A"/>
    <w:rsid w:val="0026225D"/>
    <w:rsid w:val="00265CC6"/>
    <w:rsid w:val="00266B2D"/>
    <w:rsid w:val="00275AC8"/>
    <w:rsid w:val="0029116A"/>
    <w:rsid w:val="002A5EC0"/>
    <w:rsid w:val="002B75F9"/>
    <w:rsid w:val="002B776B"/>
    <w:rsid w:val="002C16D2"/>
    <w:rsid w:val="002C26C9"/>
    <w:rsid w:val="002C3EE3"/>
    <w:rsid w:val="002C645C"/>
    <w:rsid w:val="002D03B5"/>
    <w:rsid w:val="002D104C"/>
    <w:rsid w:val="002D2E38"/>
    <w:rsid w:val="002D387C"/>
    <w:rsid w:val="002D55CB"/>
    <w:rsid w:val="002E0620"/>
    <w:rsid w:val="002E33AF"/>
    <w:rsid w:val="002E5A34"/>
    <w:rsid w:val="002E7284"/>
    <w:rsid w:val="002E73A8"/>
    <w:rsid w:val="002F4852"/>
    <w:rsid w:val="002F7C99"/>
    <w:rsid w:val="0030739D"/>
    <w:rsid w:val="00330D56"/>
    <w:rsid w:val="00356D93"/>
    <w:rsid w:val="0036058D"/>
    <w:rsid w:val="00361FB6"/>
    <w:rsid w:val="003648A9"/>
    <w:rsid w:val="0037757C"/>
    <w:rsid w:val="003779EB"/>
    <w:rsid w:val="00381262"/>
    <w:rsid w:val="00384319"/>
    <w:rsid w:val="00390FAB"/>
    <w:rsid w:val="0039622F"/>
    <w:rsid w:val="003A3A9A"/>
    <w:rsid w:val="003D03A0"/>
    <w:rsid w:val="003D579C"/>
    <w:rsid w:val="003D6C75"/>
    <w:rsid w:val="003F18F5"/>
    <w:rsid w:val="003F757C"/>
    <w:rsid w:val="0040086A"/>
    <w:rsid w:val="00411077"/>
    <w:rsid w:val="0041226B"/>
    <w:rsid w:val="0041284F"/>
    <w:rsid w:val="00413218"/>
    <w:rsid w:val="00417B71"/>
    <w:rsid w:val="00423628"/>
    <w:rsid w:val="00424CFD"/>
    <w:rsid w:val="004267FE"/>
    <w:rsid w:val="00434263"/>
    <w:rsid w:val="00434DA8"/>
    <w:rsid w:val="004419D0"/>
    <w:rsid w:val="004633C5"/>
    <w:rsid w:val="00471BE9"/>
    <w:rsid w:val="00483453"/>
    <w:rsid w:val="00491A43"/>
    <w:rsid w:val="004A0663"/>
    <w:rsid w:val="004A2EC9"/>
    <w:rsid w:val="004A4F03"/>
    <w:rsid w:val="004B297D"/>
    <w:rsid w:val="004B3836"/>
    <w:rsid w:val="004C74A1"/>
    <w:rsid w:val="004D15E5"/>
    <w:rsid w:val="004E0738"/>
    <w:rsid w:val="004E0DA4"/>
    <w:rsid w:val="004E17DA"/>
    <w:rsid w:val="004E1EAF"/>
    <w:rsid w:val="004E2CC0"/>
    <w:rsid w:val="004F6D66"/>
    <w:rsid w:val="004F7F4A"/>
    <w:rsid w:val="00502018"/>
    <w:rsid w:val="005034FA"/>
    <w:rsid w:val="00507B43"/>
    <w:rsid w:val="005133F2"/>
    <w:rsid w:val="00514C2C"/>
    <w:rsid w:val="00533990"/>
    <w:rsid w:val="00541B50"/>
    <w:rsid w:val="0054478A"/>
    <w:rsid w:val="005448A1"/>
    <w:rsid w:val="00555208"/>
    <w:rsid w:val="005755CA"/>
    <w:rsid w:val="00580A46"/>
    <w:rsid w:val="00582538"/>
    <w:rsid w:val="00585545"/>
    <w:rsid w:val="00586FF7"/>
    <w:rsid w:val="005902B1"/>
    <w:rsid w:val="005A5388"/>
    <w:rsid w:val="005A69EE"/>
    <w:rsid w:val="005C0EEB"/>
    <w:rsid w:val="005C3ED3"/>
    <w:rsid w:val="005C429F"/>
    <w:rsid w:val="005C5C31"/>
    <w:rsid w:val="005C73B1"/>
    <w:rsid w:val="005D0BD4"/>
    <w:rsid w:val="005D29E8"/>
    <w:rsid w:val="005E38A2"/>
    <w:rsid w:val="005F2A40"/>
    <w:rsid w:val="005F3B94"/>
    <w:rsid w:val="005F50FE"/>
    <w:rsid w:val="00606CBA"/>
    <w:rsid w:val="006103B3"/>
    <w:rsid w:val="0062185A"/>
    <w:rsid w:val="006277F3"/>
    <w:rsid w:val="00652F7B"/>
    <w:rsid w:val="00654405"/>
    <w:rsid w:val="00657F62"/>
    <w:rsid w:val="006603C1"/>
    <w:rsid w:val="00660A96"/>
    <w:rsid w:val="00671B9C"/>
    <w:rsid w:val="00672FDA"/>
    <w:rsid w:val="0068196E"/>
    <w:rsid w:val="006861A9"/>
    <w:rsid w:val="006A3255"/>
    <w:rsid w:val="006A718B"/>
    <w:rsid w:val="006B34BD"/>
    <w:rsid w:val="006B6C88"/>
    <w:rsid w:val="006B7240"/>
    <w:rsid w:val="006C1A60"/>
    <w:rsid w:val="006C4A4B"/>
    <w:rsid w:val="006D49B6"/>
    <w:rsid w:val="006E1E5C"/>
    <w:rsid w:val="006E72C4"/>
    <w:rsid w:val="007014BB"/>
    <w:rsid w:val="00716345"/>
    <w:rsid w:val="0071638B"/>
    <w:rsid w:val="00721945"/>
    <w:rsid w:val="007259AE"/>
    <w:rsid w:val="00735C53"/>
    <w:rsid w:val="00743CB3"/>
    <w:rsid w:val="00744F24"/>
    <w:rsid w:val="0075133D"/>
    <w:rsid w:val="00752E78"/>
    <w:rsid w:val="00756AAC"/>
    <w:rsid w:val="00761C48"/>
    <w:rsid w:val="007746A0"/>
    <w:rsid w:val="00777942"/>
    <w:rsid w:val="00793A78"/>
    <w:rsid w:val="00794D22"/>
    <w:rsid w:val="007965DD"/>
    <w:rsid w:val="007A4484"/>
    <w:rsid w:val="007B20FC"/>
    <w:rsid w:val="007B4703"/>
    <w:rsid w:val="007B59C9"/>
    <w:rsid w:val="007C482C"/>
    <w:rsid w:val="007D2B98"/>
    <w:rsid w:val="007D4474"/>
    <w:rsid w:val="007E58AE"/>
    <w:rsid w:val="007F2B2B"/>
    <w:rsid w:val="008001F0"/>
    <w:rsid w:val="00801CD5"/>
    <w:rsid w:val="00813156"/>
    <w:rsid w:val="00814A4B"/>
    <w:rsid w:val="008204D0"/>
    <w:rsid w:val="00821108"/>
    <w:rsid w:val="0082666B"/>
    <w:rsid w:val="00826BE8"/>
    <w:rsid w:val="0083756F"/>
    <w:rsid w:val="008512D7"/>
    <w:rsid w:val="0087040F"/>
    <w:rsid w:val="00877ED3"/>
    <w:rsid w:val="0088337D"/>
    <w:rsid w:val="0088617F"/>
    <w:rsid w:val="00891A3B"/>
    <w:rsid w:val="0089378B"/>
    <w:rsid w:val="00897C08"/>
    <w:rsid w:val="008A5613"/>
    <w:rsid w:val="008C67EF"/>
    <w:rsid w:val="008D3E02"/>
    <w:rsid w:val="008E4A87"/>
    <w:rsid w:val="008E545D"/>
    <w:rsid w:val="008E6B7F"/>
    <w:rsid w:val="008E7486"/>
    <w:rsid w:val="00901709"/>
    <w:rsid w:val="00904652"/>
    <w:rsid w:val="00905C40"/>
    <w:rsid w:val="00914411"/>
    <w:rsid w:val="0091446E"/>
    <w:rsid w:val="009213F9"/>
    <w:rsid w:val="009335E7"/>
    <w:rsid w:val="00944392"/>
    <w:rsid w:val="00947F05"/>
    <w:rsid w:val="0095023C"/>
    <w:rsid w:val="00953095"/>
    <w:rsid w:val="00955F77"/>
    <w:rsid w:val="00963A94"/>
    <w:rsid w:val="009650D2"/>
    <w:rsid w:val="00973203"/>
    <w:rsid w:val="00985D49"/>
    <w:rsid w:val="0098649C"/>
    <w:rsid w:val="0099519B"/>
    <w:rsid w:val="009B3E67"/>
    <w:rsid w:val="009C4464"/>
    <w:rsid w:val="009D2684"/>
    <w:rsid w:val="009D4C6C"/>
    <w:rsid w:val="009D6BD3"/>
    <w:rsid w:val="009E535C"/>
    <w:rsid w:val="009E5615"/>
    <w:rsid w:val="009F380A"/>
    <w:rsid w:val="009F4934"/>
    <w:rsid w:val="00A00263"/>
    <w:rsid w:val="00A022E3"/>
    <w:rsid w:val="00A0256B"/>
    <w:rsid w:val="00A20928"/>
    <w:rsid w:val="00A339E7"/>
    <w:rsid w:val="00A52296"/>
    <w:rsid w:val="00A525CC"/>
    <w:rsid w:val="00A53D34"/>
    <w:rsid w:val="00A60381"/>
    <w:rsid w:val="00A64EA6"/>
    <w:rsid w:val="00A812C9"/>
    <w:rsid w:val="00A84322"/>
    <w:rsid w:val="00A94773"/>
    <w:rsid w:val="00AD218F"/>
    <w:rsid w:val="00AE5F59"/>
    <w:rsid w:val="00AF434B"/>
    <w:rsid w:val="00B02CB6"/>
    <w:rsid w:val="00B07AE8"/>
    <w:rsid w:val="00B31136"/>
    <w:rsid w:val="00B377AB"/>
    <w:rsid w:val="00B37EF8"/>
    <w:rsid w:val="00B419C1"/>
    <w:rsid w:val="00B43C34"/>
    <w:rsid w:val="00B44666"/>
    <w:rsid w:val="00B702F4"/>
    <w:rsid w:val="00B823D6"/>
    <w:rsid w:val="00B945A0"/>
    <w:rsid w:val="00BA3A51"/>
    <w:rsid w:val="00BC5762"/>
    <w:rsid w:val="00BD3447"/>
    <w:rsid w:val="00BE0B72"/>
    <w:rsid w:val="00BE37C3"/>
    <w:rsid w:val="00BE45DC"/>
    <w:rsid w:val="00BE74BD"/>
    <w:rsid w:val="00BF20E4"/>
    <w:rsid w:val="00BF6E5B"/>
    <w:rsid w:val="00BF75DA"/>
    <w:rsid w:val="00C01AE3"/>
    <w:rsid w:val="00C04057"/>
    <w:rsid w:val="00C067E6"/>
    <w:rsid w:val="00C17D08"/>
    <w:rsid w:val="00C22A9E"/>
    <w:rsid w:val="00C259D1"/>
    <w:rsid w:val="00C32C54"/>
    <w:rsid w:val="00C335BF"/>
    <w:rsid w:val="00C3429F"/>
    <w:rsid w:val="00C37D33"/>
    <w:rsid w:val="00C408E5"/>
    <w:rsid w:val="00C452C2"/>
    <w:rsid w:val="00C610F3"/>
    <w:rsid w:val="00C62885"/>
    <w:rsid w:val="00C63EC1"/>
    <w:rsid w:val="00C658B9"/>
    <w:rsid w:val="00C71189"/>
    <w:rsid w:val="00C73C3C"/>
    <w:rsid w:val="00C75492"/>
    <w:rsid w:val="00C807C3"/>
    <w:rsid w:val="00C81C4B"/>
    <w:rsid w:val="00C8550D"/>
    <w:rsid w:val="00C856B3"/>
    <w:rsid w:val="00C8691A"/>
    <w:rsid w:val="00C905CD"/>
    <w:rsid w:val="00CC1071"/>
    <w:rsid w:val="00CC52C9"/>
    <w:rsid w:val="00CC59DF"/>
    <w:rsid w:val="00CC6995"/>
    <w:rsid w:val="00CC75AB"/>
    <w:rsid w:val="00CE2EB4"/>
    <w:rsid w:val="00CE77E4"/>
    <w:rsid w:val="00CF7880"/>
    <w:rsid w:val="00D0017D"/>
    <w:rsid w:val="00D0441D"/>
    <w:rsid w:val="00D12C5F"/>
    <w:rsid w:val="00D26094"/>
    <w:rsid w:val="00D27765"/>
    <w:rsid w:val="00D27F00"/>
    <w:rsid w:val="00D32EC4"/>
    <w:rsid w:val="00D41E58"/>
    <w:rsid w:val="00D43DA8"/>
    <w:rsid w:val="00D44191"/>
    <w:rsid w:val="00D55118"/>
    <w:rsid w:val="00D55389"/>
    <w:rsid w:val="00D56010"/>
    <w:rsid w:val="00D6206E"/>
    <w:rsid w:val="00D76781"/>
    <w:rsid w:val="00D80F0F"/>
    <w:rsid w:val="00D828D9"/>
    <w:rsid w:val="00D92159"/>
    <w:rsid w:val="00D96077"/>
    <w:rsid w:val="00DA3927"/>
    <w:rsid w:val="00DA6CC8"/>
    <w:rsid w:val="00DB15AD"/>
    <w:rsid w:val="00DC2720"/>
    <w:rsid w:val="00DC3F73"/>
    <w:rsid w:val="00DD30A0"/>
    <w:rsid w:val="00DD4564"/>
    <w:rsid w:val="00DE66AE"/>
    <w:rsid w:val="00DF6944"/>
    <w:rsid w:val="00E0635E"/>
    <w:rsid w:val="00E12FD9"/>
    <w:rsid w:val="00E37CD7"/>
    <w:rsid w:val="00E5282A"/>
    <w:rsid w:val="00E62206"/>
    <w:rsid w:val="00E625C9"/>
    <w:rsid w:val="00E66550"/>
    <w:rsid w:val="00E71358"/>
    <w:rsid w:val="00E813D5"/>
    <w:rsid w:val="00E825F1"/>
    <w:rsid w:val="00E87F56"/>
    <w:rsid w:val="00EB0317"/>
    <w:rsid w:val="00EE6EDC"/>
    <w:rsid w:val="00F02070"/>
    <w:rsid w:val="00F16ED0"/>
    <w:rsid w:val="00F17859"/>
    <w:rsid w:val="00F231D0"/>
    <w:rsid w:val="00F23518"/>
    <w:rsid w:val="00F27019"/>
    <w:rsid w:val="00F34B5C"/>
    <w:rsid w:val="00F41336"/>
    <w:rsid w:val="00F422B1"/>
    <w:rsid w:val="00F45792"/>
    <w:rsid w:val="00F63263"/>
    <w:rsid w:val="00F67DF2"/>
    <w:rsid w:val="00F74B08"/>
    <w:rsid w:val="00F846F4"/>
    <w:rsid w:val="00F90857"/>
    <w:rsid w:val="00FB1413"/>
    <w:rsid w:val="00FB1A1B"/>
    <w:rsid w:val="00FB1FBC"/>
    <w:rsid w:val="00FB44B1"/>
    <w:rsid w:val="00FD07EA"/>
    <w:rsid w:val="00FD0957"/>
    <w:rsid w:val="00FD3D7E"/>
    <w:rsid w:val="00FD4523"/>
    <w:rsid w:val="00FE1138"/>
    <w:rsid w:val="00FE3FBA"/>
    <w:rsid w:val="00FE7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F78196"/>
  <w15:docId w15:val="{51237595-B23D-4CB7-8B3E-0E7AD6FEA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9DF"/>
    <w:pPr>
      <w:keepNext/>
      <w:keepLines/>
      <w:spacing w:before="240" w:after="24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9D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3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226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7EF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1170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EF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7EF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9DF"/>
    <w:rPr>
      <w:rFonts w:ascii="Arial" w:eastAsiaTheme="majorEastAsia" w:hAnsi="Arial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59DF"/>
    <w:rPr>
      <w:rFonts w:ascii="Arial" w:eastAsiaTheme="majorEastAsia" w:hAnsi="Arial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213F9"/>
    <w:pPr>
      <w:pBdr>
        <w:bottom w:val="single" w:sz="8" w:space="4" w:color="A5300F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13F9"/>
    <w:rPr>
      <w:rFonts w:asciiTheme="majorHAnsi" w:eastAsiaTheme="majorEastAsia" w:hAnsiTheme="majorHAnsi" w:cstheme="majorBidi"/>
      <w:color w:val="252525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213F9"/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3F9"/>
    <w:pPr>
      <w:numPr>
        <w:ilvl w:val="1"/>
      </w:numPr>
    </w:pPr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13F9"/>
    <w:rPr>
      <w:rFonts w:asciiTheme="majorHAnsi" w:eastAsiaTheme="majorEastAsia" w:hAnsiTheme="majorHAnsi" w:cstheme="majorBidi"/>
      <w:i/>
      <w:iCs/>
      <w:color w:val="A5300F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213F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213F9"/>
    <w:rPr>
      <w:color w:val="6B9F25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1226B"/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203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B37EF8"/>
    <w:rPr>
      <w:rFonts w:asciiTheme="majorHAnsi" w:eastAsiaTheme="majorEastAsia" w:hAnsiTheme="majorHAnsi" w:cstheme="majorBidi"/>
      <w:color w:val="511707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7EF8"/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7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836"/>
  </w:style>
  <w:style w:type="paragraph" w:styleId="Footer">
    <w:name w:val="footer"/>
    <w:basedOn w:val="Normal"/>
    <w:link w:val="FooterChar"/>
    <w:uiPriority w:val="99"/>
    <w:unhideWhenUsed/>
    <w:rsid w:val="004B3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836"/>
  </w:style>
  <w:style w:type="paragraph" w:styleId="ListParagraph">
    <w:name w:val="List Paragraph"/>
    <w:basedOn w:val="Normal"/>
    <w:uiPriority w:val="1"/>
    <w:qFormat/>
    <w:rsid w:val="00F67DF2"/>
    <w:pPr>
      <w:ind w:left="720"/>
      <w:contextualSpacing/>
    </w:pPr>
  </w:style>
  <w:style w:type="table" w:styleId="TableGrid">
    <w:name w:val="Table Grid"/>
    <w:basedOn w:val="TableNormal"/>
    <w:uiPriority w:val="59"/>
    <w:rsid w:val="00DB15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14566"/>
    <w:pPr>
      <w:spacing w:line="259" w:lineRule="auto"/>
      <w:outlineLvl w:val="9"/>
    </w:pPr>
    <w:rPr>
      <w:b w:val="0"/>
      <w:bCs w:val="0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1456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C711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1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1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1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189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344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D4474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91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7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hyperlink" Target="mailto:anzam@anzam.org" TargetMode="External"/><Relationship Id="rId3" Type="http://schemas.openxmlformats.org/officeDocument/2006/relationships/styles" Target="styles.xml"/><Relationship Id="rId21" Type="http://schemas.openxmlformats.org/officeDocument/2006/relationships/hyperlink" Target="mailto:anzam@anzam.or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paulette.brazzale@aut.ac.nz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urray.prideaux@jcu.edu.au" TargetMode="External"/><Relationship Id="rId20" Type="http://schemas.openxmlformats.org/officeDocument/2006/relationships/hyperlink" Target="mailto:anzam@anzam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anzamconference.org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yperlink" Target="http://anzam2017.com/doctoral-workshop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anzam@anzam.org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4FD78-E848-4557-951D-890FC309C5C3}"/>
      </w:docPartPr>
      <w:docPartBody>
        <w:p w:rsidR="00D533C0" w:rsidRDefault="00E35261"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EEA0D3DF4B46D9ADD61D6E0E8F7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FE6D4-EEE3-4466-BF07-E07023AF1DA1}"/>
      </w:docPartPr>
      <w:docPartBody>
        <w:p w:rsidR="0091348F" w:rsidRDefault="00F0730A" w:rsidP="00F0730A">
          <w:pPr>
            <w:pStyle w:val="7FEEA0D3DF4B46D9ADD61D6E0E8F7806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54319801BA4492A1505C8BC9BD2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51928-5371-4D78-9B2D-BF5FD4C1D8D0}"/>
      </w:docPartPr>
      <w:docPartBody>
        <w:p w:rsidR="0091348F" w:rsidRDefault="00F0730A" w:rsidP="00F0730A">
          <w:pPr>
            <w:pStyle w:val="D054319801BA4492A1505C8BC9BD2212"/>
          </w:pPr>
          <w:r w:rsidRPr="00C279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ia Core Book">
    <w:altName w:val="Arial"/>
    <w:panose1 w:val="00000000000000000000"/>
    <w:charset w:val="00"/>
    <w:family w:val="modern"/>
    <w:notTrueType/>
    <w:pitch w:val="variable"/>
    <w:sig w:usb0="00000001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35261"/>
    <w:rsid w:val="00131EB7"/>
    <w:rsid w:val="001E02EA"/>
    <w:rsid w:val="00215DD3"/>
    <w:rsid w:val="003E05A3"/>
    <w:rsid w:val="00463D0F"/>
    <w:rsid w:val="0091348F"/>
    <w:rsid w:val="009A2224"/>
    <w:rsid w:val="00A93FE5"/>
    <w:rsid w:val="00BD6AB1"/>
    <w:rsid w:val="00D533C0"/>
    <w:rsid w:val="00E0328F"/>
    <w:rsid w:val="00E35261"/>
    <w:rsid w:val="00F0730A"/>
    <w:rsid w:val="00FC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730A"/>
    <w:rPr>
      <w:color w:val="808080"/>
    </w:rPr>
  </w:style>
  <w:style w:type="paragraph" w:customStyle="1" w:styleId="16367E20C53248CB8FF8580EA3065712">
    <w:name w:val="16367E20C53248CB8FF8580EA3065712"/>
    <w:rsid w:val="00D533C0"/>
  </w:style>
  <w:style w:type="paragraph" w:customStyle="1" w:styleId="7FEEA0D3DF4B46D9ADD61D6E0E8F7806">
    <w:name w:val="7FEEA0D3DF4B46D9ADD61D6E0E8F7806"/>
    <w:rsid w:val="00F0730A"/>
  </w:style>
  <w:style w:type="paragraph" w:customStyle="1" w:styleId="D054319801BA4492A1505C8BC9BD2212">
    <w:name w:val="D054319801BA4492A1505C8BC9BD2212"/>
    <w:rsid w:val="00F073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8.jpeg"/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Civic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8EA041-D3AA-453F-BA02-4653A9C9C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33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i Lux</dc:creator>
  <cp:lastModifiedBy>anzam@anzam.org</cp:lastModifiedBy>
  <cp:revision>2</cp:revision>
  <cp:lastPrinted>2019-08-06T20:34:00Z</cp:lastPrinted>
  <dcterms:created xsi:type="dcterms:W3CDTF">2019-08-08T23:52:00Z</dcterms:created>
  <dcterms:modified xsi:type="dcterms:W3CDTF">2019-08-08T23:52:00Z</dcterms:modified>
</cp:coreProperties>
</file>